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05956CF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4A5BE0BB"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5A7976">
                              <w:rPr>
                                <w:rFonts w:ascii="Exo" w:hAnsi="Exo" w:cs="Arial"/>
                                <w:b/>
                                <w:color w:val="73CAE6"/>
                                <w:sz w:val="30"/>
                                <w:szCs w:val="30"/>
                              </w:rPr>
                              <w:t>Mayo 202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Cuadro de texto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4A5BE0BB"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5A7976">
                        <w:rPr>
                          <w:rFonts w:ascii="Exo" w:hAnsi="Exo" w:cs="Arial"/>
                          <w:b/>
                          <w:color w:val="73CAE6"/>
                          <w:sz w:val="30"/>
                          <w:szCs w:val="30"/>
                        </w:rPr>
                        <w:t>Mayo 2024</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197FA310" w14:textId="582742AE" w:rsidR="006B218C" w:rsidRPr="006B218C" w:rsidRDefault="00286348" w:rsidP="006B218C">
                            <w:pPr>
                              <w:rPr>
                                <w:rFonts w:ascii="Exo" w:hAnsi="Exo"/>
                                <w:color w:val="FFFFFF"/>
                                <w:sz w:val="32"/>
                                <w:szCs w:val="32"/>
                              </w:rPr>
                            </w:pPr>
                            <w:r w:rsidRPr="00286348">
                              <w:rPr>
                                <w:rFonts w:ascii="Exo" w:hAnsi="Exo"/>
                                <w:color w:val="FFFFFF"/>
                                <w:sz w:val="32"/>
                                <w:szCs w:val="32"/>
                              </w:rPr>
                              <w:t>SERVICIO DE REPOSICIÓN Y MANTENIMIENTO DE PRODUCTOS QUÍMICOS</w:t>
                            </w:r>
                          </w:p>
                          <w:p w14:paraId="6FCC9FB4" w14:textId="0A0DA2DF" w:rsidR="003F2866" w:rsidRPr="00B95064" w:rsidRDefault="006B218C" w:rsidP="006B218C">
                            <w:pPr>
                              <w:rPr>
                                <w:rFonts w:ascii="Exo" w:hAnsi="Exo"/>
                                <w:color w:val="FFFFFF"/>
                                <w:sz w:val="32"/>
                                <w:szCs w:val="32"/>
                              </w:rPr>
                            </w:pPr>
                            <w:r>
                              <w:rPr>
                                <w:rFonts w:ascii="Exo" w:hAnsi="Exo"/>
                                <w:color w:val="FFFFFF"/>
                                <w:sz w:val="32"/>
                                <w:szCs w:val="32"/>
                              </w:rPr>
                              <w:t>VISTA ENER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C13586" id="_x0000_t202" coordsize="21600,21600" o:spt="202" path="m,l,21600r21600,l21600,xe">
                <v:stroke joinstyle="miter"/>
                <v:path gradientshapeok="t" o:connecttype="rect"/>
              </v:shapetype>
              <v:shape id="Cuadro de texto 24"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197FA310" w14:textId="582742AE" w:rsidR="006B218C" w:rsidRPr="006B218C" w:rsidRDefault="00286348" w:rsidP="006B218C">
                      <w:pPr>
                        <w:rPr>
                          <w:rFonts w:ascii="Exo" w:hAnsi="Exo"/>
                          <w:color w:val="FFFFFF"/>
                          <w:sz w:val="32"/>
                          <w:szCs w:val="32"/>
                        </w:rPr>
                      </w:pPr>
                      <w:r w:rsidRPr="00286348">
                        <w:rPr>
                          <w:rFonts w:ascii="Exo" w:hAnsi="Exo"/>
                          <w:color w:val="FFFFFF"/>
                          <w:sz w:val="32"/>
                          <w:szCs w:val="32"/>
                        </w:rPr>
                        <w:t>SERVICIO DE REPOSICIÓN Y MANTENIMIENTO DE PRODUCTOS QUÍMICOS</w:t>
                      </w:r>
                    </w:p>
                    <w:p w14:paraId="6FCC9FB4" w14:textId="0A0DA2DF" w:rsidR="003F2866" w:rsidRPr="00B95064" w:rsidRDefault="006B218C" w:rsidP="006B218C">
                      <w:pPr>
                        <w:rPr>
                          <w:rFonts w:ascii="Exo" w:hAnsi="Exo"/>
                          <w:color w:val="FFFFFF"/>
                          <w:sz w:val="32"/>
                          <w:szCs w:val="32"/>
                        </w:rPr>
                      </w:pPr>
                      <w:r>
                        <w:rPr>
                          <w:rFonts w:ascii="Exo" w:hAnsi="Exo"/>
                          <w:color w:val="FFFFFF"/>
                          <w:sz w:val="32"/>
                          <w:szCs w:val="32"/>
                        </w:rPr>
                        <w:t>VISTA ENERGY</w:t>
                      </w:r>
                    </w:p>
                  </w:txbxContent>
                </v:textbox>
              </v:shape>
            </w:pict>
          </mc:Fallback>
        </mc:AlternateConten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726359" w:rsidRDefault="008E55E4">
      <w:pPr>
        <w:rPr>
          <w:rFonts w:ascii="Exo" w:hAnsi="Exo"/>
          <w:sz w:val="24"/>
          <w:szCs w:val="24"/>
        </w:rPr>
      </w:pPr>
      <w:bookmarkStart w:id="0" w:name="_Toc108608442"/>
      <w:bookmarkStart w:id="1" w:name="_Toc113875584"/>
    </w:p>
    <w:p w14:paraId="1315D162" w14:textId="757E3FAF" w:rsidR="00CC53B6" w:rsidRPr="00CC53B6" w:rsidRDefault="00A9069D">
      <w:pPr>
        <w:pStyle w:val="TDC1"/>
        <w:rPr>
          <w:rFonts w:eastAsiaTheme="minorEastAsia" w:cstheme="minorBidi"/>
          <w:b w:val="0"/>
          <w:bCs w:val="0"/>
        </w:rPr>
      </w:pPr>
      <w:r w:rsidRPr="00CC53B6">
        <w:rPr>
          <w:b w:val="0"/>
          <w:bCs w:val="0"/>
        </w:rPr>
        <w:fldChar w:fldCharType="begin"/>
      </w:r>
      <w:r w:rsidRPr="00CC53B6">
        <w:rPr>
          <w:b w:val="0"/>
          <w:bCs w:val="0"/>
        </w:rPr>
        <w:instrText xml:space="preserve"> TOC \o "1-3" \h \z \u </w:instrText>
      </w:r>
      <w:r w:rsidRPr="00CC53B6">
        <w:rPr>
          <w:b w:val="0"/>
          <w:bCs w:val="0"/>
        </w:rPr>
        <w:fldChar w:fldCharType="separate"/>
      </w:r>
      <w:hyperlink w:anchor="_Toc166770611" w:history="1">
        <w:r w:rsidR="00CC53B6" w:rsidRPr="00CC53B6">
          <w:rPr>
            <w:rStyle w:val="Hipervnculo"/>
            <w:b w:val="0"/>
            <w:bCs w:val="0"/>
          </w:rPr>
          <w:t>1. RESUMEN EJECUTIV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1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3</w:t>
        </w:r>
        <w:r w:rsidR="00CC53B6" w:rsidRPr="00CC53B6">
          <w:rPr>
            <w:b w:val="0"/>
            <w:bCs w:val="0"/>
            <w:webHidden/>
          </w:rPr>
          <w:fldChar w:fldCharType="end"/>
        </w:r>
      </w:hyperlink>
    </w:p>
    <w:p w14:paraId="470E692E" w14:textId="2CE4EDB4" w:rsidR="00CC53B6" w:rsidRPr="00CC53B6" w:rsidRDefault="00000000">
      <w:pPr>
        <w:pStyle w:val="TDC1"/>
        <w:rPr>
          <w:rFonts w:eastAsiaTheme="minorEastAsia" w:cstheme="minorBidi"/>
          <w:b w:val="0"/>
          <w:bCs w:val="0"/>
        </w:rPr>
      </w:pPr>
      <w:hyperlink w:anchor="_Toc166770612" w:history="1">
        <w:r w:rsidR="00CC53B6" w:rsidRPr="00CC53B6">
          <w:rPr>
            <w:rStyle w:val="Hipervnculo"/>
            <w:b w:val="0"/>
            <w:bCs w:val="0"/>
          </w:rPr>
          <w:t>2. ALCANCE DE LA PROPUESTA</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2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3</w:t>
        </w:r>
        <w:r w:rsidR="00CC53B6" w:rsidRPr="00CC53B6">
          <w:rPr>
            <w:b w:val="0"/>
            <w:bCs w:val="0"/>
            <w:webHidden/>
          </w:rPr>
          <w:fldChar w:fldCharType="end"/>
        </w:r>
      </w:hyperlink>
    </w:p>
    <w:p w14:paraId="0EE5D59E" w14:textId="18CB3DC3" w:rsidR="00CC53B6" w:rsidRPr="00CC53B6" w:rsidRDefault="00000000">
      <w:pPr>
        <w:pStyle w:val="TDC1"/>
        <w:rPr>
          <w:rFonts w:eastAsiaTheme="minorEastAsia" w:cstheme="minorBidi"/>
          <w:b w:val="0"/>
          <w:bCs w:val="0"/>
        </w:rPr>
      </w:pPr>
      <w:hyperlink w:anchor="_Toc166770613" w:history="1">
        <w:r w:rsidR="00CC53B6" w:rsidRPr="00CC53B6">
          <w:rPr>
            <w:rStyle w:val="Hipervnculo"/>
            <w:b w:val="0"/>
            <w:bCs w:val="0"/>
          </w:rPr>
          <w:t>3. GESTIÓN DE SERVICI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3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5</w:t>
        </w:r>
        <w:r w:rsidR="00CC53B6" w:rsidRPr="00CC53B6">
          <w:rPr>
            <w:b w:val="0"/>
            <w:bCs w:val="0"/>
            <w:webHidden/>
          </w:rPr>
          <w:fldChar w:fldCharType="end"/>
        </w:r>
      </w:hyperlink>
    </w:p>
    <w:p w14:paraId="2240C1F4" w14:textId="613E7124" w:rsidR="00CC53B6" w:rsidRPr="00CC53B6" w:rsidRDefault="00000000">
      <w:pPr>
        <w:pStyle w:val="TDC1"/>
        <w:rPr>
          <w:rFonts w:eastAsiaTheme="minorEastAsia" w:cstheme="minorBidi"/>
          <w:b w:val="0"/>
          <w:bCs w:val="0"/>
        </w:rPr>
      </w:pPr>
      <w:hyperlink w:anchor="_Toc166770614" w:history="1">
        <w:r w:rsidR="00CC53B6" w:rsidRPr="00CC53B6">
          <w:rPr>
            <w:rStyle w:val="Hipervnculo"/>
            <w:b w:val="0"/>
            <w:bCs w:val="0"/>
            <w:lang w:eastAsia="x-none"/>
          </w:rPr>
          <w:t>4. INSTALACIONES, CAPACIDAD DE ALMACENAMIENTO Y RECURSOS LOGÍSTICOS DISPONIBLES PARA EL SERVICI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4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8</w:t>
        </w:r>
        <w:r w:rsidR="00CC53B6" w:rsidRPr="00CC53B6">
          <w:rPr>
            <w:b w:val="0"/>
            <w:bCs w:val="0"/>
            <w:webHidden/>
          </w:rPr>
          <w:fldChar w:fldCharType="end"/>
        </w:r>
      </w:hyperlink>
    </w:p>
    <w:p w14:paraId="295D5FEB" w14:textId="222CF7A1" w:rsidR="00CC53B6" w:rsidRPr="00CC53B6" w:rsidRDefault="00000000">
      <w:pPr>
        <w:pStyle w:val="TDC1"/>
        <w:rPr>
          <w:rFonts w:eastAsiaTheme="minorEastAsia" w:cstheme="minorBidi"/>
          <w:b w:val="0"/>
          <w:bCs w:val="0"/>
        </w:rPr>
      </w:pPr>
      <w:hyperlink w:anchor="_Toc166770615" w:history="1">
        <w:r w:rsidR="00CC53B6" w:rsidRPr="00CC53B6">
          <w:rPr>
            <w:rStyle w:val="Hipervnculo"/>
            <w:b w:val="0"/>
            <w:bCs w:val="0"/>
          </w:rPr>
          <w:t>5. EQUIPAMIENTO PARA CONTROL Y MONITOREO DE TRATAMIENTOS QUÍMICOS</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5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9</w:t>
        </w:r>
        <w:r w:rsidR="00CC53B6" w:rsidRPr="00CC53B6">
          <w:rPr>
            <w:b w:val="0"/>
            <w:bCs w:val="0"/>
            <w:webHidden/>
          </w:rPr>
          <w:fldChar w:fldCharType="end"/>
        </w:r>
      </w:hyperlink>
    </w:p>
    <w:p w14:paraId="67D4552D" w14:textId="48196CFC" w:rsidR="00CC53B6" w:rsidRPr="00CC53B6" w:rsidRDefault="00000000">
      <w:pPr>
        <w:pStyle w:val="TDC1"/>
        <w:rPr>
          <w:rFonts w:eastAsiaTheme="minorEastAsia" w:cstheme="minorBidi"/>
          <w:b w:val="0"/>
          <w:bCs w:val="0"/>
        </w:rPr>
      </w:pPr>
      <w:hyperlink w:anchor="_Toc166770617" w:history="1">
        <w:r w:rsidR="00CC53B6" w:rsidRPr="00CC53B6">
          <w:rPr>
            <w:rStyle w:val="Hipervnculo"/>
            <w:b w:val="0"/>
            <w:bCs w:val="0"/>
          </w:rPr>
          <w:t>6. OFERTA BASE</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7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4</w:t>
        </w:r>
        <w:r w:rsidR="00CC53B6" w:rsidRPr="00CC53B6">
          <w:rPr>
            <w:b w:val="0"/>
            <w:bCs w:val="0"/>
            <w:webHidden/>
          </w:rPr>
          <w:fldChar w:fldCharType="end"/>
        </w:r>
      </w:hyperlink>
    </w:p>
    <w:p w14:paraId="4467212A" w14:textId="6009D60B" w:rsidR="00CC53B6" w:rsidRPr="00CC53B6" w:rsidRDefault="00000000">
      <w:pPr>
        <w:pStyle w:val="TDC1"/>
        <w:tabs>
          <w:tab w:val="left" w:pos="426"/>
        </w:tabs>
        <w:rPr>
          <w:rFonts w:eastAsiaTheme="minorEastAsia" w:cstheme="minorBidi"/>
          <w:b w:val="0"/>
          <w:bCs w:val="0"/>
        </w:rPr>
      </w:pPr>
      <w:hyperlink w:anchor="_Toc166770620" w:history="1">
        <w:r w:rsidR="00CC53B6" w:rsidRPr="00CC53B6">
          <w:rPr>
            <w:rStyle w:val="Hipervnculo"/>
            <w:b w:val="0"/>
            <w:bCs w:val="0"/>
          </w:rPr>
          <w:t>7.</w:t>
        </w:r>
        <w:r w:rsidR="00CC53B6" w:rsidRPr="00CC53B6">
          <w:rPr>
            <w:rFonts w:eastAsiaTheme="minorEastAsia" w:cstheme="minorBidi"/>
            <w:b w:val="0"/>
            <w:bCs w:val="0"/>
          </w:rPr>
          <w:tab/>
        </w:r>
        <w:r w:rsidR="00CC53B6" w:rsidRPr="00CC53B6">
          <w:rPr>
            <w:rStyle w:val="Hipervnculo"/>
            <w:b w:val="0"/>
            <w:bCs w:val="0"/>
          </w:rPr>
          <w:t>INDICADORES DE PERFORMANCE</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20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5</w:t>
        </w:r>
        <w:r w:rsidR="00CC53B6" w:rsidRPr="00CC53B6">
          <w:rPr>
            <w:b w:val="0"/>
            <w:bCs w:val="0"/>
            <w:webHidden/>
          </w:rPr>
          <w:fldChar w:fldCharType="end"/>
        </w:r>
      </w:hyperlink>
    </w:p>
    <w:p w14:paraId="437031E8" w14:textId="43FB8419" w:rsidR="00CC53B6" w:rsidRPr="00CC53B6" w:rsidRDefault="00000000">
      <w:pPr>
        <w:pStyle w:val="TDC1"/>
        <w:tabs>
          <w:tab w:val="left" w:pos="600"/>
        </w:tabs>
        <w:rPr>
          <w:rFonts w:eastAsiaTheme="minorEastAsia" w:cstheme="minorBidi"/>
          <w:b w:val="0"/>
          <w:bCs w:val="0"/>
        </w:rPr>
      </w:pPr>
      <w:hyperlink w:anchor="_Toc166770621" w:history="1">
        <w:r w:rsidR="00CC53B6" w:rsidRPr="00CC53B6">
          <w:rPr>
            <w:rStyle w:val="Hipervnculo"/>
            <w:b w:val="0"/>
            <w:bCs w:val="0"/>
          </w:rPr>
          <w:t>8.</w:t>
        </w:r>
        <w:r w:rsidR="00CC53B6" w:rsidRPr="00CC53B6">
          <w:rPr>
            <w:rFonts w:eastAsiaTheme="minorEastAsia" w:cstheme="minorBidi"/>
            <w:b w:val="0"/>
            <w:bCs w:val="0"/>
          </w:rPr>
          <w:tab/>
        </w:r>
        <w:r w:rsidR="00CC53B6" w:rsidRPr="00CC53B6">
          <w:rPr>
            <w:rStyle w:val="Hipervnculo"/>
            <w:b w:val="0"/>
            <w:bCs w:val="0"/>
          </w:rPr>
          <w:t>SEGURIDAD, HIGIENE y AMBIENTE</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21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5</w:t>
        </w:r>
        <w:r w:rsidR="00CC53B6" w:rsidRPr="00CC53B6">
          <w:rPr>
            <w:b w:val="0"/>
            <w:bCs w:val="0"/>
            <w:webHidden/>
          </w:rPr>
          <w:fldChar w:fldCharType="end"/>
        </w:r>
      </w:hyperlink>
    </w:p>
    <w:p w14:paraId="42376F77" w14:textId="18842F63" w:rsidR="00CC53B6" w:rsidRPr="00CC53B6" w:rsidRDefault="00000000">
      <w:pPr>
        <w:pStyle w:val="TDC1"/>
        <w:tabs>
          <w:tab w:val="left" w:pos="426"/>
        </w:tabs>
        <w:rPr>
          <w:rFonts w:eastAsiaTheme="minorEastAsia" w:cstheme="minorBidi"/>
          <w:b w:val="0"/>
          <w:bCs w:val="0"/>
        </w:rPr>
      </w:pPr>
      <w:hyperlink w:anchor="_Toc166770622" w:history="1">
        <w:r w:rsidR="00CC53B6" w:rsidRPr="00CC53B6">
          <w:rPr>
            <w:rStyle w:val="Hipervnculo"/>
            <w:b w:val="0"/>
            <w:bCs w:val="0"/>
          </w:rPr>
          <w:t>9.</w:t>
        </w:r>
        <w:r w:rsidR="00CC53B6" w:rsidRPr="00CC53B6">
          <w:rPr>
            <w:rFonts w:eastAsiaTheme="minorEastAsia" w:cstheme="minorBidi"/>
            <w:b w:val="0"/>
            <w:bCs w:val="0"/>
          </w:rPr>
          <w:tab/>
        </w:r>
        <w:r w:rsidR="00CC53B6" w:rsidRPr="00CC53B6">
          <w:rPr>
            <w:rStyle w:val="Hipervnculo"/>
            <w:b w:val="0"/>
            <w:bCs w:val="0"/>
          </w:rPr>
          <w:t>CONDICIONES COMERCIALES</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22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16</w:t>
        </w:r>
        <w:r w:rsidR="00CC53B6" w:rsidRPr="00CC53B6">
          <w:rPr>
            <w:b w:val="0"/>
            <w:bCs w:val="0"/>
            <w:webHidden/>
          </w:rPr>
          <w:fldChar w:fldCharType="end"/>
        </w:r>
      </w:hyperlink>
    </w:p>
    <w:p w14:paraId="78D07EA5" w14:textId="63BC0E6E" w:rsidR="00A9069D" w:rsidRDefault="00A9069D">
      <w:r w:rsidRPr="00CC53B6">
        <w:rPr>
          <w:rFonts w:ascii="Exo" w:hAnsi="Exo"/>
          <w:sz w:val="24"/>
          <w:szCs w:val="24"/>
          <w:lang w:val="es-ES"/>
        </w:rPr>
        <w:fldChar w:fldCharType="end"/>
      </w:r>
    </w:p>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32C113F0" w14:textId="77777777" w:rsidR="009A3218" w:rsidRDefault="009A3218"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1499385B" w14:textId="77777777" w:rsidR="002D11C3" w:rsidRDefault="002D11C3" w:rsidP="00561E9C"/>
    <w:p w14:paraId="70662091" w14:textId="77777777" w:rsidR="002D11C3" w:rsidRDefault="002D11C3" w:rsidP="00561E9C"/>
    <w:p w14:paraId="221DB399" w14:textId="77777777" w:rsidR="002D11C3" w:rsidRDefault="002D11C3" w:rsidP="00561E9C"/>
    <w:p w14:paraId="04CF3415" w14:textId="77777777" w:rsidR="002D11C3" w:rsidRDefault="002D11C3" w:rsidP="00561E9C"/>
    <w:p w14:paraId="54F473CD" w14:textId="77777777" w:rsidR="002D11C3" w:rsidRDefault="002D11C3" w:rsidP="00561E9C"/>
    <w:p w14:paraId="6BBBC03D" w14:textId="77777777" w:rsidR="002D11C3" w:rsidRDefault="002D11C3" w:rsidP="00561E9C"/>
    <w:p w14:paraId="2F28EFA4" w14:textId="77777777" w:rsidR="002D11C3" w:rsidRDefault="002D11C3" w:rsidP="00561E9C"/>
    <w:p w14:paraId="119D728B" w14:textId="77777777" w:rsidR="002D11C3" w:rsidRDefault="002D11C3" w:rsidP="00561E9C"/>
    <w:p w14:paraId="13156DE5" w14:textId="77777777" w:rsidR="002D11C3" w:rsidRDefault="002D11C3" w:rsidP="00561E9C"/>
    <w:p w14:paraId="184F0194" w14:textId="77777777" w:rsidR="002D11C3" w:rsidRDefault="002D11C3" w:rsidP="00561E9C"/>
    <w:p w14:paraId="4D28FF7B" w14:textId="77777777" w:rsidR="002D11C3" w:rsidRDefault="002D11C3" w:rsidP="00561E9C"/>
    <w:p w14:paraId="33177712" w14:textId="77777777" w:rsidR="002D11C3" w:rsidRDefault="002D11C3" w:rsidP="00561E9C"/>
    <w:p w14:paraId="761E996F" w14:textId="77777777" w:rsidR="002D11C3" w:rsidRDefault="002D11C3" w:rsidP="00561E9C"/>
    <w:p w14:paraId="581F9A07" w14:textId="77777777" w:rsidR="002D11C3" w:rsidRDefault="002D11C3" w:rsidP="00561E9C"/>
    <w:p w14:paraId="69FC22B6" w14:textId="77777777" w:rsidR="002D11C3" w:rsidRDefault="002D11C3" w:rsidP="00561E9C"/>
    <w:p w14:paraId="2C3526B7" w14:textId="77777777" w:rsidR="002D11C3" w:rsidRDefault="002D11C3" w:rsidP="00561E9C"/>
    <w:p w14:paraId="3C132B90" w14:textId="77777777" w:rsidR="002D11C3" w:rsidRDefault="002D11C3" w:rsidP="00561E9C"/>
    <w:p w14:paraId="7783DC0E" w14:textId="77777777" w:rsidR="002D11C3" w:rsidRDefault="002D11C3" w:rsidP="00561E9C"/>
    <w:p w14:paraId="00DEDDFA" w14:textId="77777777" w:rsidR="002D11C3" w:rsidRDefault="002D11C3" w:rsidP="00561E9C"/>
    <w:p w14:paraId="0919A324" w14:textId="77777777" w:rsidR="002D11C3" w:rsidRDefault="002D11C3" w:rsidP="00561E9C"/>
    <w:p w14:paraId="4FA1667E" w14:textId="77777777" w:rsidR="002D11C3" w:rsidRDefault="002D11C3" w:rsidP="00561E9C"/>
    <w:p w14:paraId="59CF88F5" w14:textId="77777777" w:rsidR="00726359" w:rsidRDefault="00726359" w:rsidP="00561E9C"/>
    <w:p w14:paraId="0F913279" w14:textId="77777777" w:rsidR="00726359" w:rsidRDefault="00726359" w:rsidP="00561E9C"/>
    <w:p w14:paraId="4431DBF8" w14:textId="77777777" w:rsidR="00726359" w:rsidRDefault="00726359" w:rsidP="00561E9C"/>
    <w:p w14:paraId="24F86B26" w14:textId="77777777" w:rsidR="00726359" w:rsidRDefault="00726359" w:rsidP="00561E9C"/>
    <w:p w14:paraId="71619236" w14:textId="77777777" w:rsidR="00726359" w:rsidRDefault="00726359" w:rsidP="00561E9C"/>
    <w:p w14:paraId="0C218F98" w14:textId="77777777" w:rsidR="00726359" w:rsidRDefault="00726359" w:rsidP="00561E9C"/>
    <w:p w14:paraId="38EDB905" w14:textId="77777777" w:rsidR="00726359" w:rsidRDefault="00726359" w:rsidP="00561E9C"/>
    <w:p w14:paraId="7CB69B0F" w14:textId="77777777" w:rsidR="00C42E25" w:rsidRDefault="00C42E25" w:rsidP="00561E9C"/>
    <w:p w14:paraId="5AB8F5B6" w14:textId="77777777" w:rsidR="00561E9C" w:rsidRDefault="00561E9C" w:rsidP="00561E9C"/>
    <w:p w14:paraId="4BABDD05" w14:textId="77777777" w:rsidR="0011499E" w:rsidRPr="00342539" w:rsidRDefault="009314B6" w:rsidP="00F81CD5">
      <w:pPr>
        <w:pStyle w:val="TDC2"/>
        <w:numPr>
          <w:ilvl w:val="0"/>
          <w:numId w:val="0"/>
        </w:numPr>
      </w:pPr>
      <w:bookmarkStart w:id="2" w:name="_Toc122644817"/>
      <w:bookmarkStart w:id="3" w:name="_Toc166770611"/>
      <w:r>
        <w:lastRenderedPageBreak/>
        <w:t xml:space="preserve">1. </w:t>
      </w:r>
      <w:r w:rsidR="00CD1EA7" w:rsidRPr="00342539">
        <w:t>RESUMEN EJECUTIVO</w:t>
      </w:r>
      <w:bookmarkEnd w:id="0"/>
      <w:bookmarkEnd w:id="1"/>
      <w:bookmarkEnd w:id="2"/>
      <w:bookmarkEnd w:id="3"/>
    </w:p>
    <w:p w14:paraId="134DFF93" w14:textId="35409D95" w:rsidR="002B2D36" w:rsidRDefault="009A21E7" w:rsidP="00F93A7F">
      <w:pPr>
        <w:spacing w:before="100" w:beforeAutospacing="1" w:after="100" w:afterAutospacing="1"/>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A46866">
        <w:rPr>
          <w:rFonts w:ascii="Exo" w:hAnsi="Exo" w:cs="Arial"/>
          <w:sz w:val="24"/>
          <w:szCs w:val="24"/>
        </w:rPr>
        <w:t xml:space="preserve"> </w:t>
      </w:r>
      <w:r w:rsidR="00A46866" w:rsidRPr="00A46866">
        <w:rPr>
          <w:rFonts w:ascii="Exo" w:hAnsi="Exo" w:cs="Arial"/>
          <w:sz w:val="24"/>
          <w:szCs w:val="24"/>
        </w:rPr>
        <w:t>servicio de reposición y mantenimiento de productos químicos</w:t>
      </w:r>
      <w:r w:rsidR="00A46866">
        <w:rPr>
          <w:rFonts w:ascii="Exo" w:hAnsi="Exo" w:cs="Arial"/>
          <w:sz w:val="24"/>
          <w:szCs w:val="24"/>
        </w:rPr>
        <w:t>.</w:t>
      </w:r>
    </w:p>
    <w:p w14:paraId="415AF35B" w14:textId="408DD376" w:rsidR="00496C18" w:rsidRDefault="00496C18" w:rsidP="00F93A7F">
      <w:pPr>
        <w:spacing w:before="100" w:beforeAutospacing="1" w:after="100" w:afterAutospacing="1"/>
        <w:jc w:val="both"/>
        <w:rPr>
          <w:rFonts w:ascii="Exo" w:hAnsi="Exo" w:cs="Arial"/>
          <w:sz w:val="24"/>
          <w:szCs w:val="24"/>
        </w:rPr>
      </w:pPr>
      <w:r>
        <w:rPr>
          <w:rFonts w:ascii="Exo" w:hAnsi="Exo" w:cs="Arial"/>
          <w:sz w:val="24"/>
          <w:szCs w:val="24"/>
        </w:rPr>
        <w:t xml:space="preserve">La cotización se basa en los requerimientos técnicos </w:t>
      </w:r>
      <w:r w:rsidR="00B30305">
        <w:rPr>
          <w:rFonts w:ascii="Exo" w:hAnsi="Exo" w:cs="Arial"/>
          <w:sz w:val="24"/>
          <w:szCs w:val="24"/>
        </w:rPr>
        <w:t xml:space="preserve">provistos en el pliego y en las aclaraciones durante el proceso licitatorio. La selección de los recursos se basa en la trayectoria de PECOM como empresa contratista líder en el sector y </w:t>
      </w:r>
      <w:r w:rsidR="00CD7FC5">
        <w:rPr>
          <w:rFonts w:ascii="Exo" w:hAnsi="Exo" w:cs="Arial"/>
          <w:sz w:val="24"/>
          <w:szCs w:val="24"/>
        </w:rPr>
        <w:t xml:space="preserve">en los servicios actualmente activos en otras áreas que validan la experiencia y responsabilidad. </w:t>
      </w:r>
    </w:p>
    <w:p w14:paraId="405C150A" w14:textId="01A405E3" w:rsidR="00E700D2" w:rsidRPr="00E700D2" w:rsidRDefault="00E700D2" w:rsidP="00E700D2">
      <w:pPr>
        <w:spacing w:before="100" w:beforeAutospacing="1" w:after="100" w:afterAutospacing="1"/>
        <w:jc w:val="both"/>
        <w:rPr>
          <w:rFonts w:ascii="Exo" w:hAnsi="Exo" w:cs="Arial"/>
          <w:sz w:val="24"/>
          <w:szCs w:val="24"/>
        </w:rPr>
      </w:pPr>
      <w:r>
        <w:rPr>
          <w:rFonts w:ascii="Exo" w:hAnsi="Exo" w:cs="Arial"/>
          <w:sz w:val="24"/>
          <w:szCs w:val="24"/>
        </w:rPr>
        <w:t>PECOM</w:t>
      </w:r>
      <w:r w:rsidRPr="00E700D2">
        <w:rPr>
          <w:rFonts w:ascii="Exo" w:hAnsi="Exo" w:cs="Arial"/>
          <w:sz w:val="24"/>
          <w:szCs w:val="24"/>
        </w:rPr>
        <w:t xml:space="preserve"> aporta su tecnología con el soporte de una organización que genera respuestas rápidas y eficientes, con los más altos estándares de seguridad. Implementa para ello un sistema de Soluciones Integradas basado en un servicio integral que abarca desde el análisis preliminar hasta la concreción final de proyectos, trascendiendo así la simple venta de un producto o prestación de un servicio.</w:t>
      </w:r>
    </w:p>
    <w:p w14:paraId="6E39ED90" w14:textId="0C828306" w:rsidR="00E700D2" w:rsidRDefault="00E700D2" w:rsidP="00E700D2">
      <w:pPr>
        <w:spacing w:before="100" w:beforeAutospacing="1" w:after="100" w:afterAutospacing="1"/>
        <w:jc w:val="both"/>
        <w:rPr>
          <w:rFonts w:ascii="Exo" w:hAnsi="Exo" w:cs="Arial"/>
          <w:sz w:val="24"/>
          <w:szCs w:val="24"/>
        </w:rPr>
      </w:pPr>
      <w:r w:rsidRPr="00E700D2">
        <w:rPr>
          <w:rFonts w:ascii="Exo" w:hAnsi="Exo" w:cs="Arial"/>
          <w:sz w:val="24"/>
          <w:szCs w:val="24"/>
        </w:rPr>
        <w:t>Por todo esto es que hoy es sinónimo de calidad superior, eficiencia operativa y confiabilidad, precisamente la clase de atributos que se esperan de la empresa líder en el tratamiento de la producción de petróleo y gas.</w:t>
      </w:r>
    </w:p>
    <w:p w14:paraId="3C6A5308" w14:textId="77777777" w:rsidR="00496C18" w:rsidRDefault="001A1459" w:rsidP="53DE336B">
      <w:pPr>
        <w:spacing w:before="100" w:beforeAutospacing="1" w:after="100" w:afterAutospacing="1"/>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w:t>
      </w:r>
      <w:r w:rsidR="00496C18">
        <w:rPr>
          <w:rFonts w:ascii="Exo" w:hAnsi="Exo" w:cs="Arial"/>
          <w:sz w:val="24"/>
          <w:szCs w:val="24"/>
        </w:rPr>
        <w:t>su capacidad de garantizar los requerimiento</w:t>
      </w:r>
      <w:r w:rsidR="002F1272" w:rsidRPr="00B64B0D">
        <w:rPr>
          <w:rFonts w:ascii="Exo" w:hAnsi="Exo" w:cs="Arial"/>
          <w:sz w:val="24"/>
          <w:szCs w:val="24"/>
        </w:rPr>
        <w:t>s</w:t>
      </w:r>
      <w:r w:rsidR="00496C18">
        <w:rPr>
          <w:rFonts w:ascii="Exo" w:hAnsi="Exo" w:cs="Arial"/>
          <w:sz w:val="24"/>
          <w:szCs w:val="24"/>
        </w:rPr>
        <w:t xml:space="preserve"> de las empresas productoras</w:t>
      </w:r>
      <w:r w:rsidR="002F1272" w:rsidRPr="00B64B0D">
        <w:rPr>
          <w:rFonts w:ascii="Exo" w:hAnsi="Exo" w:cs="Arial"/>
          <w:sz w:val="24"/>
          <w:szCs w:val="24"/>
        </w:rPr>
        <w:t xml:space="preserve">. </w:t>
      </w:r>
    </w:p>
    <w:p w14:paraId="15646278" w14:textId="01DA0941" w:rsidR="00CC5CD6" w:rsidRDefault="00155B92" w:rsidP="53DE336B">
      <w:pPr>
        <w:spacing w:before="100" w:beforeAutospacing="1" w:after="100" w:afterAutospacing="1"/>
        <w:jc w:val="both"/>
        <w:rPr>
          <w:rFonts w:ascii="Exo" w:hAnsi="Exo" w:cs="Arial"/>
          <w:sz w:val="24"/>
          <w:szCs w:val="24"/>
        </w:rPr>
      </w:pPr>
      <w:r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 xml:space="preserve">obteniendo mayor performance, permitiendo a las operadoras hacer foco en su </w:t>
      </w:r>
      <w:proofErr w:type="spellStart"/>
      <w:r w:rsidR="00C50103" w:rsidRPr="00B64B0D">
        <w:rPr>
          <w:rFonts w:ascii="Exo" w:hAnsi="Exo" w:cs="Arial"/>
          <w:sz w:val="24"/>
          <w:szCs w:val="24"/>
        </w:rPr>
        <w:t>core</w:t>
      </w:r>
      <w:proofErr w:type="spellEnd"/>
      <w:r w:rsidR="00C50103" w:rsidRPr="00B64B0D">
        <w:rPr>
          <w:rFonts w:ascii="Exo" w:hAnsi="Exo" w:cs="Arial"/>
          <w:sz w:val="24"/>
          <w:szCs w:val="24"/>
        </w:rPr>
        <w:t xml:space="preserve"> </w:t>
      </w:r>
      <w:proofErr w:type="spellStart"/>
      <w:r w:rsidR="00C50103" w:rsidRPr="00B64B0D">
        <w:rPr>
          <w:rFonts w:ascii="Exo" w:hAnsi="Exo" w:cs="Arial"/>
          <w:sz w:val="24"/>
          <w:szCs w:val="24"/>
        </w:rPr>
        <w:t>bussiness</w:t>
      </w:r>
      <w:proofErr w:type="spellEnd"/>
      <w:r w:rsidR="00C50103" w:rsidRPr="00B64B0D">
        <w:rPr>
          <w:rFonts w:ascii="Exo" w:hAnsi="Exo" w:cs="Arial"/>
          <w:sz w:val="24"/>
          <w:szCs w:val="24"/>
        </w:rPr>
        <w:t xml:space="preserve"> y optimizar la gestión de sus activos.</w:t>
      </w:r>
    </w:p>
    <w:p w14:paraId="4D073625" w14:textId="77777777" w:rsidR="00CD7FC5" w:rsidRPr="00B64B0D" w:rsidRDefault="00CD7FC5" w:rsidP="53DE336B">
      <w:pPr>
        <w:spacing w:before="100" w:beforeAutospacing="1" w:after="100" w:afterAutospacing="1"/>
        <w:jc w:val="both"/>
        <w:rPr>
          <w:rFonts w:ascii="Exo" w:hAnsi="Exo" w:cs="Arial"/>
          <w:sz w:val="24"/>
          <w:szCs w:val="24"/>
        </w:rPr>
      </w:pPr>
    </w:p>
    <w:p w14:paraId="25615C20" w14:textId="77777777" w:rsidR="008B1F74" w:rsidRDefault="009314B6" w:rsidP="00561E9C">
      <w:pPr>
        <w:pStyle w:val="Ttulo1"/>
        <w:spacing w:after="120"/>
        <w:rPr>
          <w:rFonts w:ascii="Exo Black" w:hAnsi="Exo Black"/>
          <w:b/>
          <w:color w:val="20335A"/>
          <w:sz w:val="32"/>
          <w:szCs w:val="32"/>
        </w:rPr>
      </w:pPr>
      <w:bookmarkStart w:id="4" w:name="_Toc113875585"/>
      <w:bookmarkStart w:id="5" w:name="_Toc122644818"/>
      <w:bookmarkStart w:id="6" w:name="_Toc166770612"/>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4"/>
      <w:bookmarkEnd w:id="5"/>
      <w:bookmarkEnd w:id="6"/>
    </w:p>
    <w:p w14:paraId="5D611343" w14:textId="77777777" w:rsidR="00C42E25" w:rsidRDefault="00C42E25" w:rsidP="00C42E25">
      <w:pPr>
        <w:jc w:val="both"/>
        <w:rPr>
          <w:rFonts w:ascii="Exo" w:hAnsi="Exo" w:cs="Arial"/>
          <w:sz w:val="24"/>
          <w:szCs w:val="24"/>
          <w:lang w:eastAsia="x-none"/>
        </w:rPr>
      </w:pPr>
    </w:p>
    <w:p w14:paraId="3802056D" w14:textId="56D5AE63" w:rsidR="0081567B" w:rsidRDefault="00A46866" w:rsidP="00C42E25">
      <w:pPr>
        <w:jc w:val="both"/>
        <w:rPr>
          <w:rFonts w:ascii="Exo" w:hAnsi="Exo" w:cs="Arial"/>
          <w:sz w:val="24"/>
          <w:szCs w:val="24"/>
          <w:lang w:eastAsia="x-none"/>
        </w:rPr>
      </w:pPr>
      <w:r w:rsidRPr="00A46866">
        <w:rPr>
          <w:rFonts w:ascii="Exo" w:hAnsi="Exo" w:cs="Arial"/>
          <w:sz w:val="24"/>
          <w:szCs w:val="24"/>
          <w:lang w:eastAsia="x-none"/>
        </w:rPr>
        <w:t>El servicio se proveerá en todas las áreas operadas por LA EMPRESA, sin limitación geográfica dentro de la cuenca Neuquina. Las tareas y responsabilidades a continuación serán ejecutadas en Instalaciones de separación primaria y secundaria de producción, plantas de tratamiento de crudo, plantas de inyección de agua, satélites, colectores, pozos productores de gas, petróleo e inyectores, ductos de transporte y venta e instalaciones pertenecientes al proceso de evacuación de petróleo, agua y gas.</w:t>
      </w:r>
    </w:p>
    <w:p w14:paraId="4C852A29" w14:textId="30277937" w:rsidR="00557B8A" w:rsidRDefault="00557B8A" w:rsidP="00C42E25">
      <w:pPr>
        <w:jc w:val="both"/>
        <w:rPr>
          <w:rFonts w:ascii="Exo" w:hAnsi="Exo" w:cs="Arial"/>
          <w:sz w:val="24"/>
          <w:szCs w:val="24"/>
          <w:lang w:eastAsia="x-none"/>
        </w:rPr>
      </w:pPr>
      <w:r>
        <w:rPr>
          <w:noProof/>
        </w:rPr>
        <w:lastRenderedPageBreak/>
        <w:drawing>
          <wp:inline distT="0" distB="0" distL="0" distR="0" wp14:anchorId="7561F943" wp14:editId="4AA47337">
            <wp:extent cx="6288405" cy="8891270"/>
            <wp:effectExtent l="0" t="0" r="0" b="5080"/>
            <wp:docPr id="10" name="Imagen 10"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Interfaz de usuario gráfic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8405" cy="8891270"/>
                    </a:xfrm>
                    <a:prstGeom prst="rect">
                      <a:avLst/>
                    </a:prstGeom>
                    <a:noFill/>
                    <a:ln>
                      <a:noFill/>
                    </a:ln>
                  </pic:spPr>
                </pic:pic>
              </a:graphicData>
            </a:graphic>
          </wp:inline>
        </w:drawing>
      </w:r>
    </w:p>
    <w:p w14:paraId="73FB7166" w14:textId="64D763CC" w:rsidR="00C94166" w:rsidRDefault="009314B6" w:rsidP="00561E9C">
      <w:pPr>
        <w:pStyle w:val="Ttulo1"/>
        <w:spacing w:after="120"/>
        <w:jc w:val="both"/>
        <w:rPr>
          <w:rFonts w:ascii="Exo Black" w:hAnsi="Exo Black"/>
          <w:b/>
          <w:color w:val="20335A"/>
          <w:sz w:val="32"/>
          <w:szCs w:val="32"/>
        </w:rPr>
      </w:pPr>
      <w:bookmarkStart w:id="7" w:name="_Toc113875586"/>
      <w:bookmarkStart w:id="8" w:name="_Toc122644819"/>
      <w:bookmarkStart w:id="9" w:name="_Toc166770613"/>
      <w:r>
        <w:rPr>
          <w:rFonts w:ascii="Exo Black" w:hAnsi="Exo Black"/>
          <w:b/>
          <w:color w:val="20335A"/>
          <w:sz w:val="32"/>
          <w:szCs w:val="32"/>
        </w:rPr>
        <w:lastRenderedPageBreak/>
        <w:t xml:space="preserve">3. </w:t>
      </w:r>
      <w:bookmarkEnd w:id="7"/>
      <w:r w:rsidR="00675FA4">
        <w:rPr>
          <w:rFonts w:ascii="Exo Black" w:hAnsi="Exo Black"/>
          <w:b/>
          <w:color w:val="20335A"/>
          <w:sz w:val="32"/>
          <w:szCs w:val="32"/>
        </w:rPr>
        <w:t>GESTIÓN DE SERVICIO</w:t>
      </w:r>
      <w:bookmarkEnd w:id="8"/>
      <w:bookmarkEnd w:id="9"/>
    </w:p>
    <w:p w14:paraId="1C523268" w14:textId="77777777" w:rsidR="00675FA4" w:rsidRPr="00675FA4" w:rsidRDefault="00675FA4" w:rsidP="00675FA4"/>
    <w:p w14:paraId="0D33E8F3" w14:textId="2C3DEF1B" w:rsidR="00515A5D" w:rsidRPr="00FC4AFE" w:rsidRDefault="00515A5D" w:rsidP="00515A5D">
      <w:pPr>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 xml:space="preserve">Flow &amp; </w:t>
      </w:r>
      <w:proofErr w:type="spellStart"/>
      <w:r w:rsidRPr="00FC4AFE">
        <w:rPr>
          <w:rFonts w:ascii="Exo" w:hAnsi="Exo"/>
          <w:sz w:val="24"/>
          <w:szCs w:val="24"/>
          <w:lang w:eastAsia="x-none"/>
        </w:rPr>
        <w:t>Quality</w:t>
      </w:r>
      <w:proofErr w:type="spellEnd"/>
      <w:r w:rsidRPr="00FC4AFE">
        <w:rPr>
          <w:rFonts w:ascii="Exo" w:hAnsi="Exo"/>
          <w:sz w:val="24"/>
          <w:szCs w:val="24"/>
          <w:lang w:eastAsia="x-none"/>
        </w:rPr>
        <w:t xml:space="preserve"> Fluid </w:t>
      </w:r>
      <w:proofErr w:type="spellStart"/>
      <w:r w:rsidRPr="00FC4AFE">
        <w:rPr>
          <w:rFonts w:ascii="Exo" w:hAnsi="Exo"/>
          <w:sz w:val="24"/>
          <w:szCs w:val="24"/>
          <w:lang w:eastAsia="x-none"/>
        </w:rPr>
        <w:t>Assurance</w:t>
      </w:r>
      <w:proofErr w:type="spellEnd"/>
      <w:r w:rsidR="00BB21DD" w:rsidRPr="00FC4AFE">
        <w:rPr>
          <w:rFonts w:ascii="Exo" w:hAnsi="Exo"/>
          <w:sz w:val="24"/>
          <w:szCs w:val="24"/>
          <w:lang w:eastAsia="x-none"/>
        </w:rPr>
        <w:t>).</w:t>
      </w:r>
    </w:p>
    <w:p w14:paraId="3F80D129" w14:textId="77777777" w:rsidR="00CD376D" w:rsidRPr="00515A5D" w:rsidRDefault="00CD376D" w:rsidP="00515A5D">
      <w:pPr>
        <w:jc w:val="both"/>
        <w:rPr>
          <w:rFonts w:ascii="Exo" w:hAnsi="Exo"/>
          <w:sz w:val="24"/>
          <w:szCs w:val="24"/>
          <w:lang w:eastAsia="x-none"/>
        </w:rPr>
      </w:pPr>
    </w:p>
    <w:p w14:paraId="1B7C5E30"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prestación del servicio integral no está limitado a las tecnologías de Tratamiento Químico (Productos), sino que incluye tecnologías complementarias que abarcan la aplicación, el control y monitoreo de los tratamientos y los </w:t>
      </w:r>
      <w:proofErr w:type="spellStart"/>
      <w:r w:rsidRPr="00515A5D">
        <w:rPr>
          <w:rFonts w:ascii="Exo" w:hAnsi="Exo"/>
          <w:sz w:val="24"/>
          <w:szCs w:val="24"/>
          <w:lang w:eastAsia="x-none"/>
        </w:rPr>
        <w:t>semi-procesos</w:t>
      </w:r>
      <w:proofErr w:type="spellEnd"/>
      <w:r w:rsidRPr="00515A5D">
        <w:rPr>
          <w:rFonts w:ascii="Exo" w:hAnsi="Exo"/>
          <w:sz w:val="24"/>
          <w:szCs w:val="24"/>
          <w:lang w:eastAsia="x-none"/>
        </w:rPr>
        <w:t xml:space="preserve"> en los que interviene directamente.</w:t>
      </w:r>
    </w:p>
    <w:p w14:paraId="27206963" w14:textId="77777777" w:rsidR="00CD376D" w:rsidRPr="00515A5D" w:rsidRDefault="00CD376D" w:rsidP="00515A5D">
      <w:pPr>
        <w:jc w:val="both"/>
        <w:rPr>
          <w:rFonts w:ascii="Exo" w:hAnsi="Exo"/>
          <w:sz w:val="24"/>
          <w:szCs w:val="24"/>
          <w:lang w:eastAsia="x-none"/>
        </w:rPr>
      </w:pPr>
    </w:p>
    <w:p w14:paraId="0D361BDA" w14:textId="61B0D7B2" w:rsidR="00515A5D" w:rsidRDefault="00E82808" w:rsidP="00515A5D">
      <w:pPr>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515A5D">
      <w:pPr>
        <w:jc w:val="both"/>
        <w:rPr>
          <w:rFonts w:ascii="Exo" w:hAnsi="Exo"/>
          <w:sz w:val="24"/>
          <w:szCs w:val="24"/>
          <w:lang w:eastAsia="x-none"/>
        </w:rPr>
      </w:pPr>
    </w:p>
    <w:p w14:paraId="6FD72773" w14:textId="4CD3BDE5"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ratamiento químico</w:t>
      </w:r>
    </w:p>
    <w:p w14:paraId="11EC21F9" w14:textId="77777777" w:rsidR="00E82808" w:rsidRPr="00515A5D" w:rsidRDefault="00E82808" w:rsidP="00E82808">
      <w:pPr>
        <w:ind w:left="284"/>
        <w:jc w:val="both"/>
        <w:rPr>
          <w:rFonts w:ascii="Exo" w:hAnsi="Exo"/>
          <w:sz w:val="24"/>
          <w:szCs w:val="24"/>
          <w:lang w:eastAsia="x-none"/>
        </w:rPr>
      </w:pPr>
    </w:p>
    <w:p w14:paraId="2C115BE4"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w:t>
      </w:r>
      <w:proofErr w:type="spellStart"/>
      <w:r w:rsidRPr="00515A5D">
        <w:rPr>
          <w:rFonts w:ascii="Exo" w:hAnsi="Exo"/>
          <w:sz w:val="24"/>
          <w:szCs w:val="24"/>
          <w:lang w:eastAsia="x-none"/>
        </w:rPr>
        <w:t>Assurrance</w:t>
      </w:r>
      <w:proofErr w:type="spellEnd"/>
      <w:r w:rsidRPr="00515A5D">
        <w:rPr>
          <w:rFonts w:ascii="Exo" w:hAnsi="Exo"/>
          <w:sz w:val="24"/>
          <w:szCs w:val="24"/>
          <w:lang w:eastAsia="x-none"/>
        </w:rPr>
        <w:t xml:space="preserve"> y </w:t>
      </w:r>
      <w:proofErr w:type="spellStart"/>
      <w:r w:rsidRPr="00515A5D">
        <w:rPr>
          <w:rFonts w:ascii="Exo" w:hAnsi="Exo"/>
          <w:sz w:val="24"/>
          <w:szCs w:val="24"/>
          <w:lang w:eastAsia="x-none"/>
        </w:rPr>
        <w:t>Quality</w:t>
      </w:r>
      <w:proofErr w:type="spellEnd"/>
      <w:r w:rsidRPr="00515A5D">
        <w:rPr>
          <w:rFonts w:ascii="Exo" w:hAnsi="Exo"/>
          <w:sz w:val="24"/>
          <w:szCs w:val="24"/>
          <w:lang w:eastAsia="x-none"/>
        </w:rPr>
        <w:t xml:space="preserve"> Fluid </w:t>
      </w:r>
      <w:proofErr w:type="spellStart"/>
      <w:r w:rsidRPr="00515A5D">
        <w:rPr>
          <w:rFonts w:ascii="Exo" w:hAnsi="Exo"/>
          <w:sz w:val="24"/>
          <w:szCs w:val="24"/>
          <w:lang w:eastAsia="x-none"/>
        </w:rPr>
        <w:t>Assurance</w:t>
      </w:r>
      <w:proofErr w:type="spellEnd"/>
      <w:r w:rsidRPr="00515A5D">
        <w:rPr>
          <w:rFonts w:ascii="Exo" w:hAnsi="Exo"/>
          <w:sz w:val="24"/>
          <w:szCs w:val="24"/>
          <w:lang w:eastAsia="x-none"/>
        </w:rPr>
        <w:t xml:space="preserve">. En este sentido, el servicio cuenta con el respaldo de las últimas tecnologías en materia de productos químicos. </w:t>
      </w:r>
    </w:p>
    <w:p w14:paraId="585D079B" w14:textId="7002A605"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Las actividades específicas involucradas son:</w:t>
      </w:r>
      <w:r w:rsidR="009D2671">
        <w:rPr>
          <w:rFonts w:ascii="Exo" w:hAnsi="Exo" w:cs="Arial"/>
          <w:sz w:val="24"/>
          <w:szCs w:val="24"/>
        </w:rPr>
        <w:t>1e</w:t>
      </w:r>
    </w:p>
    <w:p w14:paraId="03F9A39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726C32">
      <w:pPr>
        <w:spacing w:before="240" w:after="240"/>
        <w:ind w:left="709"/>
        <w:contextualSpacing/>
        <w:jc w:val="both"/>
        <w:rPr>
          <w:rFonts w:ascii="Exo" w:hAnsi="Exo" w:cs="Arial"/>
          <w:sz w:val="24"/>
          <w:szCs w:val="24"/>
        </w:rPr>
      </w:pPr>
    </w:p>
    <w:p w14:paraId="4249BA48"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726C32">
      <w:pPr>
        <w:spacing w:before="240" w:after="240"/>
        <w:ind w:left="426"/>
        <w:contextualSpacing/>
        <w:jc w:val="both"/>
        <w:rPr>
          <w:rFonts w:ascii="Exo" w:hAnsi="Exo" w:cs="Arial"/>
          <w:sz w:val="24"/>
          <w:szCs w:val="24"/>
        </w:rPr>
      </w:pPr>
    </w:p>
    <w:p w14:paraId="32E8C390"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F7716F">
      <w:pPr>
        <w:numPr>
          <w:ilvl w:val="0"/>
          <w:numId w:val="13"/>
        </w:numPr>
        <w:spacing w:before="240" w:after="240"/>
        <w:ind w:left="709" w:hanging="284"/>
        <w:contextualSpacing/>
        <w:jc w:val="both"/>
        <w:rPr>
          <w:rFonts w:ascii="Exo" w:hAnsi="Exo" w:cs="Arial"/>
          <w:sz w:val="24"/>
          <w:szCs w:val="24"/>
        </w:rPr>
      </w:pPr>
      <w:r w:rsidRPr="00DB6916">
        <w:rPr>
          <w:rFonts w:ascii="Exo" w:hAnsi="Exo" w:cs="Arial"/>
          <w:sz w:val="24"/>
          <w:szCs w:val="24"/>
        </w:rPr>
        <w:t>Realización del Análisis de Causa y la Propuesta Técnica y Comercial, en donde se incluya la metodología de seguimiento y control.</w:t>
      </w:r>
    </w:p>
    <w:p w14:paraId="5F72E86B" w14:textId="77777777" w:rsidR="00726C32" w:rsidRPr="00DB6916" w:rsidRDefault="00726C32" w:rsidP="00726C32">
      <w:pPr>
        <w:spacing w:before="240" w:after="240"/>
        <w:ind w:left="709"/>
        <w:contextualSpacing/>
        <w:jc w:val="both"/>
        <w:rPr>
          <w:rFonts w:ascii="Exo" w:hAnsi="Exo" w:cs="Arial"/>
          <w:sz w:val="24"/>
          <w:szCs w:val="24"/>
        </w:rPr>
      </w:pPr>
    </w:p>
    <w:p w14:paraId="564B34F9" w14:textId="77777777" w:rsidR="00726C32"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lastRenderedPageBreak/>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CE4389">
      <w:pPr>
        <w:spacing w:before="240" w:after="240"/>
        <w:ind w:left="426"/>
        <w:contextualSpacing/>
        <w:jc w:val="both"/>
        <w:rPr>
          <w:rFonts w:ascii="Exo" w:hAnsi="Exo" w:cs="Arial"/>
          <w:sz w:val="24"/>
          <w:szCs w:val="24"/>
        </w:rPr>
      </w:pPr>
    </w:p>
    <w:p w14:paraId="1E3C281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04DA1ECC" w14:textId="77777777" w:rsidR="00726C32" w:rsidRPr="00DB6916" w:rsidRDefault="00726C32" w:rsidP="00726C32">
      <w:pPr>
        <w:spacing w:before="240" w:after="240"/>
        <w:ind w:left="709"/>
        <w:contextualSpacing/>
        <w:jc w:val="both"/>
        <w:rPr>
          <w:rFonts w:ascii="Exo" w:hAnsi="Exo" w:cs="Arial"/>
          <w:sz w:val="24"/>
          <w:szCs w:val="24"/>
        </w:rPr>
      </w:pPr>
    </w:p>
    <w:p w14:paraId="3EDC2CEF"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1FB4A8D7"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Jefe de Servicio y Supervisor, siendo su principal rol el ejecutar y controlar el conjunto de operaciones que requiere la aplicación de los tratamientos químicos.  </w:t>
      </w:r>
    </w:p>
    <w:p w14:paraId="70BDF5AD"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4286E92E"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515A5D">
      <w:pPr>
        <w:jc w:val="both"/>
        <w:rPr>
          <w:rFonts w:ascii="Exo" w:hAnsi="Exo"/>
          <w:sz w:val="24"/>
          <w:szCs w:val="24"/>
          <w:lang w:eastAsia="x-none"/>
        </w:rPr>
      </w:pPr>
    </w:p>
    <w:p w14:paraId="30FF1012" w14:textId="20AEB339"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ecnologías de aplicación e infraestructura de datos</w:t>
      </w:r>
    </w:p>
    <w:p w14:paraId="5654E4AC" w14:textId="77777777" w:rsidR="00E82808" w:rsidRPr="00515A5D" w:rsidRDefault="00E82808" w:rsidP="00E82808">
      <w:pPr>
        <w:ind w:left="284"/>
        <w:jc w:val="both"/>
        <w:rPr>
          <w:rFonts w:ascii="Exo" w:hAnsi="Exo"/>
          <w:sz w:val="24"/>
          <w:szCs w:val="24"/>
          <w:lang w:eastAsia="x-none"/>
        </w:rPr>
      </w:pPr>
    </w:p>
    <w:p w14:paraId="44185F00" w14:textId="36BAF90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515A5D">
      <w:pPr>
        <w:jc w:val="both"/>
        <w:rPr>
          <w:rFonts w:ascii="Exo" w:hAnsi="Exo"/>
          <w:sz w:val="24"/>
          <w:szCs w:val="24"/>
          <w:lang w:eastAsia="x-none"/>
        </w:rPr>
      </w:pPr>
    </w:p>
    <w:p w14:paraId="76016261"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En lo que respecta al Servicio de Reposición, Mantenimiento y Toma de Muestras, el mismo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operador, como así también, su parte de operación y recorrido referenciado geográficamente, de forma ágil y transparente. </w:t>
      </w:r>
    </w:p>
    <w:p w14:paraId="482C6CCA" w14:textId="77777777" w:rsidR="001932B7" w:rsidRDefault="001932B7" w:rsidP="00515A5D">
      <w:pPr>
        <w:jc w:val="both"/>
        <w:rPr>
          <w:rFonts w:ascii="Exo" w:hAnsi="Exo"/>
          <w:sz w:val="24"/>
          <w:szCs w:val="24"/>
          <w:lang w:eastAsia="x-none"/>
        </w:rPr>
      </w:pPr>
    </w:p>
    <w:p w14:paraId="584ED36C" w14:textId="77777777"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1932B7">
      <w:pPr>
        <w:jc w:val="both"/>
        <w:rPr>
          <w:rFonts w:ascii="Exo" w:hAnsi="Exo"/>
          <w:sz w:val="24"/>
          <w:szCs w:val="24"/>
          <w:lang w:eastAsia="x-none"/>
        </w:rPr>
      </w:pPr>
    </w:p>
    <w:p w14:paraId="6311CBF2"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lastRenderedPageBreak/>
        <w:t>Cálculo de dosificación recomendada por producto para cada punto de aplicación.</w:t>
      </w:r>
    </w:p>
    <w:p w14:paraId="2934B21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 xml:space="preserve">Planificación de Rutas de Reposición y Operaciones de </w:t>
      </w:r>
      <w:proofErr w:type="spellStart"/>
      <w:r w:rsidRPr="001932B7">
        <w:rPr>
          <w:rFonts w:ascii="Exo" w:hAnsi="Exo"/>
          <w:sz w:val="24"/>
          <w:szCs w:val="24"/>
          <w:lang w:val="es-ES" w:eastAsia="x-none"/>
        </w:rPr>
        <w:t>Batch</w:t>
      </w:r>
      <w:proofErr w:type="spellEnd"/>
      <w:r w:rsidRPr="001932B7">
        <w:rPr>
          <w:rFonts w:ascii="Exo" w:hAnsi="Exo"/>
          <w:sz w:val="24"/>
          <w:szCs w:val="24"/>
          <w:lang w:val="es-ES" w:eastAsia="x-none"/>
        </w:rPr>
        <w:t>.</w:t>
      </w:r>
    </w:p>
    <w:p w14:paraId="65A20F66"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1932B7">
      <w:pPr>
        <w:jc w:val="both"/>
        <w:rPr>
          <w:rFonts w:ascii="Exo" w:hAnsi="Exo"/>
          <w:sz w:val="24"/>
          <w:szCs w:val="24"/>
          <w:lang w:val="es-ES" w:eastAsia="x-none"/>
        </w:rPr>
      </w:pPr>
    </w:p>
    <w:p w14:paraId="1353752B" w14:textId="3990808E"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 xml:space="preserve">El sistema se alimenta mediante una aplicación Mobile desarrollada para reemplazar la </w:t>
      </w:r>
      <w:r w:rsidRPr="00FB2BC4">
        <w:rPr>
          <w:rFonts w:ascii="Exo" w:hAnsi="Exo"/>
          <w:sz w:val="24"/>
          <w:szCs w:val="24"/>
          <w:lang w:val="es-ES" w:eastAsia="x-none"/>
        </w:rPr>
        <w:t>utilización de planillas en papel. La aplicación instalada en el teléfono celular permite agilizar el circuito de carga de datos de los informes de recorridos (</w:t>
      </w:r>
      <w:proofErr w:type="spellStart"/>
      <w:r w:rsidRPr="00FB2BC4">
        <w:rPr>
          <w:rFonts w:ascii="Exo" w:hAnsi="Exo"/>
          <w:sz w:val="24"/>
          <w:szCs w:val="24"/>
          <w:lang w:val="es-ES" w:eastAsia="x-none"/>
        </w:rPr>
        <w:t>IRe</w:t>
      </w:r>
      <w:proofErr w:type="spellEnd"/>
      <w:r w:rsidRPr="00FB2BC4">
        <w:rPr>
          <w:rFonts w:ascii="Exo" w:hAnsi="Exo"/>
          <w:sz w:val="24"/>
          <w:szCs w:val="24"/>
          <w:lang w:val="es-ES" w:eastAsia="x-none"/>
        </w:rPr>
        <w:t>) de dosificación. La misma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1932B7">
      <w:pPr>
        <w:jc w:val="both"/>
        <w:rPr>
          <w:rFonts w:ascii="Exo" w:hAnsi="Exo"/>
          <w:sz w:val="24"/>
          <w:szCs w:val="24"/>
          <w:lang w:val="es-ES" w:eastAsia="x-none"/>
        </w:rPr>
      </w:pPr>
    </w:p>
    <w:p w14:paraId="0D233CF8" w14:textId="5AF0BD2B" w:rsidR="001932B7" w:rsidRPr="001932B7" w:rsidRDefault="00AF2568" w:rsidP="00074739">
      <w:pPr>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247B7673" w:rsidR="001932B7" w:rsidRPr="00FD399B" w:rsidRDefault="00FD399B" w:rsidP="00FD399B">
      <w:pPr>
        <w:pStyle w:val="Descripcin"/>
        <w:spacing w:before="120"/>
        <w:jc w:val="center"/>
        <w:rPr>
          <w:rFonts w:ascii="Exo" w:hAnsi="Exo"/>
          <w:b w:val="0"/>
          <w:bCs w:val="0"/>
          <w:i/>
          <w:iCs/>
          <w:lang w:val="es-ES" w:eastAsia="x-none"/>
        </w:rPr>
      </w:pPr>
      <w:bookmarkStart w:id="10"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5243AD">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0"/>
      <w:r>
        <w:rPr>
          <w:rFonts w:ascii="Exo" w:hAnsi="Exo"/>
          <w:b w:val="0"/>
          <w:bCs w:val="0"/>
          <w:i/>
          <w:iCs/>
          <w:lang w:val="es-ES" w:eastAsia="x-none"/>
        </w:rPr>
        <w:t xml:space="preserve"> móvil SGPQ</w:t>
      </w:r>
    </w:p>
    <w:p w14:paraId="2B2DF91E" w14:textId="77777777" w:rsidR="00333BB7" w:rsidRDefault="00333BB7" w:rsidP="001932B7">
      <w:pPr>
        <w:jc w:val="both"/>
        <w:rPr>
          <w:rFonts w:ascii="Exo" w:hAnsi="Exo"/>
          <w:sz w:val="24"/>
          <w:szCs w:val="24"/>
          <w:lang w:eastAsia="x-none"/>
        </w:rPr>
      </w:pPr>
    </w:p>
    <w:p w14:paraId="023C108E" w14:textId="77777777" w:rsidR="0050612E" w:rsidRDefault="0050612E" w:rsidP="001932B7">
      <w:pPr>
        <w:jc w:val="both"/>
        <w:rPr>
          <w:rFonts w:ascii="Exo" w:hAnsi="Exo"/>
          <w:sz w:val="24"/>
          <w:szCs w:val="24"/>
          <w:lang w:eastAsia="x-none"/>
        </w:rPr>
      </w:pPr>
    </w:p>
    <w:p w14:paraId="50FC547B" w14:textId="777777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horas hombre</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DE26CAA"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los activos necesarios para la operación</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durante la misma. </w:t>
      </w:r>
    </w:p>
    <w:p w14:paraId="2713798F" w14:textId="7CE3F55B" w:rsidR="00CC7F85" w:rsidRPr="00CC7F85" w:rsidRDefault="00CC7F85" w:rsidP="00F7716F">
      <w:pPr>
        <w:numPr>
          <w:ilvl w:val="0"/>
          <w:numId w:val="10"/>
        </w:numPr>
        <w:tabs>
          <w:tab w:val="left" w:pos="426"/>
        </w:tabs>
        <w:jc w:val="both"/>
        <w:rPr>
          <w:rFonts w:ascii="Exo" w:hAnsi="Exo"/>
          <w:sz w:val="24"/>
          <w:szCs w:val="24"/>
          <w:lang w:eastAsia="x-none"/>
        </w:rPr>
      </w:pPr>
      <w:r w:rsidRPr="006C7A73">
        <w:rPr>
          <w:rFonts w:ascii="Exo" w:hAnsi="Exo"/>
          <w:b/>
          <w:bCs/>
          <w:color w:val="002060"/>
          <w:sz w:val="24"/>
          <w:szCs w:val="24"/>
          <w:lang w:val="es-ES" w:eastAsia="x-none"/>
        </w:rPr>
        <w:t>Eficiencia en el uso de químicos</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Detección de condiciones de falla</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6C7A73" w:rsidRDefault="00CC7F85" w:rsidP="00F7716F">
      <w:pPr>
        <w:numPr>
          <w:ilvl w:val="0"/>
          <w:numId w:val="10"/>
        </w:numPr>
        <w:jc w:val="both"/>
        <w:rPr>
          <w:rFonts w:ascii="Exo" w:hAnsi="Exo"/>
          <w:color w:val="002060"/>
          <w:sz w:val="24"/>
          <w:szCs w:val="24"/>
          <w:lang w:eastAsia="x-none"/>
        </w:rPr>
      </w:pPr>
      <w:r w:rsidRPr="006C7A73">
        <w:rPr>
          <w:rFonts w:ascii="Exo" w:hAnsi="Exo"/>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drawing>
          <wp:inline distT="0" distB="0" distL="0" distR="0" wp14:anchorId="46E2BC97" wp14:editId="0FC7F3ED">
            <wp:extent cx="4826000" cy="28511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2FDDBDEE"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2</w:t>
      </w:r>
      <w:r w:rsidRPr="007E2FF7">
        <w:rPr>
          <w:rFonts w:ascii="Exo" w:hAnsi="Exo"/>
          <w:b w:val="0"/>
          <w:bCs w:val="0"/>
        </w:rPr>
        <w:fldChar w:fldCharType="end"/>
      </w:r>
      <w:r w:rsidRPr="007E2FF7">
        <w:rPr>
          <w:rFonts w:ascii="Exo" w:hAnsi="Exo"/>
          <w:b w:val="0"/>
          <w:bCs w:val="0"/>
        </w:rPr>
        <w:t xml:space="preserve">. </w:t>
      </w:r>
      <w:proofErr w:type="spellStart"/>
      <w:r w:rsidRPr="007E2FF7">
        <w:rPr>
          <w:rFonts w:ascii="Exo" w:hAnsi="Exo"/>
          <w:b w:val="0"/>
          <w:bCs w:val="0"/>
        </w:rPr>
        <w:t>Dashboard</w:t>
      </w:r>
      <w:proofErr w:type="spellEnd"/>
      <w:r w:rsidRPr="007E2FF7">
        <w:rPr>
          <w:rFonts w:ascii="Exo" w:hAnsi="Exo"/>
          <w:b w:val="0"/>
          <w:bCs w:val="0"/>
        </w:rPr>
        <w:t xml:space="preserve"> de monitoreo de bombas </w:t>
      </w:r>
      <w:proofErr w:type="spellStart"/>
      <w:r w:rsidRPr="007E2FF7">
        <w:rPr>
          <w:rFonts w:ascii="Exo" w:hAnsi="Exo"/>
          <w:b w:val="0"/>
          <w:bCs w:val="0"/>
        </w:rPr>
        <w:t>telecomandadas</w:t>
      </w:r>
      <w:proofErr w:type="spellEnd"/>
    </w:p>
    <w:p w14:paraId="574A549D" w14:textId="77777777" w:rsidR="007E2FF7" w:rsidRPr="007E2FF7" w:rsidRDefault="007E2FF7" w:rsidP="007E2FF7"/>
    <w:p w14:paraId="5634C897" w14:textId="1D49D788" w:rsidR="00515A5D" w:rsidRPr="00563A43" w:rsidRDefault="00515A5D" w:rsidP="00F7716F">
      <w:pPr>
        <w:numPr>
          <w:ilvl w:val="0"/>
          <w:numId w:val="9"/>
        </w:numPr>
        <w:ind w:left="426" w:hanging="284"/>
        <w:jc w:val="both"/>
        <w:rPr>
          <w:rFonts w:ascii="Exo" w:hAnsi="Exo"/>
          <w:b/>
          <w:bCs/>
          <w:color w:val="002060"/>
          <w:sz w:val="24"/>
          <w:szCs w:val="24"/>
          <w:lang w:eastAsia="x-none"/>
        </w:rPr>
      </w:pPr>
      <w:r w:rsidRPr="00563A43">
        <w:rPr>
          <w:rFonts w:ascii="Exo" w:hAnsi="Exo"/>
          <w:b/>
          <w:bCs/>
          <w:color w:val="002060"/>
          <w:sz w:val="24"/>
          <w:szCs w:val="24"/>
          <w:lang w:eastAsia="x-none"/>
        </w:rPr>
        <w:t>Tecnologías para el control y monitoreo de tratamientos y procesos</w:t>
      </w:r>
    </w:p>
    <w:p w14:paraId="50411753" w14:textId="77777777" w:rsidR="00A86920" w:rsidRPr="00515A5D" w:rsidRDefault="00A86920" w:rsidP="00A86920">
      <w:pPr>
        <w:ind w:left="426"/>
        <w:jc w:val="both"/>
        <w:rPr>
          <w:rFonts w:ascii="Exo" w:hAnsi="Exo"/>
          <w:sz w:val="24"/>
          <w:szCs w:val="24"/>
          <w:lang w:eastAsia="x-none"/>
        </w:rPr>
      </w:pPr>
    </w:p>
    <w:p w14:paraId="420032CE" w14:textId="0A31C7D6" w:rsidR="00515A5D" w:rsidRDefault="00515A5D" w:rsidP="00515A5D">
      <w:pPr>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3A4B19E1" w14:textId="77777777" w:rsidR="0049179E" w:rsidRPr="00515A5D" w:rsidRDefault="0049179E" w:rsidP="00515A5D">
      <w:pPr>
        <w:jc w:val="both"/>
        <w:rPr>
          <w:rFonts w:ascii="Exo" w:hAnsi="Exo"/>
          <w:sz w:val="24"/>
          <w:szCs w:val="24"/>
          <w:lang w:eastAsia="x-none"/>
        </w:rPr>
      </w:pPr>
    </w:p>
    <w:p w14:paraId="103A45C7" w14:textId="77777777" w:rsidR="00C94166" w:rsidRPr="00515A5D" w:rsidRDefault="00C94166" w:rsidP="00C94166">
      <w:pPr>
        <w:rPr>
          <w:rFonts w:ascii="Exo" w:hAnsi="Exo"/>
          <w:sz w:val="24"/>
          <w:szCs w:val="24"/>
          <w:lang w:eastAsia="x-none"/>
        </w:rPr>
      </w:pPr>
    </w:p>
    <w:p w14:paraId="7A2DA3E3" w14:textId="77777777" w:rsidR="007813D1" w:rsidRPr="007813D1" w:rsidRDefault="009314B6" w:rsidP="00561E9C">
      <w:pPr>
        <w:pStyle w:val="Ttulo1"/>
        <w:spacing w:after="120"/>
        <w:jc w:val="both"/>
        <w:rPr>
          <w:rFonts w:ascii="Exo Black" w:hAnsi="Exo Black"/>
          <w:color w:val="1F3864"/>
          <w:sz w:val="32"/>
          <w:szCs w:val="32"/>
          <w:lang w:eastAsia="x-none"/>
        </w:rPr>
      </w:pPr>
      <w:bookmarkStart w:id="11" w:name="_Toc113875587"/>
      <w:bookmarkStart w:id="12" w:name="_Toc122644820"/>
      <w:bookmarkStart w:id="13" w:name="_Toc166770614"/>
      <w:r>
        <w:rPr>
          <w:rFonts w:ascii="Exo Black" w:hAnsi="Exo Black"/>
          <w:color w:val="1F3864"/>
          <w:sz w:val="32"/>
          <w:szCs w:val="32"/>
          <w:lang w:eastAsia="x-none"/>
        </w:rPr>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1"/>
      <w:bookmarkEnd w:id="12"/>
      <w:bookmarkEnd w:id="13"/>
    </w:p>
    <w:p w14:paraId="43F54170" w14:textId="27EB5EB7" w:rsidR="00EC7F07" w:rsidRDefault="000B5DAC" w:rsidP="007813D1">
      <w:pPr>
        <w:spacing w:before="120"/>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 xml:space="preserve">ara el servicio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1A527A54" w14:textId="77777777" w:rsidR="00A04EE1" w:rsidRDefault="00A04EE1" w:rsidP="00491691">
      <w:pPr>
        <w:tabs>
          <w:tab w:val="right" w:pos="8742"/>
        </w:tabs>
        <w:spacing w:after="147"/>
        <w:jc w:val="center"/>
        <w:rPr>
          <w:rFonts w:ascii="Arial" w:hAnsi="Arial" w:cs="Arial"/>
          <w:sz w:val="24"/>
          <w:szCs w:val="24"/>
        </w:rPr>
      </w:pPr>
    </w:p>
    <w:p w14:paraId="6396DE6E" w14:textId="77777777" w:rsidR="00E26B4B" w:rsidRDefault="00E26B4B" w:rsidP="00E26B4B">
      <w:pPr>
        <w:spacing w:before="120"/>
        <w:jc w:val="both"/>
        <w:rPr>
          <w:rFonts w:ascii="Exo" w:hAnsi="Exo" w:cs="Arial"/>
          <w:sz w:val="24"/>
          <w:szCs w:val="24"/>
        </w:rPr>
      </w:pPr>
      <w:r w:rsidRPr="000B5DAC">
        <w:rPr>
          <w:rFonts w:ascii="Exo" w:hAnsi="Exo" w:cs="Arial"/>
          <w:sz w:val="24"/>
          <w:szCs w:val="24"/>
        </w:rPr>
        <w:t>Para el servicio P</w:t>
      </w:r>
      <w:r>
        <w:rPr>
          <w:rFonts w:ascii="Exo" w:hAnsi="Exo" w:cs="Arial"/>
          <w:sz w:val="24"/>
          <w:szCs w:val="24"/>
        </w:rPr>
        <w:t>ECOM</w:t>
      </w:r>
      <w:r w:rsidRPr="000B5DAC">
        <w:rPr>
          <w:rFonts w:ascii="Exo" w:hAnsi="Exo" w:cs="Arial"/>
          <w:sz w:val="24"/>
          <w:szCs w:val="24"/>
        </w:rPr>
        <w:t xml:space="preserve"> pone a disposición los siguientes equipos:</w:t>
      </w:r>
    </w:p>
    <w:p w14:paraId="2DE0156E" w14:textId="77777777" w:rsidR="00E26B4B" w:rsidRPr="000B5DAC" w:rsidRDefault="00E26B4B" w:rsidP="00E26B4B">
      <w:pPr>
        <w:jc w:val="both"/>
        <w:rPr>
          <w:rFonts w:ascii="Exo" w:hAnsi="Exo" w:cs="Arial"/>
          <w:sz w:val="24"/>
          <w:szCs w:val="24"/>
        </w:rPr>
      </w:pPr>
    </w:p>
    <w:p w14:paraId="08A2E3EC" w14:textId="77777777" w:rsidR="00E26B4B" w:rsidRDefault="00E26B4B" w:rsidP="00E26B4B">
      <w:pPr>
        <w:numPr>
          <w:ilvl w:val="0"/>
          <w:numId w:val="7"/>
        </w:numPr>
        <w:jc w:val="both"/>
        <w:rPr>
          <w:rFonts w:ascii="Exo" w:hAnsi="Exo" w:cs="Arial"/>
          <w:sz w:val="24"/>
          <w:szCs w:val="24"/>
        </w:rPr>
      </w:pPr>
      <w:r>
        <w:rPr>
          <w:rFonts w:ascii="Exo" w:hAnsi="Exo" w:cs="Arial"/>
          <w:sz w:val="24"/>
          <w:szCs w:val="24"/>
        </w:rPr>
        <w:t xml:space="preserve">Camionetas </w:t>
      </w:r>
      <w:r w:rsidRPr="000B5DAC">
        <w:rPr>
          <w:rFonts w:ascii="Exo" w:hAnsi="Exo" w:cs="Arial"/>
          <w:sz w:val="24"/>
          <w:szCs w:val="24"/>
        </w:rPr>
        <w:t xml:space="preserve">Pick-Up 4 x 4, destinada al transporte del personal y logística de la operación. </w:t>
      </w:r>
    </w:p>
    <w:p w14:paraId="6C0E88BB" w14:textId="77777777" w:rsidR="00E26B4B" w:rsidRPr="000B5DAC" w:rsidRDefault="00E26B4B" w:rsidP="00E26B4B">
      <w:pPr>
        <w:ind w:left="851"/>
        <w:jc w:val="both"/>
        <w:rPr>
          <w:rFonts w:ascii="Exo" w:hAnsi="Exo" w:cs="Arial"/>
          <w:sz w:val="24"/>
          <w:szCs w:val="24"/>
        </w:rPr>
      </w:pPr>
    </w:p>
    <w:p w14:paraId="04A07063" w14:textId="77777777" w:rsidR="00E26B4B" w:rsidRPr="00EC7F07" w:rsidRDefault="00E26B4B" w:rsidP="00E26B4B">
      <w:pPr>
        <w:jc w:val="center"/>
        <w:rPr>
          <w:rFonts w:ascii="Arial" w:hAnsi="Arial" w:cs="Arial"/>
          <w:noProof/>
          <w:sz w:val="24"/>
          <w:szCs w:val="24"/>
        </w:rPr>
      </w:pPr>
      <w:r>
        <w:rPr>
          <w:noProof/>
        </w:rPr>
        <w:lastRenderedPageBreak/>
        <w:drawing>
          <wp:inline distT="0" distB="0" distL="0" distR="0" wp14:anchorId="303DFDF2" wp14:editId="5544064D">
            <wp:extent cx="3752850" cy="19431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A044296" w14:textId="77777777" w:rsidR="00E26B4B" w:rsidRPr="007E2FF7" w:rsidRDefault="00E26B4B" w:rsidP="00E26B4B">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Pr>
          <w:rFonts w:ascii="Exo" w:hAnsi="Exo"/>
          <w:b w:val="0"/>
          <w:bCs w:val="0"/>
          <w:noProof/>
        </w:rPr>
        <w:t>3</w:t>
      </w:r>
      <w:r w:rsidRPr="007E2FF7">
        <w:rPr>
          <w:rFonts w:ascii="Exo" w:hAnsi="Exo"/>
          <w:b w:val="0"/>
          <w:bCs w:val="0"/>
        </w:rPr>
        <w:fldChar w:fldCharType="end"/>
      </w:r>
      <w:r w:rsidRPr="007E2FF7">
        <w:rPr>
          <w:rFonts w:ascii="Exo" w:hAnsi="Exo"/>
          <w:b w:val="0"/>
          <w:bCs w:val="0"/>
        </w:rPr>
        <w:t>. Pick-Up 4x4</w:t>
      </w:r>
    </w:p>
    <w:p w14:paraId="307B25F2" w14:textId="77777777" w:rsidR="00E26B4B" w:rsidRPr="00A04EE1" w:rsidRDefault="00E26B4B" w:rsidP="00E26B4B"/>
    <w:p w14:paraId="7F6B8A41" w14:textId="77777777" w:rsidR="00E26B4B" w:rsidRPr="007A6B00" w:rsidRDefault="00E26B4B" w:rsidP="00E26B4B">
      <w:pPr>
        <w:numPr>
          <w:ilvl w:val="0"/>
          <w:numId w:val="6"/>
        </w:numPr>
        <w:jc w:val="both"/>
        <w:rPr>
          <w:rFonts w:ascii="Exo" w:hAnsi="Exo" w:cs="Arial"/>
          <w:sz w:val="24"/>
          <w:szCs w:val="24"/>
        </w:rPr>
      </w:pPr>
      <w:r w:rsidRPr="007A6B00">
        <w:rPr>
          <w:rFonts w:ascii="Exo" w:hAnsi="Exo" w:cs="Arial"/>
          <w:sz w:val="24"/>
          <w:szCs w:val="24"/>
        </w:rPr>
        <w:t xml:space="preserve">Unidad de relleno y </w:t>
      </w:r>
      <w:proofErr w:type="spellStart"/>
      <w:r w:rsidRPr="007A6B00">
        <w:rPr>
          <w:rFonts w:ascii="Exo" w:hAnsi="Exo" w:cs="Arial"/>
          <w:sz w:val="24"/>
          <w:szCs w:val="24"/>
        </w:rPr>
        <w:t>batcheos</w:t>
      </w:r>
      <w:proofErr w:type="spellEnd"/>
      <w:r w:rsidRPr="007A6B00">
        <w:rPr>
          <w:rFonts w:ascii="Exo" w:hAnsi="Exo" w:cs="Arial"/>
          <w:sz w:val="24"/>
          <w:szCs w:val="24"/>
        </w:rPr>
        <w:t xml:space="preserve">, equipada con bombas de desplazamiento positivo para reposición y </w:t>
      </w:r>
      <w:proofErr w:type="spellStart"/>
      <w:r w:rsidRPr="007A6B00">
        <w:rPr>
          <w:rFonts w:ascii="Exo" w:hAnsi="Exo" w:cs="Arial"/>
          <w:sz w:val="24"/>
          <w:szCs w:val="24"/>
        </w:rPr>
        <w:t>batcheos</w:t>
      </w:r>
      <w:proofErr w:type="spellEnd"/>
      <w:r w:rsidRPr="007A6B00">
        <w:rPr>
          <w:rFonts w:ascii="Exo" w:hAnsi="Exo" w:cs="Arial"/>
          <w:sz w:val="24"/>
          <w:szCs w:val="24"/>
        </w:rPr>
        <w:t xml:space="preserve"> (presión máxima 30 kg/cm²).</w:t>
      </w:r>
    </w:p>
    <w:p w14:paraId="5BA3DB8B" w14:textId="77777777" w:rsidR="00E26B4B" w:rsidRPr="000F5122" w:rsidRDefault="00E26B4B" w:rsidP="00E26B4B">
      <w:pPr>
        <w:ind w:left="850"/>
        <w:jc w:val="both"/>
        <w:rPr>
          <w:rFonts w:ascii="Exo" w:hAnsi="Exo" w:cs="Arial"/>
          <w:sz w:val="24"/>
          <w:szCs w:val="24"/>
          <w:highlight w:val="yellow"/>
        </w:rPr>
      </w:pPr>
    </w:p>
    <w:p w14:paraId="382A4E1F" w14:textId="77777777" w:rsidR="00E26B4B" w:rsidRPr="007C4673" w:rsidRDefault="00E26B4B" w:rsidP="00E26B4B">
      <w:pPr>
        <w:spacing w:before="100" w:beforeAutospacing="1" w:after="100" w:afterAutospacing="1"/>
        <w:jc w:val="center"/>
        <w:rPr>
          <w:rFonts w:ascii="Arial" w:hAnsi="Arial" w:cs="Arial"/>
          <w:noProof/>
          <w:sz w:val="24"/>
          <w:szCs w:val="24"/>
        </w:rPr>
      </w:pPr>
      <w:r w:rsidRPr="007C4673">
        <w:rPr>
          <w:rFonts w:ascii="Arial" w:hAnsi="Arial" w:cs="Arial"/>
          <w:noProof/>
          <w:sz w:val="24"/>
          <w:szCs w:val="24"/>
        </w:rPr>
        <w:drawing>
          <wp:inline distT="0" distB="0" distL="0" distR="0" wp14:anchorId="2DB2AC90" wp14:editId="3A92DC11">
            <wp:extent cx="3708400" cy="24701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08400" cy="2470150"/>
                    </a:xfrm>
                    <a:prstGeom prst="rect">
                      <a:avLst/>
                    </a:prstGeom>
                    <a:noFill/>
                    <a:ln>
                      <a:noFill/>
                    </a:ln>
                  </pic:spPr>
                </pic:pic>
              </a:graphicData>
            </a:graphic>
          </wp:inline>
        </w:drawing>
      </w:r>
    </w:p>
    <w:p w14:paraId="4A03C0F2" w14:textId="77777777" w:rsidR="00E26B4B" w:rsidRPr="007E2FF7" w:rsidRDefault="00E26B4B" w:rsidP="00E26B4B">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Pr>
          <w:rFonts w:ascii="Exo" w:hAnsi="Exo"/>
          <w:b w:val="0"/>
          <w:bCs w:val="0"/>
          <w:noProof/>
        </w:rPr>
        <w:t>4</w:t>
      </w:r>
      <w:r w:rsidRPr="007E2FF7">
        <w:rPr>
          <w:rFonts w:ascii="Exo" w:hAnsi="Exo"/>
          <w:b w:val="0"/>
          <w:bCs w:val="0"/>
        </w:rPr>
        <w:fldChar w:fldCharType="end"/>
      </w:r>
      <w:r w:rsidRPr="007E2FF7">
        <w:rPr>
          <w:rFonts w:ascii="Exo" w:hAnsi="Exo"/>
          <w:b w:val="0"/>
          <w:bCs w:val="0"/>
        </w:rPr>
        <w:t xml:space="preserve">. Unidad de </w:t>
      </w:r>
      <w:proofErr w:type="spellStart"/>
      <w:r w:rsidRPr="007E2FF7">
        <w:rPr>
          <w:rFonts w:ascii="Exo" w:hAnsi="Exo"/>
          <w:b w:val="0"/>
          <w:bCs w:val="0"/>
        </w:rPr>
        <w:t>Batcheo</w:t>
      </w:r>
      <w:proofErr w:type="spellEnd"/>
      <w:r w:rsidRPr="007E2FF7">
        <w:rPr>
          <w:rFonts w:ascii="Exo" w:hAnsi="Exo"/>
          <w:b w:val="0"/>
          <w:bCs w:val="0"/>
        </w:rPr>
        <w:t xml:space="preserve"> y Relleno</w:t>
      </w:r>
    </w:p>
    <w:p w14:paraId="0D0DDAE9" w14:textId="77777777" w:rsidR="00E26B4B" w:rsidRPr="000F5122" w:rsidRDefault="00E26B4B" w:rsidP="00E26B4B">
      <w:pPr>
        <w:rPr>
          <w:highlight w:val="yellow"/>
        </w:rPr>
      </w:pPr>
    </w:p>
    <w:p w14:paraId="6793CBB3" w14:textId="77777777" w:rsidR="00E26B4B" w:rsidRPr="0051667F" w:rsidRDefault="00E26B4B" w:rsidP="00E26B4B">
      <w:pPr>
        <w:jc w:val="both"/>
        <w:rPr>
          <w:rFonts w:ascii="Exo" w:hAnsi="Exo" w:cs="Arial"/>
          <w:sz w:val="24"/>
          <w:szCs w:val="24"/>
        </w:rPr>
      </w:pPr>
      <w:r w:rsidRPr="0051667F">
        <w:rPr>
          <w:rFonts w:ascii="Exo" w:hAnsi="Exo" w:cs="Arial"/>
          <w:sz w:val="24"/>
          <w:szCs w:val="24"/>
        </w:rPr>
        <w:t>La afectación de los equipos se corresponde con la afectación del personal de supervisión y operación.</w:t>
      </w:r>
    </w:p>
    <w:p w14:paraId="2BFA6E91" w14:textId="77777777" w:rsidR="00E26B4B" w:rsidRPr="0051667F" w:rsidRDefault="00E26B4B" w:rsidP="00E26B4B">
      <w:pPr>
        <w:jc w:val="both"/>
        <w:rPr>
          <w:rFonts w:ascii="Exo" w:hAnsi="Exo" w:cs="Arial"/>
          <w:sz w:val="24"/>
          <w:szCs w:val="24"/>
        </w:rPr>
      </w:pPr>
    </w:p>
    <w:p w14:paraId="417070AA" w14:textId="77777777" w:rsidR="00E26B4B" w:rsidRPr="0051667F" w:rsidRDefault="00E26B4B" w:rsidP="00E26B4B">
      <w:pPr>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119F083F" w14:textId="77777777" w:rsidR="00E26B4B" w:rsidRPr="0051667F" w:rsidRDefault="00E26B4B" w:rsidP="00E26B4B">
      <w:pPr>
        <w:jc w:val="both"/>
        <w:rPr>
          <w:rFonts w:ascii="Exo" w:hAnsi="Exo" w:cs="Arial"/>
          <w:sz w:val="24"/>
          <w:szCs w:val="24"/>
        </w:rPr>
      </w:pPr>
      <w:r w:rsidRPr="0051667F">
        <w:rPr>
          <w:rFonts w:ascii="Exo" w:hAnsi="Exo" w:cs="Arial"/>
          <w:sz w:val="24"/>
          <w:szCs w:val="24"/>
        </w:rPr>
        <w:t>Equipamiento adicional de las unidades:</w:t>
      </w:r>
    </w:p>
    <w:p w14:paraId="1D0C0E3D" w14:textId="77777777" w:rsidR="00E26B4B" w:rsidRPr="0051667F" w:rsidRDefault="00E26B4B" w:rsidP="00E26B4B">
      <w:pPr>
        <w:jc w:val="both"/>
        <w:rPr>
          <w:rFonts w:ascii="Exo" w:hAnsi="Exo" w:cs="Arial"/>
          <w:sz w:val="24"/>
          <w:szCs w:val="24"/>
        </w:rPr>
      </w:pPr>
    </w:p>
    <w:p w14:paraId="728AFA39" w14:textId="77777777" w:rsidR="00E26B4B" w:rsidRPr="0051667F" w:rsidRDefault="00E26B4B" w:rsidP="00E26B4B">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Tacógrafo</w:t>
      </w:r>
    </w:p>
    <w:p w14:paraId="58AE4229" w14:textId="77777777" w:rsidR="00E26B4B" w:rsidRPr="0051667F" w:rsidRDefault="00E26B4B" w:rsidP="00E26B4B">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Matafuego</w:t>
      </w:r>
    </w:p>
    <w:p w14:paraId="302CF6A3" w14:textId="77777777" w:rsidR="00E26B4B" w:rsidRPr="0051667F" w:rsidRDefault="00E26B4B" w:rsidP="00E26B4B">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47FE9997" w14:textId="77777777" w:rsidR="00E26B4B" w:rsidRPr="0051667F" w:rsidRDefault="00E26B4B" w:rsidP="00E26B4B">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Eslingas</w:t>
      </w:r>
    </w:p>
    <w:p w14:paraId="0D570F8C" w14:textId="77777777" w:rsidR="00E26B4B" w:rsidRPr="0051667F" w:rsidRDefault="00E26B4B" w:rsidP="00E26B4B">
      <w:pPr>
        <w:numPr>
          <w:ilvl w:val="0"/>
          <w:numId w:val="6"/>
        </w:numPr>
        <w:jc w:val="both"/>
        <w:rPr>
          <w:rFonts w:ascii="Exo" w:eastAsia="Arial Unicode MS" w:hAnsi="Exo" w:cs="Arial"/>
          <w:sz w:val="24"/>
          <w:szCs w:val="24"/>
          <w:lang w:val="es-MX"/>
        </w:rPr>
      </w:pPr>
      <w:proofErr w:type="spellStart"/>
      <w:r w:rsidRPr="0051667F">
        <w:rPr>
          <w:rFonts w:ascii="Exo" w:hAnsi="Exo" w:cs="Arial"/>
          <w:sz w:val="24"/>
          <w:szCs w:val="24"/>
          <w:lang w:val="es-MX"/>
        </w:rPr>
        <w:t>Arrestachispas</w:t>
      </w:r>
      <w:proofErr w:type="spellEnd"/>
    </w:p>
    <w:p w14:paraId="5FFC3198" w14:textId="77777777" w:rsidR="00E26B4B" w:rsidRPr="0051667F" w:rsidRDefault="00E26B4B" w:rsidP="00E26B4B">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lastRenderedPageBreak/>
        <w:t>Redes de contención para elementos transportados</w:t>
      </w:r>
    </w:p>
    <w:p w14:paraId="690775D9" w14:textId="77777777" w:rsidR="00E26B4B" w:rsidRPr="0051667F" w:rsidRDefault="00E26B4B" w:rsidP="00E26B4B">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E40F9AB" w14:textId="77777777" w:rsidR="00E26B4B" w:rsidRPr="000B5DAC" w:rsidRDefault="00E26B4B" w:rsidP="00E26B4B">
      <w:pPr>
        <w:tabs>
          <w:tab w:val="num" w:pos="2160"/>
        </w:tabs>
        <w:jc w:val="both"/>
        <w:rPr>
          <w:rFonts w:ascii="Exo" w:hAnsi="Exo" w:cs="Arial"/>
          <w:sz w:val="24"/>
          <w:szCs w:val="24"/>
          <w:lang w:val="es-MX"/>
        </w:rPr>
      </w:pPr>
    </w:p>
    <w:p w14:paraId="7DB70E47" w14:textId="77777777" w:rsidR="00E26B4B" w:rsidRPr="006C7A73" w:rsidRDefault="00E26B4B" w:rsidP="00E26B4B">
      <w:pPr>
        <w:jc w:val="both"/>
        <w:rPr>
          <w:rFonts w:ascii="Exo" w:hAnsi="Exo" w:cs="Arial"/>
          <w:b/>
          <w:color w:val="002060"/>
          <w:sz w:val="24"/>
          <w:szCs w:val="24"/>
        </w:rPr>
      </w:pPr>
      <w:r w:rsidRPr="006C7A73">
        <w:rPr>
          <w:rFonts w:ascii="Exo" w:hAnsi="Exo" w:cs="Arial"/>
          <w:b/>
          <w:color w:val="002060"/>
          <w:sz w:val="24"/>
          <w:szCs w:val="24"/>
        </w:rPr>
        <w:t xml:space="preserve">Operaciones de </w:t>
      </w:r>
      <w:proofErr w:type="spellStart"/>
      <w:r w:rsidRPr="006C7A73">
        <w:rPr>
          <w:rFonts w:ascii="Exo" w:hAnsi="Exo" w:cs="Arial"/>
          <w:b/>
          <w:color w:val="002060"/>
          <w:sz w:val="24"/>
          <w:szCs w:val="24"/>
        </w:rPr>
        <w:t>batcheo</w:t>
      </w:r>
      <w:proofErr w:type="spellEnd"/>
      <w:r w:rsidRPr="006C7A73">
        <w:rPr>
          <w:rFonts w:ascii="Exo" w:hAnsi="Exo" w:cs="Arial"/>
          <w:b/>
          <w:color w:val="002060"/>
          <w:sz w:val="24"/>
          <w:szCs w:val="24"/>
        </w:rPr>
        <w:t xml:space="preserve"> a presiones entre 1500 y 5000 psi: </w:t>
      </w:r>
    </w:p>
    <w:p w14:paraId="72ABAEFA" w14:textId="77777777" w:rsidR="00E26B4B" w:rsidRPr="000B5DAC" w:rsidRDefault="00E26B4B" w:rsidP="00E26B4B">
      <w:pPr>
        <w:jc w:val="both"/>
        <w:rPr>
          <w:rFonts w:ascii="Exo" w:hAnsi="Exo" w:cs="Arial"/>
          <w:b/>
          <w:sz w:val="24"/>
          <w:szCs w:val="24"/>
        </w:rPr>
      </w:pPr>
    </w:p>
    <w:p w14:paraId="3F64B052" w14:textId="77777777" w:rsidR="00E26B4B" w:rsidRPr="000B5DAC" w:rsidRDefault="00E26B4B" w:rsidP="00E26B4B">
      <w:pPr>
        <w:jc w:val="both"/>
        <w:rPr>
          <w:rFonts w:ascii="Exo" w:hAnsi="Exo" w:cs="Arial"/>
          <w:sz w:val="24"/>
          <w:szCs w:val="24"/>
        </w:rPr>
      </w:pPr>
      <w:r>
        <w:rPr>
          <w:rFonts w:ascii="Exo" w:hAnsi="Exo" w:cs="Arial"/>
          <w:sz w:val="24"/>
          <w:szCs w:val="24"/>
        </w:rPr>
        <w:t xml:space="preserve">PECOM </w:t>
      </w:r>
      <w:r w:rsidRPr="000B5DAC">
        <w:rPr>
          <w:rFonts w:ascii="Exo" w:hAnsi="Exo" w:cs="Arial"/>
          <w:sz w:val="24"/>
          <w:szCs w:val="24"/>
        </w:rPr>
        <w:t xml:space="preserve">dispone de </w:t>
      </w:r>
      <w:proofErr w:type="spellStart"/>
      <w:r w:rsidRPr="000B5DAC">
        <w:rPr>
          <w:rFonts w:ascii="Exo" w:hAnsi="Exo" w:cs="Arial"/>
          <w:sz w:val="24"/>
          <w:szCs w:val="24"/>
        </w:rPr>
        <w:t>skids</w:t>
      </w:r>
      <w:proofErr w:type="spellEnd"/>
      <w:r w:rsidRPr="000B5DAC">
        <w:rPr>
          <w:rFonts w:ascii="Exo" w:hAnsi="Exo" w:cs="Arial"/>
          <w:sz w:val="24"/>
          <w:szCs w:val="24"/>
        </w:rPr>
        <w:t xml:space="preserve"> de bombeo con motor autónomo y bombas </w:t>
      </w:r>
      <w:proofErr w:type="spellStart"/>
      <w:r w:rsidRPr="000B5DAC">
        <w:rPr>
          <w:rFonts w:ascii="Exo" w:hAnsi="Exo" w:cs="Arial"/>
          <w:sz w:val="24"/>
          <w:szCs w:val="24"/>
        </w:rPr>
        <w:t>triplex</w:t>
      </w:r>
      <w:proofErr w:type="spellEnd"/>
      <w:r w:rsidRPr="000B5DAC">
        <w:rPr>
          <w:rFonts w:ascii="Exo" w:hAnsi="Exo" w:cs="Arial"/>
          <w:sz w:val="24"/>
          <w:szCs w:val="24"/>
        </w:rPr>
        <w:t xml:space="preserve"> que pueden ser transportables en las mismas unidades de reposición.</w:t>
      </w:r>
    </w:p>
    <w:p w14:paraId="14CD0B3D" w14:textId="77777777" w:rsidR="00E26B4B" w:rsidRPr="00EC7F07" w:rsidRDefault="00E26B4B" w:rsidP="00E26B4B">
      <w:pPr>
        <w:spacing w:before="120" w:after="120" w:line="360" w:lineRule="auto"/>
        <w:rPr>
          <w:rFonts w:ascii="Arial" w:hAnsi="Arial" w:cs="Arial"/>
          <w:sz w:val="24"/>
          <w:szCs w:val="24"/>
        </w:rPr>
      </w:pPr>
    </w:p>
    <w:p w14:paraId="1934E7A6" w14:textId="77777777" w:rsidR="00E26B4B" w:rsidRDefault="00E26B4B" w:rsidP="00E26B4B">
      <w:pPr>
        <w:tabs>
          <w:tab w:val="num" w:pos="0"/>
        </w:tabs>
        <w:autoSpaceDE w:val="0"/>
        <w:autoSpaceDN w:val="0"/>
        <w:adjustRightInd w:val="0"/>
        <w:spacing w:before="120" w:after="120"/>
        <w:ind w:right="-374"/>
        <w:jc w:val="center"/>
        <w:rPr>
          <w:rFonts w:ascii="Arial" w:hAnsi="Arial" w:cs="Arial"/>
          <w:noProof/>
          <w:sz w:val="24"/>
          <w:szCs w:val="24"/>
        </w:rPr>
      </w:pPr>
      <w:r>
        <w:rPr>
          <w:rFonts w:ascii="Arial" w:hAnsi="Arial" w:cs="Arial"/>
          <w:noProof/>
          <w:sz w:val="24"/>
          <w:szCs w:val="24"/>
        </w:rPr>
        <w:drawing>
          <wp:inline distT="0" distB="0" distL="0" distR="0" wp14:anchorId="2F114428" wp14:editId="44706D0D">
            <wp:extent cx="5930900" cy="1524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0900" cy="1524000"/>
                    </a:xfrm>
                    <a:prstGeom prst="rect">
                      <a:avLst/>
                    </a:prstGeom>
                    <a:noFill/>
                    <a:ln>
                      <a:noFill/>
                    </a:ln>
                  </pic:spPr>
                </pic:pic>
              </a:graphicData>
            </a:graphic>
          </wp:inline>
        </w:drawing>
      </w:r>
    </w:p>
    <w:p w14:paraId="1DA77F88" w14:textId="77777777" w:rsidR="00E26B4B" w:rsidRPr="007E2FF7" w:rsidRDefault="00E26B4B" w:rsidP="00E26B4B">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Pr>
          <w:rFonts w:ascii="Exo" w:hAnsi="Exo"/>
          <w:b w:val="0"/>
          <w:bCs w:val="0"/>
          <w:noProof/>
        </w:rPr>
        <w:t>5</w:t>
      </w:r>
      <w:r w:rsidRPr="007E2FF7">
        <w:rPr>
          <w:rFonts w:ascii="Exo" w:hAnsi="Exo"/>
          <w:b w:val="0"/>
          <w:bCs w:val="0"/>
        </w:rPr>
        <w:fldChar w:fldCharType="end"/>
      </w:r>
      <w:r w:rsidRPr="007E2FF7">
        <w:rPr>
          <w:rFonts w:ascii="Exo" w:hAnsi="Exo"/>
          <w:b w:val="0"/>
          <w:bCs w:val="0"/>
        </w:rPr>
        <w:t xml:space="preserve">. </w:t>
      </w:r>
      <w:proofErr w:type="spellStart"/>
      <w:r w:rsidRPr="007E2FF7">
        <w:rPr>
          <w:rFonts w:ascii="Exo" w:hAnsi="Exo"/>
          <w:b w:val="0"/>
          <w:bCs w:val="0"/>
        </w:rPr>
        <w:t>Skids</w:t>
      </w:r>
      <w:proofErr w:type="spellEnd"/>
      <w:r w:rsidRPr="007E2FF7">
        <w:rPr>
          <w:rFonts w:ascii="Exo" w:hAnsi="Exo"/>
          <w:b w:val="0"/>
          <w:bCs w:val="0"/>
        </w:rPr>
        <w:t xml:space="preserve"> de bombeo entre 1500 y 5000psi</w:t>
      </w:r>
    </w:p>
    <w:p w14:paraId="3DD44F09" w14:textId="77777777" w:rsidR="00E26B4B" w:rsidRPr="00A04EE1" w:rsidRDefault="00E26B4B" w:rsidP="00E26B4B"/>
    <w:p w14:paraId="14E8E2D1" w14:textId="77777777" w:rsidR="00E26B4B" w:rsidRPr="006C7A73" w:rsidRDefault="00E26B4B" w:rsidP="00E26B4B">
      <w:pPr>
        <w:pStyle w:val="Ttulo6"/>
        <w:tabs>
          <w:tab w:val="center" w:pos="3822"/>
        </w:tabs>
        <w:spacing w:after="243"/>
        <w:jc w:val="both"/>
        <w:rPr>
          <w:rFonts w:ascii="Exo" w:hAnsi="Exo"/>
          <w:color w:val="002060"/>
          <w:sz w:val="24"/>
          <w:szCs w:val="24"/>
        </w:rPr>
      </w:pPr>
      <w:r w:rsidRPr="006C7A73">
        <w:rPr>
          <w:rFonts w:ascii="Exo" w:hAnsi="Exo"/>
          <w:color w:val="002060"/>
          <w:sz w:val="24"/>
          <w:szCs w:val="24"/>
        </w:rPr>
        <w:t xml:space="preserve">Base Operativa en el Parque Industrial de la Ciudad de Neuquén (PIN) </w:t>
      </w:r>
    </w:p>
    <w:p w14:paraId="45521789" w14:textId="77777777" w:rsidR="00E26B4B" w:rsidRPr="000B5DAC" w:rsidRDefault="00E26B4B" w:rsidP="00E26B4B">
      <w:pPr>
        <w:spacing w:after="219"/>
        <w:ind w:left="10" w:right="4" w:hanging="10"/>
        <w:jc w:val="both"/>
        <w:rPr>
          <w:rFonts w:ascii="Exo" w:hAnsi="Exo" w:cs="Arial"/>
          <w:sz w:val="24"/>
          <w:szCs w:val="24"/>
        </w:rPr>
      </w:pPr>
      <w:r w:rsidRPr="000B5DAC">
        <w:rPr>
          <w:rFonts w:ascii="Exo" w:hAnsi="Exo" w:cs="Arial"/>
          <w:sz w:val="24"/>
          <w:szCs w:val="24"/>
        </w:rPr>
        <w:t>Ubicado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795DB1AA" w14:textId="77777777" w:rsidR="00E26B4B" w:rsidRDefault="00E26B4B" w:rsidP="00E26B4B">
      <w:pPr>
        <w:tabs>
          <w:tab w:val="right" w:pos="8742"/>
        </w:tabs>
        <w:spacing w:after="120"/>
        <w:jc w:val="center"/>
        <w:rPr>
          <w:rFonts w:eastAsia="Arial"/>
        </w:rPr>
      </w:pPr>
      <w:r>
        <w:rPr>
          <w:rFonts w:eastAsia="Arial"/>
          <w:noProof/>
        </w:rPr>
        <w:drawing>
          <wp:inline distT="0" distB="0" distL="0" distR="0" wp14:anchorId="2814603E" wp14:editId="30BD002B">
            <wp:extent cx="5607050" cy="16637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1A75D13A" w14:textId="77777777" w:rsidR="00E26B4B" w:rsidRPr="007E2FF7" w:rsidRDefault="00E26B4B" w:rsidP="00E26B4B">
      <w:pPr>
        <w:pStyle w:val="Descripcin"/>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Pr>
          <w:rFonts w:ascii="Exo" w:hAnsi="Exo"/>
          <w:b w:val="0"/>
          <w:bCs w:val="0"/>
          <w:noProof/>
        </w:rPr>
        <w:t>6</w:t>
      </w:r>
      <w:r w:rsidRPr="007E2FF7">
        <w:rPr>
          <w:rFonts w:ascii="Exo" w:hAnsi="Exo"/>
          <w:b w:val="0"/>
          <w:bCs w:val="0"/>
        </w:rPr>
        <w:fldChar w:fldCharType="end"/>
      </w:r>
      <w:r w:rsidRPr="007E2FF7">
        <w:rPr>
          <w:rFonts w:ascii="Exo" w:hAnsi="Exo"/>
          <w:b w:val="0"/>
          <w:bCs w:val="0"/>
        </w:rPr>
        <w:t>. Base Operativa Neuquén</w:t>
      </w:r>
    </w:p>
    <w:p w14:paraId="34E86B53" w14:textId="77777777" w:rsidR="00E26B4B" w:rsidRPr="005C5474" w:rsidRDefault="00E26B4B" w:rsidP="00E26B4B">
      <w:pPr>
        <w:tabs>
          <w:tab w:val="right" w:pos="8742"/>
        </w:tabs>
        <w:spacing w:after="147"/>
        <w:jc w:val="center"/>
        <w:rPr>
          <w:rFonts w:ascii="Arial" w:hAnsi="Arial" w:cs="Arial"/>
          <w:sz w:val="24"/>
          <w:szCs w:val="24"/>
        </w:rPr>
      </w:pPr>
    </w:p>
    <w:p w14:paraId="536A0D0B" w14:textId="77777777" w:rsidR="00E26B4B" w:rsidRPr="006C7A73" w:rsidRDefault="00E26B4B" w:rsidP="00E26B4B">
      <w:pPr>
        <w:pStyle w:val="Ttulo6"/>
        <w:tabs>
          <w:tab w:val="center" w:pos="1587"/>
        </w:tabs>
        <w:ind w:left="-15"/>
        <w:rPr>
          <w:rFonts w:ascii="Exo" w:hAnsi="Exo"/>
          <w:color w:val="002060"/>
          <w:sz w:val="24"/>
          <w:szCs w:val="24"/>
        </w:rPr>
      </w:pPr>
      <w:r w:rsidRPr="006C7A73">
        <w:rPr>
          <w:rFonts w:ascii="Exo" w:hAnsi="Exo"/>
          <w:color w:val="002060"/>
          <w:sz w:val="24"/>
          <w:szCs w:val="24"/>
        </w:rPr>
        <w:t>Base Operativa en Añelo</w:t>
      </w:r>
    </w:p>
    <w:p w14:paraId="26833A30" w14:textId="77777777" w:rsidR="00E26B4B" w:rsidRPr="000B5DAC" w:rsidRDefault="00E26B4B" w:rsidP="00E26B4B"/>
    <w:p w14:paraId="135BF917" w14:textId="77777777" w:rsidR="00E26B4B" w:rsidRDefault="00E26B4B" w:rsidP="00E26B4B">
      <w:pPr>
        <w:ind w:left="10" w:hanging="10"/>
        <w:jc w:val="both"/>
        <w:rPr>
          <w:rFonts w:ascii="Exo" w:hAnsi="Exo" w:cs="Arial"/>
          <w:sz w:val="24"/>
          <w:szCs w:val="24"/>
        </w:rPr>
      </w:pPr>
      <w:r w:rsidRPr="000B5DAC">
        <w:rPr>
          <w:rFonts w:ascii="Exo" w:eastAsia="Arial" w:hAnsi="Exo" w:cs="Arial"/>
          <w:sz w:val="24"/>
          <w:szCs w:val="24"/>
        </w:rPr>
        <w:t xml:space="preserve"> </w:t>
      </w:r>
      <w:r w:rsidRPr="000B5DAC">
        <w:rPr>
          <w:rFonts w:ascii="Exo" w:hAnsi="Exo" w:cs="Arial"/>
          <w:sz w:val="24"/>
          <w:szCs w:val="24"/>
        </w:rPr>
        <w:t xml:space="preserve">La misma cuenta con capacidad de almacenamiento de producto químico y oficinas de tratamientos químicos. </w:t>
      </w:r>
    </w:p>
    <w:p w14:paraId="4A6F9CEE" w14:textId="77777777" w:rsidR="00E26B4B" w:rsidRPr="000B5DAC" w:rsidRDefault="00E26B4B" w:rsidP="00E26B4B">
      <w:pPr>
        <w:ind w:left="10" w:hanging="10"/>
        <w:jc w:val="both"/>
        <w:rPr>
          <w:rFonts w:ascii="Exo" w:hAnsi="Exo" w:cs="Arial"/>
          <w:sz w:val="24"/>
          <w:szCs w:val="24"/>
        </w:rPr>
      </w:pPr>
    </w:p>
    <w:p w14:paraId="36E42B6E" w14:textId="77777777" w:rsidR="00E26B4B" w:rsidRPr="005C5474" w:rsidRDefault="00E26B4B" w:rsidP="00E26B4B">
      <w:pPr>
        <w:spacing w:after="170"/>
        <w:ind w:left="-1"/>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5DBC3CB3" wp14:editId="19717905">
                <wp:extent cx="5535295" cy="1351915"/>
                <wp:effectExtent l="3175" t="0" r="0" b="635"/>
                <wp:docPr id="20" name="Grupo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5295" cy="1351915"/>
                          <a:chOff x="0" y="0"/>
                          <a:chExt cx="55352" cy="13519"/>
                        </a:xfrm>
                      </wpg:grpSpPr>
                      <pic:pic xmlns:pic="http://schemas.openxmlformats.org/drawingml/2006/picture">
                        <pic:nvPicPr>
                          <pic:cNvPr id="21" name="Picture 11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61" cy="135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8522" y="0"/>
                            <a:ext cx="18168" cy="134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11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7401" y="0"/>
                            <a:ext cx="17951" cy="135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4C63664" id="Grupo 20" o:spid="_x0000_s1026" style="width:435.85pt;height:106.45pt;mso-position-horizontal-relative:char;mso-position-vertical-relative:line" coordsize="55352,135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1" o:spid="_x0000_s1027" type="#_x0000_t75" style="position:absolute;width:18161;height:13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">
                  <v:imagedata r:id="rId26" o:title=""/>
                </v:shape>
                <v:shape id="Picture 1113" o:spid="_x0000_s1028" type="#_x0000_t75" style="position:absolute;left:18522;width:18168;height:1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">
                  <v:imagedata r:id="rId27" o:title=""/>
                </v:shape>
                <v:shape id="Picture 1115" o:spid="_x0000_s1029" type="#_x0000_t75" style="position:absolute;left:37401;width:17951;height:1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">
                  <v:imagedata r:id="rId28" o:title=""/>
                </v:shape>
                <w10:anchorlock/>
              </v:group>
            </w:pict>
          </mc:Fallback>
        </mc:AlternateContent>
      </w:r>
    </w:p>
    <w:p w14:paraId="6A62F40C" w14:textId="77777777" w:rsidR="00E26B4B" w:rsidRPr="003D64E0" w:rsidRDefault="00E26B4B" w:rsidP="00E26B4B">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Pr>
          <w:rFonts w:ascii="Exo" w:hAnsi="Exo"/>
          <w:b w:val="0"/>
          <w:bCs w:val="0"/>
          <w:noProof/>
        </w:rPr>
        <w:t>7</w:t>
      </w:r>
      <w:r w:rsidRPr="003D64E0">
        <w:rPr>
          <w:rFonts w:ascii="Exo" w:hAnsi="Exo"/>
          <w:b w:val="0"/>
          <w:bCs w:val="0"/>
        </w:rPr>
        <w:fldChar w:fldCharType="end"/>
      </w:r>
      <w:r w:rsidRPr="003D64E0">
        <w:rPr>
          <w:rFonts w:ascii="Exo" w:hAnsi="Exo"/>
          <w:b w:val="0"/>
          <w:bCs w:val="0"/>
        </w:rPr>
        <w:t xml:space="preserve">. </w:t>
      </w:r>
      <w:r w:rsidRPr="003D64E0">
        <w:rPr>
          <w:rFonts w:ascii="Exo" w:eastAsia="Arial" w:hAnsi="Exo" w:cs="Arial"/>
          <w:b w:val="0"/>
          <w:bCs w:val="0"/>
          <w:iCs/>
        </w:rPr>
        <w:t>Base operativa Añelo.</w:t>
      </w:r>
    </w:p>
    <w:p w14:paraId="71396F6F" w14:textId="77777777" w:rsidR="00E26B4B" w:rsidRPr="005C5474" w:rsidRDefault="00E26B4B" w:rsidP="00E26B4B">
      <w:pPr>
        <w:rPr>
          <w:rFonts w:ascii="Arial" w:hAnsi="Arial" w:cs="Arial"/>
          <w:sz w:val="24"/>
          <w:szCs w:val="24"/>
        </w:rPr>
      </w:pPr>
      <w:r w:rsidRPr="005C5474">
        <w:rPr>
          <w:rFonts w:ascii="Arial" w:eastAsia="Arial" w:hAnsi="Arial" w:cs="Arial"/>
          <w:sz w:val="24"/>
          <w:szCs w:val="24"/>
        </w:rPr>
        <w:t xml:space="preserve"> </w:t>
      </w:r>
      <w:r w:rsidRPr="005C5474">
        <w:rPr>
          <w:rFonts w:ascii="Arial" w:hAnsi="Arial" w:cs="Arial"/>
          <w:sz w:val="24"/>
          <w:szCs w:val="24"/>
        </w:rPr>
        <w:t xml:space="preserve"> </w:t>
      </w:r>
    </w:p>
    <w:p w14:paraId="4374F7ED" w14:textId="77777777" w:rsidR="00E26B4B" w:rsidRPr="000B5DAC" w:rsidRDefault="00E26B4B" w:rsidP="00E26B4B">
      <w:pPr>
        <w:spacing w:after="10" w:line="250" w:lineRule="auto"/>
        <w:ind w:left="10" w:hanging="10"/>
        <w:jc w:val="both"/>
        <w:rPr>
          <w:rFonts w:ascii="Exo" w:hAnsi="Exo" w:cs="Arial"/>
          <w:sz w:val="24"/>
          <w:szCs w:val="24"/>
        </w:rPr>
      </w:pPr>
      <w:r w:rsidRPr="000B5DAC">
        <w:rPr>
          <w:rFonts w:ascii="Exo" w:hAnsi="Exo" w:cs="Arial"/>
          <w:sz w:val="24"/>
          <w:szCs w:val="24"/>
        </w:rPr>
        <w:t xml:space="preserve">Se dispone de un Hotel en Añelo con habitaciones habilitadas para el pernocte de personal. </w:t>
      </w:r>
    </w:p>
    <w:p w14:paraId="795809A6" w14:textId="77777777" w:rsidR="00E26B4B" w:rsidRPr="005C5474" w:rsidRDefault="00E26B4B" w:rsidP="00E26B4B">
      <w:pPr>
        <w:spacing w:after="10" w:line="250" w:lineRule="auto"/>
        <w:ind w:left="10" w:hanging="10"/>
        <w:jc w:val="both"/>
        <w:rPr>
          <w:rFonts w:ascii="Arial" w:hAnsi="Arial" w:cs="Arial"/>
          <w:sz w:val="24"/>
          <w:szCs w:val="24"/>
        </w:rPr>
      </w:pPr>
    </w:p>
    <w:p w14:paraId="41771B3E" w14:textId="77777777" w:rsidR="00E26B4B" w:rsidRPr="005C5474" w:rsidRDefault="00E26B4B" w:rsidP="00E26B4B">
      <w:pPr>
        <w:spacing w:after="172"/>
        <w:ind w:left="44"/>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313C6E10" wp14:editId="76572CF5">
                <wp:extent cx="5477510" cy="1212850"/>
                <wp:effectExtent l="0" t="0" r="635" b="1270"/>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7510" cy="1212850"/>
                          <a:chOff x="0" y="0"/>
                          <a:chExt cx="54775" cy="12128"/>
                        </a:xfrm>
                      </wpg:grpSpPr>
                      <pic:pic xmlns:pic="http://schemas.openxmlformats.org/drawingml/2006/picture">
                        <pic:nvPicPr>
                          <pic:cNvPr id="18" name="Picture 12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95"/>
                            <a:ext cx="26396" cy="119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2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7273" y="0"/>
                            <a:ext cx="27502" cy="121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2362AA4" id="Grupo 17" o:spid="_x0000_s1026" style="width:431.3pt;height:95.5pt;mso-position-horizontal-relative:char;mso-position-vertical-relative:line" coordsize="54775,121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">
                <v:shape id="Picture 1234" o:spid="_x0000_s1027" type="#_x0000_t75" style="position:absolute;top:95;width:26396;height:1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">
                  <v:imagedata r:id="rId31" o:title=""/>
                </v:shape>
                <v:shape id="Picture 1236" o:spid="_x0000_s1028" type="#_x0000_t75" style="position:absolute;left:27273;width:27502;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">
                  <v:imagedata r:id="rId32" o:title=""/>
                </v:shape>
                <w10:anchorlock/>
              </v:group>
            </w:pict>
          </mc:Fallback>
        </mc:AlternateContent>
      </w:r>
    </w:p>
    <w:p w14:paraId="115CEFC5" w14:textId="77777777" w:rsidR="00E26B4B" w:rsidRPr="003D64E0" w:rsidRDefault="00E26B4B" w:rsidP="00E26B4B">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Pr>
          <w:rFonts w:ascii="Exo" w:hAnsi="Exo"/>
          <w:b w:val="0"/>
          <w:bCs w:val="0"/>
          <w:noProof/>
        </w:rPr>
        <w:t>8</w:t>
      </w:r>
      <w:r w:rsidRPr="003D64E0">
        <w:rPr>
          <w:rFonts w:ascii="Exo" w:hAnsi="Exo"/>
          <w:b w:val="0"/>
          <w:bCs w:val="0"/>
        </w:rPr>
        <w:fldChar w:fldCharType="end"/>
      </w:r>
      <w:r w:rsidRPr="003D64E0">
        <w:rPr>
          <w:rFonts w:ascii="Exo" w:hAnsi="Exo"/>
          <w:b w:val="0"/>
          <w:bCs w:val="0"/>
        </w:rPr>
        <w:t xml:space="preserve">. </w:t>
      </w:r>
      <w:r w:rsidRPr="003D64E0">
        <w:rPr>
          <w:rFonts w:ascii="Exo" w:eastAsia="Arial" w:hAnsi="Exo" w:cs="Arial"/>
          <w:b w:val="0"/>
          <w:bCs w:val="0"/>
          <w:iCs/>
        </w:rPr>
        <w:t>Hotel de PECOM en Añelo.</w:t>
      </w:r>
    </w:p>
    <w:p w14:paraId="35670EAA" w14:textId="77777777" w:rsidR="00E26B4B" w:rsidRDefault="00E26B4B" w:rsidP="00E26B4B">
      <w:pPr>
        <w:pStyle w:val="Ttulo6"/>
        <w:tabs>
          <w:tab w:val="center" w:pos="1587"/>
        </w:tabs>
        <w:ind w:left="-15"/>
        <w:rPr>
          <w:rFonts w:ascii="Exo" w:hAnsi="Exo"/>
          <w:color w:val="002060"/>
          <w:sz w:val="24"/>
          <w:szCs w:val="24"/>
        </w:rPr>
      </w:pPr>
    </w:p>
    <w:p w14:paraId="4DAA6F24" w14:textId="77777777" w:rsidR="00E26B4B" w:rsidRPr="006C7A73" w:rsidRDefault="00E26B4B" w:rsidP="00E26B4B">
      <w:pPr>
        <w:pStyle w:val="Ttulo6"/>
        <w:tabs>
          <w:tab w:val="center" w:pos="1587"/>
        </w:tabs>
        <w:ind w:left="-15"/>
        <w:rPr>
          <w:rFonts w:ascii="Exo" w:hAnsi="Exo"/>
          <w:color w:val="002060"/>
          <w:sz w:val="24"/>
          <w:szCs w:val="24"/>
        </w:rPr>
      </w:pPr>
      <w:r w:rsidRPr="006C7A73">
        <w:rPr>
          <w:rFonts w:ascii="Exo" w:hAnsi="Exo"/>
          <w:color w:val="002060"/>
          <w:sz w:val="24"/>
          <w:szCs w:val="24"/>
        </w:rPr>
        <w:t xml:space="preserve">Base Operativa en </w:t>
      </w:r>
      <w:r>
        <w:rPr>
          <w:rFonts w:ascii="Exo" w:hAnsi="Exo"/>
          <w:color w:val="002060"/>
          <w:sz w:val="24"/>
          <w:szCs w:val="24"/>
        </w:rPr>
        <w:t>Catriel, Plaza Huincul y Rincón de los Sauces</w:t>
      </w:r>
    </w:p>
    <w:p w14:paraId="1E769AB0" w14:textId="77777777" w:rsidR="00E26B4B" w:rsidRPr="000B5DAC" w:rsidRDefault="00E26B4B" w:rsidP="00E26B4B"/>
    <w:p w14:paraId="471906E9" w14:textId="77777777" w:rsidR="00E26B4B" w:rsidRDefault="00E26B4B" w:rsidP="00E26B4B">
      <w:pPr>
        <w:ind w:left="10" w:hanging="10"/>
        <w:jc w:val="both"/>
        <w:rPr>
          <w:rFonts w:ascii="Exo" w:hAnsi="Exo" w:cs="Arial"/>
          <w:sz w:val="24"/>
          <w:szCs w:val="24"/>
        </w:rPr>
      </w:pPr>
      <w:r>
        <w:rPr>
          <w:rFonts w:ascii="Exo" w:hAnsi="Exo" w:cs="Arial"/>
          <w:sz w:val="24"/>
          <w:szCs w:val="24"/>
        </w:rPr>
        <w:t>Se cuenta</w:t>
      </w:r>
      <w:r w:rsidRPr="000B5DAC">
        <w:rPr>
          <w:rFonts w:ascii="Exo" w:hAnsi="Exo" w:cs="Arial"/>
          <w:sz w:val="24"/>
          <w:szCs w:val="24"/>
        </w:rPr>
        <w:t xml:space="preserve"> con capacidad de almacenamiento de producto químico y oficinas de tratamientos químicos. </w:t>
      </w:r>
      <w:r w:rsidRPr="00190110">
        <w:rPr>
          <w:rFonts w:ascii="Exo" w:hAnsi="Exo" w:cs="Arial"/>
          <w:i/>
          <w:iCs/>
          <w:color w:val="002060"/>
          <w:sz w:val="24"/>
          <w:szCs w:val="24"/>
        </w:rPr>
        <w:t>La operación de provisión se anclaría a la base de Rincón de los Sauces.</w:t>
      </w:r>
    </w:p>
    <w:p w14:paraId="262B0298" w14:textId="77777777" w:rsidR="00E26B4B" w:rsidRDefault="00E26B4B" w:rsidP="00E26B4B">
      <w:pPr>
        <w:rPr>
          <w:sz w:val="24"/>
          <w:szCs w:val="24"/>
        </w:rPr>
      </w:pPr>
    </w:p>
    <w:p w14:paraId="5B0F54EA" w14:textId="77777777" w:rsidR="00E26B4B" w:rsidRDefault="00E26B4B" w:rsidP="00E26B4B">
      <w:pPr>
        <w:rPr>
          <w:rFonts w:ascii="Exo" w:hAnsi="Exo" w:cs="Arial"/>
          <w:b/>
          <w:bCs/>
          <w:color w:val="002060"/>
          <w:sz w:val="24"/>
          <w:szCs w:val="24"/>
        </w:rPr>
      </w:pPr>
      <w:r w:rsidRPr="00BB42AC">
        <w:rPr>
          <w:rFonts w:ascii="Exo" w:hAnsi="Exo" w:cs="Arial"/>
          <w:b/>
          <w:bCs/>
          <w:color w:val="002060"/>
          <w:sz w:val="24"/>
          <w:szCs w:val="24"/>
        </w:rPr>
        <w:t>Planta Química en la Ciudad de Comodoro Rivadavia</w:t>
      </w:r>
    </w:p>
    <w:p w14:paraId="76396AB9" w14:textId="77777777" w:rsidR="00E26B4B" w:rsidRPr="00BB42AC" w:rsidRDefault="00E26B4B" w:rsidP="00E26B4B">
      <w:pPr>
        <w:rPr>
          <w:rFonts w:ascii="Exo" w:hAnsi="Exo" w:cs="Arial"/>
          <w:b/>
          <w:bCs/>
          <w:color w:val="002060"/>
          <w:sz w:val="24"/>
          <w:szCs w:val="24"/>
        </w:rPr>
      </w:pPr>
    </w:p>
    <w:p w14:paraId="13C0339F" w14:textId="77777777" w:rsidR="00E26B4B" w:rsidRPr="0019451C" w:rsidRDefault="00E26B4B" w:rsidP="00E26B4B">
      <w:pPr>
        <w:rPr>
          <w:rFonts w:ascii="Exo" w:hAnsi="Exo" w:cs="Arial"/>
          <w:sz w:val="24"/>
          <w:szCs w:val="24"/>
        </w:rPr>
      </w:pPr>
      <w:r w:rsidRPr="0019451C">
        <w:rPr>
          <w:rFonts w:ascii="Exo" w:hAnsi="Exo" w:cs="Arial"/>
          <w:sz w:val="24"/>
          <w:szCs w:val="24"/>
        </w:rPr>
        <w:t xml:space="preserve">Elabora los Productos Químicos de PECOM con Certificación bajo las siguientes normas de calidad: </w:t>
      </w:r>
    </w:p>
    <w:p w14:paraId="4F890A57" w14:textId="77777777" w:rsidR="00E26B4B" w:rsidRPr="0019451C" w:rsidRDefault="00E26B4B" w:rsidP="00E26B4B">
      <w:pPr>
        <w:spacing w:line="250" w:lineRule="auto"/>
        <w:ind w:left="10" w:hanging="10"/>
        <w:jc w:val="both"/>
        <w:rPr>
          <w:rFonts w:ascii="Exo" w:hAnsi="Exo" w:cs="Arial"/>
          <w:sz w:val="24"/>
          <w:szCs w:val="24"/>
        </w:rPr>
      </w:pPr>
    </w:p>
    <w:p w14:paraId="575E928E" w14:textId="77777777" w:rsidR="00E26B4B" w:rsidRPr="0019451C" w:rsidRDefault="00E26B4B" w:rsidP="00E26B4B">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9001:2015, Sistemas de Gestión de la Calidad. </w:t>
      </w:r>
    </w:p>
    <w:p w14:paraId="62294174" w14:textId="77777777" w:rsidR="00E26B4B" w:rsidRPr="0019451C" w:rsidRDefault="00E26B4B" w:rsidP="00E26B4B">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14001:2015, Sistemas de Gestión Medio Ambiental. </w:t>
      </w:r>
    </w:p>
    <w:p w14:paraId="63C0E03F" w14:textId="77777777" w:rsidR="00E26B4B" w:rsidRPr="0019451C" w:rsidRDefault="00E26B4B" w:rsidP="00E26B4B">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45001: 2018, Sistemas de Gestión de Seguridad y Salud Ocupacional. </w:t>
      </w:r>
    </w:p>
    <w:p w14:paraId="7967BA4F" w14:textId="77777777" w:rsidR="00E26B4B" w:rsidRPr="0019451C" w:rsidRDefault="00E26B4B" w:rsidP="00E26B4B">
      <w:pPr>
        <w:spacing w:line="250" w:lineRule="auto"/>
        <w:ind w:left="10" w:hanging="10"/>
        <w:jc w:val="both"/>
        <w:rPr>
          <w:rFonts w:ascii="Exo" w:hAnsi="Exo" w:cs="Arial"/>
          <w:sz w:val="24"/>
          <w:szCs w:val="24"/>
        </w:rPr>
      </w:pPr>
      <w:r w:rsidRPr="0019451C">
        <w:rPr>
          <w:rFonts w:ascii="Exo" w:hAnsi="Exo" w:cs="Arial"/>
          <w:sz w:val="24"/>
          <w:szCs w:val="24"/>
        </w:rPr>
        <w:t xml:space="preserve"> </w:t>
      </w:r>
    </w:p>
    <w:p w14:paraId="1B635858" w14:textId="77777777" w:rsidR="00E26B4B" w:rsidRPr="0019451C" w:rsidRDefault="00E26B4B" w:rsidP="00E26B4B">
      <w:pPr>
        <w:spacing w:line="250" w:lineRule="auto"/>
        <w:ind w:left="10" w:right="392" w:hanging="10"/>
        <w:jc w:val="both"/>
        <w:rPr>
          <w:rFonts w:ascii="Exo" w:hAnsi="Exo" w:cs="Arial"/>
          <w:sz w:val="24"/>
          <w:szCs w:val="24"/>
        </w:rPr>
      </w:pPr>
      <w:r w:rsidRPr="0019451C">
        <w:rPr>
          <w:rFonts w:ascii="Exo" w:hAnsi="Exo" w:cs="Arial"/>
          <w:sz w:val="24"/>
          <w:szCs w:val="24"/>
        </w:rPr>
        <w:t xml:space="preserve">Cuenta con las siguientes instalaciones: </w:t>
      </w:r>
    </w:p>
    <w:p w14:paraId="4D40F452" w14:textId="77777777" w:rsidR="00E26B4B" w:rsidRPr="000B5DAC" w:rsidRDefault="00E26B4B" w:rsidP="00E26B4B">
      <w:pPr>
        <w:spacing w:line="250" w:lineRule="auto"/>
        <w:ind w:left="10" w:right="392" w:hanging="10"/>
        <w:jc w:val="both"/>
        <w:rPr>
          <w:rFonts w:ascii="Exo" w:hAnsi="Exo" w:cs="Arial"/>
          <w:sz w:val="24"/>
          <w:szCs w:val="24"/>
        </w:rPr>
      </w:pPr>
    </w:p>
    <w:p w14:paraId="4FE9CB26"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Bombas Mecánicas. </w:t>
      </w:r>
    </w:p>
    <w:p w14:paraId="57235715"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Químicos. </w:t>
      </w:r>
    </w:p>
    <w:p w14:paraId="01D09826"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Cromado de vástagos </w:t>
      </w:r>
    </w:p>
    <w:p w14:paraId="3A69A346"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Bactericidas.  </w:t>
      </w:r>
    </w:p>
    <w:p w14:paraId="01A99A7D"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Reparación y mantenimiento de Bombas API. </w:t>
      </w:r>
    </w:p>
    <w:p w14:paraId="629860A9"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control de calidad de Planta Química </w:t>
      </w:r>
    </w:p>
    <w:p w14:paraId="0AC11688"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análisis de muestras de campo de Tratamientos Químicos. </w:t>
      </w:r>
    </w:p>
    <w:p w14:paraId="2C8A03E6"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teas de almacenamiento de productos químicos y materias primas </w:t>
      </w:r>
    </w:p>
    <w:p w14:paraId="45C453A3"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lastRenderedPageBreak/>
        <w:t xml:space="preserve">Taller de mantenimiento vehicular </w:t>
      </w:r>
    </w:p>
    <w:p w14:paraId="17C98030"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Almacenes </w:t>
      </w:r>
    </w:p>
    <w:p w14:paraId="28478176"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Oficinas administrativas. </w:t>
      </w:r>
    </w:p>
    <w:p w14:paraId="5A3E6568" w14:textId="77777777" w:rsidR="00E26B4B" w:rsidRPr="000B5DAC" w:rsidRDefault="00E26B4B" w:rsidP="00E26B4B">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Comedor </w:t>
      </w:r>
    </w:p>
    <w:p w14:paraId="26C522F2" w14:textId="77777777" w:rsidR="00E26B4B" w:rsidRDefault="00E26B4B" w:rsidP="00E26B4B">
      <w:pPr>
        <w:numPr>
          <w:ilvl w:val="0"/>
          <w:numId w:val="1"/>
        </w:numPr>
        <w:ind w:left="426" w:right="392" w:hanging="360"/>
        <w:jc w:val="both"/>
        <w:rPr>
          <w:rFonts w:ascii="Exo" w:hAnsi="Exo" w:cs="Arial"/>
          <w:sz w:val="24"/>
          <w:szCs w:val="24"/>
        </w:rPr>
      </w:pPr>
      <w:r w:rsidRPr="000B5DAC">
        <w:rPr>
          <w:rFonts w:ascii="Exo" w:hAnsi="Exo" w:cs="Arial"/>
          <w:sz w:val="24"/>
          <w:szCs w:val="24"/>
        </w:rPr>
        <w:t xml:space="preserve">Plantas de tratamiento de efluentes y Horno de tratamiento de residuos líquidos. </w:t>
      </w:r>
    </w:p>
    <w:p w14:paraId="73DA616C" w14:textId="77777777" w:rsidR="00E26B4B" w:rsidRPr="000B5DAC" w:rsidRDefault="00E26B4B" w:rsidP="00E26B4B">
      <w:pPr>
        <w:ind w:left="1426" w:right="392"/>
        <w:jc w:val="both"/>
        <w:rPr>
          <w:rFonts w:ascii="Exo" w:hAnsi="Exo" w:cs="Arial"/>
          <w:sz w:val="24"/>
          <w:szCs w:val="24"/>
        </w:rPr>
      </w:pPr>
    </w:p>
    <w:p w14:paraId="1BD85F54" w14:textId="77777777" w:rsidR="00E26B4B" w:rsidRPr="005C5474" w:rsidRDefault="00E26B4B" w:rsidP="00E26B4B">
      <w:pPr>
        <w:ind w:right="357"/>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0964A858" wp14:editId="1F0F9412">
                <wp:extent cx="5151120" cy="1843405"/>
                <wp:effectExtent l="0" t="0" r="11430" b="9525"/>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1120" cy="1843405"/>
                          <a:chOff x="0" y="0"/>
                          <a:chExt cx="52843" cy="18909"/>
                        </a:xfrm>
                      </wpg:grpSpPr>
                      <pic:pic xmlns:pic="http://schemas.openxmlformats.org/drawingml/2006/picture">
                        <pic:nvPicPr>
                          <pic:cNvPr id="15" name="Picture 14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399999">
                            <a:off x="34036" y="102"/>
                            <a:ext cx="18244" cy="193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4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480" cy="182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99289D3" id="Grupo 14" o:spid="_x0000_s1026" style="width:405.6pt;height:145.15pt;mso-position-horizontal-relative:char;mso-position-vertical-relative:line" coordsize="52843,18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">
                <v:shape id="Picture 1483" o:spid="_x0000_s1027" type="#_x0000_t75" style="position:absolute;left:34036;top:102;width:18244;height:19370;rotation:58982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">
                  <v:imagedata r:id="rId35" o:title=""/>
                </v:shape>
                <v:shape id="Picture 1485" o:spid="_x0000_s1028" type="#_x0000_t75" style="position:absolute;width:30480;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">
                  <v:imagedata r:id="rId36" o:title=""/>
                </v:shape>
                <w10:anchorlock/>
              </v:group>
            </w:pict>
          </mc:Fallback>
        </mc:AlternateContent>
      </w:r>
    </w:p>
    <w:p w14:paraId="56CDCCFE" w14:textId="77777777" w:rsidR="00E26B4B" w:rsidRDefault="00E26B4B" w:rsidP="00E26B4B">
      <w:pPr>
        <w:pStyle w:val="Descripcin"/>
        <w:jc w:val="center"/>
        <w:rPr>
          <w:rFonts w:ascii="Exo" w:eastAsia="Arial"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Pr>
          <w:rFonts w:ascii="Exo" w:hAnsi="Exo"/>
          <w:b w:val="0"/>
          <w:bCs w:val="0"/>
          <w:noProof/>
        </w:rPr>
        <w:t>9</w:t>
      </w:r>
      <w:r w:rsidRPr="003D64E0">
        <w:rPr>
          <w:rFonts w:ascii="Exo" w:hAnsi="Exo"/>
          <w:b w:val="0"/>
          <w:bCs w:val="0"/>
        </w:rPr>
        <w:fldChar w:fldCharType="end"/>
      </w:r>
      <w:r w:rsidRPr="003D64E0">
        <w:rPr>
          <w:rFonts w:ascii="Exo" w:hAnsi="Exo"/>
          <w:b w:val="0"/>
          <w:bCs w:val="0"/>
        </w:rPr>
        <w:t xml:space="preserve">. </w:t>
      </w:r>
      <w:r w:rsidRPr="003D64E0">
        <w:rPr>
          <w:rFonts w:ascii="Exo" w:eastAsia="Arial" w:hAnsi="Exo" w:cs="Arial"/>
          <w:b w:val="0"/>
          <w:bCs w:val="0"/>
          <w:iCs/>
        </w:rPr>
        <w:t>Planta química de Comodoro. Laboratorio y platea.</w:t>
      </w:r>
    </w:p>
    <w:p w14:paraId="370DFB93" w14:textId="77777777" w:rsidR="00286348" w:rsidRDefault="00286348" w:rsidP="00491691">
      <w:pPr>
        <w:tabs>
          <w:tab w:val="right" w:pos="8742"/>
        </w:tabs>
        <w:spacing w:after="147"/>
        <w:jc w:val="center"/>
        <w:rPr>
          <w:rFonts w:ascii="Arial" w:hAnsi="Arial" w:cs="Arial"/>
          <w:sz w:val="24"/>
          <w:szCs w:val="24"/>
        </w:rPr>
      </w:pPr>
    </w:p>
    <w:p w14:paraId="4757A729" w14:textId="401D153B" w:rsidR="00B367EE" w:rsidRDefault="00CC53B6" w:rsidP="00F81CD5">
      <w:pPr>
        <w:pStyle w:val="Ttulo1"/>
        <w:spacing w:after="120"/>
        <w:rPr>
          <w:rFonts w:ascii="Exo Black" w:hAnsi="Exo Black"/>
          <w:b/>
          <w:color w:val="20335A"/>
          <w:sz w:val="32"/>
          <w:szCs w:val="32"/>
        </w:rPr>
      </w:pPr>
      <w:bookmarkStart w:id="14" w:name="_Toc166770617"/>
      <w:r>
        <w:rPr>
          <w:rFonts w:ascii="Exo Black" w:hAnsi="Exo Black"/>
          <w:b/>
          <w:color w:val="20335A"/>
          <w:sz w:val="32"/>
          <w:szCs w:val="32"/>
        </w:rPr>
        <w:t>6</w:t>
      </w:r>
      <w:r w:rsidR="00B367EE">
        <w:rPr>
          <w:rFonts w:ascii="Exo Black" w:hAnsi="Exo Black"/>
          <w:b/>
          <w:color w:val="20335A"/>
          <w:sz w:val="32"/>
          <w:szCs w:val="32"/>
        </w:rPr>
        <w:t xml:space="preserve">. </w:t>
      </w:r>
      <w:r w:rsidR="00F81CD5">
        <w:rPr>
          <w:rFonts w:ascii="Exo Black" w:hAnsi="Exo Black"/>
          <w:b/>
          <w:color w:val="20335A"/>
          <w:sz w:val="32"/>
          <w:szCs w:val="32"/>
        </w:rPr>
        <w:t>OFERTA BASE</w:t>
      </w:r>
      <w:bookmarkEnd w:id="14"/>
      <w:r w:rsidR="00B367EE">
        <w:rPr>
          <w:rFonts w:ascii="Exo Black" w:hAnsi="Exo Black"/>
          <w:b/>
          <w:color w:val="20335A"/>
          <w:sz w:val="32"/>
          <w:szCs w:val="32"/>
        </w:rPr>
        <w:t xml:space="preserve"> </w:t>
      </w:r>
    </w:p>
    <w:p w14:paraId="694C8EE4" w14:textId="3C040DB5" w:rsidR="005F5A9B" w:rsidRDefault="00B367EE" w:rsidP="005F5A9B">
      <w:pPr>
        <w:pStyle w:val="Encabezado"/>
        <w:tabs>
          <w:tab w:val="clear" w:pos="4252"/>
          <w:tab w:val="clear" w:pos="8504"/>
        </w:tabs>
        <w:jc w:val="both"/>
        <w:outlineLvl w:val="0"/>
        <w:rPr>
          <w:rFonts w:ascii="Exo" w:hAnsi="Exo" w:cs="Arial"/>
          <w:b/>
          <w:color w:val="002060"/>
          <w:sz w:val="28"/>
          <w:szCs w:val="28"/>
        </w:rPr>
      </w:pPr>
      <w:r w:rsidRPr="00B50293">
        <w:rPr>
          <w:rFonts w:ascii="Exo Black" w:hAnsi="Exo Black"/>
          <w:b/>
          <w:color w:val="20335A"/>
          <w:sz w:val="22"/>
          <w:szCs w:val="40"/>
        </w:rPr>
        <w:t xml:space="preserve"> </w:t>
      </w:r>
      <w:bookmarkStart w:id="15" w:name="_Toc166766682"/>
      <w:bookmarkStart w:id="16" w:name="_Toc166770618"/>
      <w:r w:rsidR="00F81CD5">
        <w:rPr>
          <w:rFonts w:ascii="Exo" w:hAnsi="Exo" w:cs="Arial"/>
          <w:b/>
          <w:color w:val="002060"/>
          <w:sz w:val="28"/>
          <w:szCs w:val="28"/>
        </w:rPr>
        <w:t>6</w:t>
      </w:r>
      <w:r w:rsidR="005F5A9B" w:rsidRPr="00B50293">
        <w:rPr>
          <w:rFonts w:ascii="Exo" w:hAnsi="Exo" w:cs="Arial"/>
          <w:b/>
          <w:color w:val="002060"/>
          <w:sz w:val="28"/>
          <w:szCs w:val="28"/>
        </w:rPr>
        <w:t xml:space="preserve">.1. </w:t>
      </w:r>
      <w:r w:rsidR="00F81CD5">
        <w:rPr>
          <w:rFonts w:ascii="Exo" w:hAnsi="Exo" w:cs="Arial"/>
          <w:b/>
          <w:color w:val="002060"/>
          <w:sz w:val="28"/>
          <w:szCs w:val="28"/>
        </w:rPr>
        <w:t>Personal y encuadre gremial</w:t>
      </w:r>
      <w:bookmarkEnd w:id="15"/>
      <w:bookmarkEnd w:id="16"/>
    </w:p>
    <w:p w14:paraId="75B9E524" w14:textId="77777777" w:rsidR="0081567B" w:rsidRDefault="0081567B" w:rsidP="005F5A9B">
      <w:pPr>
        <w:pStyle w:val="Encabezado"/>
        <w:tabs>
          <w:tab w:val="clear" w:pos="4252"/>
          <w:tab w:val="clear" w:pos="8504"/>
        </w:tabs>
        <w:jc w:val="both"/>
        <w:outlineLvl w:val="0"/>
        <w:rPr>
          <w:rFonts w:ascii="Exo" w:hAnsi="Exo" w:cs="Arial"/>
          <w:b/>
          <w:color w:val="002060"/>
          <w:sz w:val="28"/>
          <w:szCs w:val="28"/>
        </w:rPr>
      </w:pP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5"/>
        <w:gridCol w:w="3447"/>
        <w:gridCol w:w="4804"/>
      </w:tblGrid>
      <w:tr w:rsidR="00FC1AC3" w:rsidRPr="008022BB" w14:paraId="798CF9CC" w14:textId="77777777" w:rsidTr="00880145">
        <w:trPr>
          <w:trHeight w:val="1172"/>
          <w:tblHeader/>
          <w:jc w:val="center"/>
        </w:trPr>
        <w:tc>
          <w:tcPr>
            <w:tcW w:w="914" w:type="pct"/>
            <w:shd w:val="clear" w:color="auto" w:fill="002060"/>
            <w:vAlign w:val="center"/>
            <w:hideMark/>
          </w:tcPr>
          <w:p w14:paraId="54F011FF" w14:textId="77777777" w:rsidR="00FC1AC3" w:rsidRPr="008022BB" w:rsidRDefault="00FC1AC3" w:rsidP="00880145">
            <w:pPr>
              <w:jc w:val="center"/>
              <w:rPr>
                <w:rFonts w:ascii="Exo" w:hAnsi="Exo" w:cs="Arial"/>
                <w:color w:val="FFFFFF" w:themeColor="background1"/>
              </w:rPr>
            </w:pPr>
            <w:r w:rsidRPr="008022BB">
              <w:rPr>
                <w:rFonts w:ascii="Exo" w:hAnsi="Exo" w:cs="Arial"/>
                <w:color w:val="FFFFFF" w:themeColor="background1"/>
              </w:rPr>
              <w:t>Cargo</w:t>
            </w:r>
          </w:p>
        </w:tc>
        <w:tc>
          <w:tcPr>
            <w:tcW w:w="1707" w:type="pct"/>
            <w:shd w:val="clear" w:color="auto" w:fill="002060"/>
            <w:vAlign w:val="center"/>
            <w:hideMark/>
          </w:tcPr>
          <w:p w14:paraId="18EF3529" w14:textId="77777777" w:rsidR="00FC1AC3" w:rsidRPr="008022BB" w:rsidRDefault="00FC1AC3" w:rsidP="00880145">
            <w:pPr>
              <w:jc w:val="center"/>
              <w:rPr>
                <w:rFonts w:ascii="Exo" w:hAnsi="Exo" w:cs="Arial"/>
                <w:color w:val="FFFFFF" w:themeColor="background1"/>
              </w:rPr>
            </w:pPr>
            <w:r w:rsidRPr="008022BB">
              <w:rPr>
                <w:rFonts w:ascii="Exo" w:hAnsi="Exo" w:cs="Arial"/>
                <w:color w:val="FFFFFF" w:themeColor="background1"/>
              </w:rPr>
              <w:t>Convenio Colectivo de trabajo y régimen de trabajo</w:t>
            </w:r>
          </w:p>
        </w:tc>
        <w:tc>
          <w:tcPr>
            <w:tcW w:w="2379" w:type="pct"/>
            <w:shd w:val="clear" w:color="auto" w:fill="002060"/>
            <w:vAlign w:val="center"/>
            <w:hideMark/>
          </w:tcPr>
          <w:p w14:paraId="2BD73159" w14:textId="77777777" w:rsidR="00FC1AC3" w:rsidRPr="008022BB" w:rsidRDefault="00FC1AC3" w:rsidP="00880145">
            <w:pPr>
              <w:jc w:val="center"/>
              <w:rPr>
                <w:rFonts w:ascii="Exo" w:hAnsi="Exo" w:cs="Arial"/>
                <w:color w:val="FFFFFF" w:themeColor="background1"/>
              </w:rPr>
            </w:pPr>
            <w:r w:rsidRPr="008022BB">
              <w:rPr>
                <w:rFonts w:ascii="Exo" w:hAnsi="Exo" w:cs="Arial"/>
                <w:color w:val="FFFFFF" w:themeColor="background1"/>
              </w:rPr>
              <w:t>Roll y Responsabilidades</w:t>
            </w:r>
          </w:p>
        </w:tc>
      </w:tr>
      <w:tr w:rsidR="00FC1AC3" w:rsidRPr="008022BB" w14:paraId="35CC41E8" w14:textId="77777777" w:rsidTr="00880145">
        <w:trPr>
          <w:trHeight w:val="1172"/>
          <w:jc w:val="center"/>
        </w:trPr>
        <w:tc>
          <w:tcPr>
            <w:tcW w:w="914" w:type="pct"/>
            <w:shd w:val="clear" w:color="auto" w:fill="auto"/>
            <w:vAlign w:val="center"/>
          </w:tcPr>
          <w:p w14:paraId="3057F87A"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Jefe de servicio</w:t>
            </w:r>
          </w:p>
        </w:tc>
        <w:tc>
          <w:tcPr>
            <w:tcW w:w="1707" w:type="pct"/>
            <w:vMerge w:val="restart"/>
            <w:shd w:val="clear" w:color="auto" w:fill="auto"/>
            <w:vAlign w:val="center"/>
          </w:tcPr>
          <w:p w14:paraId="39E4336B" w14:textId="77777777" w:rsidR="00FC1AC3" w:rsidRPr="008022BB" w:rsidRDefault="00FC1AC3" w:rsidP="00880145">
            <w:pPr>
              <w:jc w:val="center"/>
              <w:rPr>
                <w:rFonts w:ascii="Exo" w:hAnsi="Exo" w:cs="Arial"/>
                <w:color w:val="000000" w:themeColor="text1"/>
              </w:rPr>
            </w:pPr>
            <w:proofErr w:type="spellStart"/>
            <w:r w:rsidRPr="008022BB">
              <w:rPr>
                <w:rFonts w:ascii="Exo" w:hAnsi="Exo" w:cs="Arial"/>
                <w:color w:val="000000" w:themeColor="text1"/>
              </w:rPr>
              <w:t>SPJyPPyGP</w:t>
            </w:r>
            <w:proofErr w:type="spellEnd"/>
            <w:r w:rsidRPr="008022BB">
              <w:rPr>
                <w:rFonts w:ascii="Exo" w:hAnsi="Exo" w:cs="Arial"/>
                <w:color w:val="000000" w:themeColor="text1"/>
              </w:rPr>
              <w:t xml:space="preserve"> RN NQN y LP</w:t>
            </w:r>
          </w:p>
        </w:tc>
        <w:tc>
          <w:tcPr>
            <w:tcW w:w="2379" w:type="pct"/>
            <w:shd w:val="clear" w:color="auto" w:fill="auto"/>
            <w:vAlign w:val="center"/>
          </w:tcPr>
          <w:p w14:paraId="02955436"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Responsable comercial del Servicio. Seguimiento del contrato. Asegurar disponibilidad de recursos, herramientas y equipos. Suministrar información y soporte. Establecer comunicación fluida con responsable de Pampa Energía S.A.</w:t>
            </w:r>
          </w:p>
        </w:tc>
      </w:tr>
      <w:tr w:rsidR="00FC1AC3" w:rsidRPr="008022BB" w14:paraId="2E91DF10" w14:textId="77777777" w:rsidTr="00880145">
        <w:trPr>
          <w:trHeight w:val="2683"/>
          <w:jc w:val="center"/>
        </w:trPr>
        <w:tc>
          <w:tcPr>
            <w:tcW w:w="914" w:type="pct"/>
            <w:shd w:val="clear" w:color="auto" w:fill="auto"/>
            <w:vAlign w:val="center"/>
            <w:hideMark/>
          </w:tcPr>
          <w:p w14:paraId="79206CAF"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Supervisor</w:t>
            </w:r>
          </w:p>
        </w:tc>
        <w:tc>
          <w:tcPr>
            <w:tcW w:w="1707" w:type="pct"/>
            <w:vMerge/>
            <w:shd w:val="clear" w:color="auto" w:fill="auto"/>
            <w:vAlign w:val="center"/>
            <w:hideMark/>
          </w:tcPr>
          <w:p w14:paraId="6BF66C2F" w14:textId="77777777" w:rsidR="00FC1AC3" w:rsidRPr="008022BB" w:rsidRDefault="00FC1AC3" w:rsidP="00880145">
            <w:pPr>
              <w:jc w:val="center"/>
              <w:rPr>
                <w:rFonts w:ascii="Exo" w:hAnsi="Exo" w:cs="Arial"/>
                <w:color w:val="000000" w:themeColor="text1"/>
              </w:rPr>
            </w:pPr>
          </w:p>
        </w:tc>
        <w:tc>
          <w:tcPr>
            <w:tcW w:w="2379" w:type="pct"/>
            <w:shd w:val="clear" w:color="auto" w:fill="auto"/>
            <w:vAlign w:val="center"/>
            <w:hideMark/>
          </w:tcPr>
          <w:p w14:paraId="67A13597"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Responsable del servicio. Mantiene contacto permanente con el referente designado por la operadora. Certifica la provisión de productos y servicios prestados. Coordina las operaciones de campo. Seguimiento de procedimientos y confección de permisos y habilitaciones.</w:t>
            </w:r>
          </w:p>
        </w:tc>
      </w:tr>
      <w:tr w:rsidR="00FC1AC3" w:rsidRPr="008022BB" w14:paraId="7FA03F2E" w14:textId="77777777" w:rsidTr="00880145">
        <w:trPr>
          <w:trHeight w:val="2206"/>
          <w:jc w:val="center"/>
        </w:trPr>
        <w:tc>
          <w:tcPr>
            <w:tcW w:w="914" w:type="pct"/>
            <w:shd w:val="clear" w:color="auto" w:fill="auto"/>
            <w:vAlign w:val="center"/>
            <w:hideMark/>
          </w:tcPr>
          <w:p w14:paraId="2D27304C"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lastRenderedPageBreak/>
              <w:t>Técnico en Seguridad e Higiene</w:t>
            </w:r>
          </w:p>
        </w:tc>
        <w:tc>
          <w:tcPr>
            <w:tcW w:w="1707" w:type="pct"/>
            <w:vMerge/>
            <w:vAlign w:val="center"/>
            <w:hideMark/>
          </w:tcPr>
          <w:p w14:paraId="53749206" w14:textId="77777777" w:rsidR="00FC1AC3" w:rsidRPr="008022BB" w:rsidRDefault="00FC1AC3" w:rsidP="00880145">
            <w:pPr>
              <w:jc w:val="center"/>
              <w:rPr>
                <w:rFonts w:ascii="Exo" w:hAnsi="Exo" w:cs="Arial"/>
                <w:color w:val="000000" w:themeColor="text1"/>
              </w:rPr>
            </w:pPr>
          </w:p>
        </w:tc>
        <w:tc>
          <w:tcPr>
            <w:tcW w:w="2379" w:type="pct"/>
            <w:shd w:val="clear" w:color="auto" w:fill="auto"/>
            <w:vAlign w:val="center"/>
            <w:hideMark/>
          </w:tcPr>
          <w:p w14:paraId="3A12D5C8"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Responsable de seguridad. Mantiene contacto permanente con el referente designado por la operadora. Confecciona planes de seguridad y gestión ambiental. Revisa procedimientos operativos y análisis de riesgos operativos (ARO). Capacita al personal en seguridad y medio ambiente. Elabora estadísticas de SSA.</w:t>
            </w:r>
          </w:p>
        </w:tc>
      </w:tr>
      <w:tr w:rsidR="00FC1AC3" w:rsidRPr="008022BB" w14:paraId="44C683BA" w14:textId="77777777" w:rsidTr="00880145">
        <w:trPr>
          <w:trHeight w:val="2683"/>
          <w:jc w:val="center"/>
        </w:trPr>
        <w:tc>
          <w:tcPr>
            <w:tcW w:w="914" w:type="pct"/>
            <w:shd w:val="clear" w:color="auto" w:fill="auto"/>
            <w:vAlign w:val="center"/>
            <w:hideMark/>
          </w:tcPr>
          <w:p w14:paraId="41A4CCA2"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Técnico Operador</w:t>
            </w:r>
          </w:p>
        </w:tc>
        <w:tc>
          <w:tcPr>
            <w:tcW w:w="1707" w:type="pct"/>
            <w:vMerge w:val="restart"/>
            <w:shd w:val="clear" w:color="auto" w:fill="auto"/>
            <w:vAlign w:val="center"/>
            <w:hideMark/>
          </w:tcPr>
          <w:p w14:paraId="6A4B45AE" w14:textId="77777777" w:rsidR="00FC1AC3" w:rsidRPr="008022BB" w:rsidRDefault="00FC1AC3" w:rsidP="00880145">
            <w:pPr>
              <w:jc w:val="center"/>
              <w:rPr>
                <w:rFonts w:ascii="Exo" w:hAnsi="Exo" w:cs="Arial"/>
                <w:color w:val="000000" w:themeColor="text1"/>
              </w:rPr>
            </w:pPr>
            <w:proofErr w:type="spellStart"/>
            <w:r w:rsidRPr="008022BB">
              <w:rPr>
                <w:rFonts w:ascii="Exo" w:hAnsi="Exo" w:cs="Arial"/>
                <w:color w:val="000000" w:themeColor="text1"/>
              </w:rPr>
              <w:t>SPyGP</w:t>
            </w:r>
            <w:proofErr w:type="spellEnd"/>
            <w:r w:rsidRPr="008022BB">
              <w:rPr>
                <w:rFonts w:ascii="Exo" w:hAnsi="Exo" w:cs="Arial"/>
                <w:color w:val="000000" w:themeColor="text1"/>
              </w:rPr>
              <w:t xml:space="preserve"> RN NQN y LP</w:t>
            </w:r>
          </w:p>
        </w:tc>
        <w:tc>
          <w:tcPr>
            <w:tcW w:w="2379" w:type="pct"/>
            <w:shd w:val="clear" w:color="auto" w:fill="auto"/>
            <w:vAlign w:val="center"/>
            <w:hideMark/>
          </w:tcPr>
          <w:p w14:paraId="64BD1474"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Responsable de la aplicación de tratamientos en campo: Instala los equipos de dosificación en los puntos designados (La instalación no contempla la energización de los mismos). Mantiene el estado y el funcionamiento de los equipos de dosificación.  Controla dosificaciones en los puntos de aplicación. Verifica la correcta señalización de equipos de dosificación (rombo NFPA, Hoja de Seguridad, número de lote y partida).</w:t>
            </w:r>
          </w:p>
        </w:tc>
      </w:tr>
      <w:tr w:rsidR="00FC1AC3" w:rsidRPr="008022BB" w14:paraId="742AD810" w14:textId="77777777" w:rsidTr="00880145">
        <w:trPr>
          <w:trHeight w:val="1077"/>
          <w:jc w:val="center"/>
        </w:trPr>
        <w:tc>
          <w:tcPr>
            <w:tcW w:w="914" w:type="pct"/>
            <w:shd w:val="clear" w:color="auto" w:fill="auto"/>
            <w:vAlign w:val="center"/>
          </w:tcPr>
          <w:p w14:paraId="0EB84B64"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Operador de Camión/ Ayudante de reposición</w:t>
            </w:r>
          </w:p>
        </w:tc>
        <w:tc>
          <w:tcPr>
            <w:tcW w:w="1707" w:type="pct"/>
            <w:vMerge/>
            <w:shd w:val="clear" w:color="auto" w:fill="auto"/>
            <w:vAlign w:val="center"/>
          </w:tcPr>
          <w:p w14:paraId="4F31067B" w14:textId="77777777" w:rsidR="00FC1AC3" w:rsidRPr="008022BB" w:rsidRDefault="00FC1AC3" w:rsidP="00880145">
            <w:pPr>
              <w:jc w:val="center"/>
              <w:rPr>
                <w:rFonts w:ascii="Exo" w:hAnsi="Exo" w:cs="Arial"/>
                <w:color w:val="000000" w:themeColor="text1"/>
              </w:rPr>
            </w:pPr>
          </w:p>
        </w:tc>
        <w:tc>
          <w:tcPr>
            <w:tcW w:w="2379" w:type="pct"/>
            <w:shd w:val="clear" w:color="auto" w:fill="auto"/>
            <w:vAlign w:val="center"/>
          </w:tcPr>
          <w:p w14:paraId="26D27DA5" w14:textId="77777777" w:rsidR="00FC1AC3" w:rsidRPr="008022BB" w:rsidRDefault="00FC1AC3" w:rsidP="00880145">
            <w:pPr>
              <w:jc w:val="center"/>
              <w:rPr>
                <w:rFonts w:ascii="Exo" w:hAnsi="Exo" w:cs="Arial"/>
                <w:color w:val="000000" w:themeColor="text1"/>
              </w:rPr>
            </w:pPr>
            <w:r w:rsidRPr="008022BB">
              <w:rPr>
                <w:rFonts w:ascii="Exo" w:hAnsi="Exo" w:cs="Arial"/>
                <w:color w:val="000000" w:themeColor="text1"/>
              </w:rPr>
              <w:t xml:space="preserve">Realización de tareas de reposición. Operación de camión e </w:t>
            </w:r>
            <w:proofErr w:type="spellStart"/>
            <w:r w:rsidRPr="008022BB">
              <w:rPr>
                <w:rFonts w:ascii="Exo" w:hAnsi="Exo" w:cs="Arial"/>
                <w:color w:val="000000" w:themeColor="text1"/>
              </w:rPr>
              <w:t>hidrogrúa</w:t>
            </w:r>
            <w:proofErr w:type="spellEnd"/>
            <w:r w:rsidRPr="008022BB">
              <w:rPr>
                <w:rFonts w:ascii="Exo" w:hAnsi="Exo" w:cs="Arial"/>
                <w:color w:val="000000" w:themeColor="text1"/>
              </w:rPr>
              <w:t>. Elaboración de reportes.</w:t>
            </w:r>
          </w:p>
        </w:tc>
      </w:tr>
    </w:tbl>
    <w:p w14:paraId="0EA5FC73" w14:textId="77777777" w:rsidR="00E30002" w:rsidRDefault="00E30002" w:rsidP="005F5A9B"/>
    <w:p w14:paraId="728CA705" w14:textId="77777777" w:rsidR="00E30002" w:rsidRDefault="00E30002" w:rsidP="005F5A9B"/>
    <w:p w14:paraId="6427EF82" w14:textId="39630C00" w:rsidR="00B367EE" w:rsidRPr="00B50293" w:rsidRDefault="00F81CD5" w:rsidP="002A1FA3">
      <w:pPr>
        <w:pStyle w:val="Encabezado"/>
        <w:tabs>
          <w:tab w:val="clear" w:pos="4252"/>
          <w:tab w:val="clear" w:pos="8504"/>
        </w:tabs>
        <w:jc w:val="both"/>
        <w:outlineLvl w:val="0"/>
        <w:rPr>
          <w:rFonts w:ascii="Exo" w:hAnsi="Exo"/>
          <w:b/>
          <w:color w:val="20335A"/>
          <w:sz w:val="28"/>
          <w:szCs w:val="28"/>
        </w:rPr>
      </w:pPr>
      <w:bookmarkStart w:id="17" w:name="_Toc166766683"/>
      <w:bookmarkStart w:id="18" w:name="_Toc166770619"/>
      <w:r>
        <w:rPr>
          <w:rFonts w:ascii="Exo" w:hAnsi="Exo"/>
          <w:b/>
          <w:color w:val="20335A"/>
          <w:sz w:val="28"/>
          <w:szCs w:val="28"/>
        </w:rPr>
        <w:t>6</w:t>
      </w:r>
      <w:r w:rsidR="002A1FA3" w:rsidRPr="00B50293">
        <w:rPr>
          <w:rFonts w:ascii="Exo" w:hAnsi="Exo"/>
          <w:b/>
          <w:color w:val="20335A"/>
          <w:sz w:val="28"/>
          <w:szCs w:val="28"/>
        </w:rPr>
        <w:t xml:space="preserve">.2. </w:t>
      </w:r>
      <w:r>
        <w:rPr>
          <w:rFonts w:ascii="Exo" w:hAnsi="Exo"/>
          <w:b/>
          <w:color w:val="20335A"/>
          <w:sz w:val="28"/>
          <w:szCs w:val="28"/>
        </w:rPr>
        <w:t>Descripción del servicio</w:t>
      </w:r>
      <w:bookmarkEnd w:id="17"/>
      <w:bookmarkEnd w:id="18"/>
    </w:p>
    <w:p w14:paraId="20915B47" w14:textId="77777777" w:rsidR="002A1FA3" w:rsidRDefault="002A1FA3" w:rsidP="002A1FA3">
      <w:pPr>
        <w:pStyle w:val="Encabezado"/>
        <w:tabs>
          <w:tab w:val="clear" w:pos="4252"/>
          <w:tab w:val="clear" w:pos="8504"/>
        </w:tabs>
        <w:jc w:val="both"/>
        <w:outlineLvl w:val="0"/>
        <w:rPr>
          <w:rFonts w:ascii="Exo" w:hAnsi="Exo"/>
          <w:b/>
          <w:color w:val="20335A"/>
          <w:sz w:val="24"/>
          <w:szCs w:val="24"/>
        </w:rPr>
      </w:pPr>
    </w:p>
    <w:p w14:paraId="317D6EB9" w14:textId="19B8E524" w:rsidR="002A1FA3" w:rsidRDefault="00A066CF" w:rsidP="00C1095A">
      <w:pPr>
        <w:pStyle w:val="Encabezado"/>
        <w:tabs>
          <w:tab w:val="clear" w:pos="4252"/>
          <w:tab w:val="clear" w:pos="8504"/>
        </w:tabs>
        <w:jc w:val="both"/>
        <w:rPr>
          <w:rFonts w:ascii="Exo" w:hAnsi="Exo"/>
          <w:bCs/>
          <w:sz w:val="24"/>
          <w:szCs w:val="24"/>
        </w:rPr>
      </w:pPr>
      <w:r>
        <w:rPr>
          <w:rFonts w:ascii="Exo" w:hAnsi="Exo"/>
          <w:bCs/>
          <w:sz w:val="24"/>
          <w:szCs w:val="24"/>
        </w:rPr>
        <w:t xml:space="preserve">El servicio contempla las necesidades requeridas </w:t>
      </w:r>
      <w:r w:rsidR="007876A8">
        <w:rPr>
          <w:rFonts w:ascii="Exo" w:hAnsi="Exo"/>
          <w:bCs/>
          <w:sz w:val="24"/>
          <w:szCs w:val="24"/>
        </w:rPr>
        <w:t>por Vista Energy:</w:t>
      </w:r>
    </w:p>
    <w:p w14:paraId="325256EE" w14:textId="77777777" w:rsidR="00E26580" w:rsidRDefault="00E26580" w:rsidP="00C1095A">
      <w:pPr>
        <w:pStyle w:val="Encabezado"/>
        <w:tabs>
          <w:tab w:val="clear" w:pos="4252"/>
          <w:tab w:val="clear" w:pos="8504"/>
        </w:tabs>
        <w:jc w:val="both"/>
        <w:rPr>
          <w:rFonts w:ascii="Exo" w:hAnsi="Exo"/>
          <w:bCs/>
          <w:sz w:val="24"/>
          <w:szCs w:val="24"/>
        </w:rPr>
      </w:pPr>
    </w:p>
    <w:p w14:paraId="1E745FBE" w14:textId="77777777" w:rsidR="00920EBA" w:rsidRPr="00920EBA" w:rsidRDefault="00920EBA" w:rsidP="00920EBA">
      <w:pPr>
        <w:pStyle w:val="Prrafodelista"/>
        <w:numPr>
          <w:ilvl w:val="0"/>
          <w:numId w:val="33"/>
        </w:numPr>
        <w:jc w:val="both"/>
        <w:rPr>
          <w:rFonts w:ascii="Exo" w:hAnsi="Exo"/>
          <w:bCs/>
          <w:sz w:val="24"/>
          <w:szCs w:val="24"/>
        </w:rPr>
      </w:pPr>
      <w:r w:rsidRPr="00920EBA">
        <w:rPr>
          <w:rFonts w:ascii="Exo" w:hAnsi="Exo"/>
          <w:bCs/>
          <w:sz w:val="24"/>
          <w:szCs w:val="24"/>
        </w:rPr>
        <w:t xml:space="preserve">Servicio de aplicación de productos químicos mediante </w:t>
      </w:r>
      <w:proofErr w:type="spellStart"/>
      <w:r w:rsidRPr="00920EBA">
        <w:rPr>
          <w:rFonts w:ascii="Exo" w:hAnsi="Exo"/>
          <w:bCs/>
          <w:sz w:val="24"/>
          <w:szCs w:val="24"/>
        </w:rPr>
        <w:t>batcheo</w:t>
      </w:r>
      <w:proofErr w:type="spellEnd"/>
      <w:r w:rsidRPr="00920EBA">
        <w:rPr>
          <w:rFonts w:ascii="Exo" w:hAnsi="Exo"/>
          <w:bCs/>
          <w:sz w:val="24"/>
          <w:szCs w:val="24"/>
        </w:rPr>
        <w:t xml:space="preserve"> y reposición en puntos de dosificación continua mediante bomba dosificadora.</w:t>
      </w:r>
    </w:p>
    <w:p w14:paraId="7189B185" w14:textId="6E221484" w:rsidR="00920EBA" w:rsidRPr="00920EBA" w:rsidRDefault="00920EBA" w:rsidP="00920EBA">
      <w:pPr>
        <w:pStyle w:val="Prrafodelista"/>
        <w:numPr>
          <w:ilvl w:val="0"/>
          <w:numId w:val="33"/>
        </w:numPr>
        <w:jc w:val="both"/>
        <w:rPr>
          <w:rFonts w:ascii="Exo" w:hAnsi="Exo"/>
          <w:bCs/>
          <w:sz w:val="24"/>
          <w:szCs w:val="24"/>
        </w:rPr>
      </w:pPr>
      <w:r w:rsidRPr="00920EBA">
        <w:rPr>
          <w:rFonts w:ascii="Exo" w:hAnsi="Exo"/>
          <w:bCs/>
          <w:sz w:val="24"/>
          <w:szCs w:val="24"/>
        </w:rPr>
        <w:t xml:space="preserve">Reposición de producto químico con camión con chófer y ayudante encuadrados en gremio </w:t>
      </w:r>
      <w:proofErr w:type="spellStart"/>
      <w:r w:rsidRPr="00920EBA">
        <w:rPr>
          <w:rFonts w:ascii="Exo" w:hAnsi="Exo"/>
          <w:bCs/>
          <w:sz w:val="24"/>
          <w:szCs w:val="24"/>
        </w:rPr>
        <w:t>SPyGP</w:t>
      </w:r>
      <w:proofErr w:type="spellEnd"/>
      <w:r w:rsidRPr="00920EBA">
        <w:rPr>
          <w:rFonts w:ascii="Exo" w:hAnsi="Exo"/>
          <w:bCs/>
          <w:sz w:val="24"/>
          <w:szCs w:val="24"/>
        </w:rPr>
        <w:t xml:space="preserve"> RN NQN y LP</w:t>
      </w:r>
      <w:r w:rsidR="00102211">
        <w:rPr>
          <w:rFonts w:ascii="Exo" w:hAnsi="Exo"/>
          <w:bCs/>
          <w:sz w:val="24"/>
          <w:szCs w:val="24"/>
        </w:rPr>
        <w:t xml:space="preserve"> horario laboral de lunes a viernes de 8 a 17 horas.</w:t>
      </w:r>
    </w:p>
    <w:p w14:paraId="4A6C2FAE" w14:textId="79038B99" w:rsidR="00920EBA" w:rsidRPr="00920EBA" w:rsidRDefault="00920EBA" w:rsidP="00192601">
      <w:pPr>
        <w:pStyle w:val="Prrafodelista"/>
        <w:numPr>
          <w:ilvl w:val="0"/>
          <w:numId w:val="33"/>
        </w:numPr>
        <w:jc w:val="both"/>
        <w:rPr>
          <w:rFonts w:ascii="Exo" w:hAnsi="Exo"/>
          <w:bCs/>
          <w:sz w:val="24"/>
          <w:szCs w:val="24"/>
        </w:rPr>
      </w:pPr>
      <w:r w:rsidRPr="00920EBA">
        <w:rPr>
          <w:rFonts w:ascii="Exo" w:hAnsi="Exo"/>
          <w:bCs/>
          <w:sz w:val="24"/>
          <w:szCs w:val="24"/>
        </w:rPr>
        <w:t xml:space="preserve">Servicio de control de sistemas continuos de dosificación: 3 operadores </w:t>
      </w:r>
      <w:r w:rsidR="00102211" w:rsidRPr="00920EBA">
        <w:rPr>
          <w:rFonts w:ascii="Exo" w:hAnsi="Exo"/>
          <w:bCs/>
          <w:sz w:val="24"/>
          <w:szCs w:val="24"/>
        </w:rPr>
        <w:t>encuadrados en</w:t>
      </w:r>
      <w:r w:rsidRPr="00920EBA">
        <w:rPr>
          <w:rFonts w:ascii="Exo" w:hAnsi="Exo"/>
          <w:bCs/>
          <w:sz w:val="24"/>
          <w:szCs w:val="24"/>
        </w:rPr>
        <w:t xml:space="preserve"> gremio </w:t>
      </w:r>
      <w:proofErr w:type="spellStart"/>
      <w:r w:rsidRPr="00920EBA">
        <w:rPr>
          <w:rFonts w:ascii="Exo" w:hAnsi="Exo"/>
          <w:bCs/>
          <w:sz w:val="24"/>
          <w:szCs w:val="24"/>
        </w:rPr>
        <w:t>SPyGP</w:t>
      </w:r>
      <w:proofErr w:type="spellEnd"/>
      <w:r w:rsidRPr="00920EBA">
        <w:rPr>
          <w:rFonts w:ascii="Exo" w:hAnsi="Exo"/>
          <w:bCs/>
          <w:sz w:val="24"/>
          <w:szCs w:val="24"/>
        </w:rPr>
        <w:t xml:space="preserve"> RN NQN y LP con pick ups cabina doble 4x4</w:t>
      </w:r>
      <w:r>
        <w:rPr>
          <w:rFonts w:ascii="Exo" w:hAnsi="Exo"/>
          <w:bCs/>
          <w:sz w:val="24"/>
          <w:szCs w:val="24"/>
        </w:rPr>
        <w:t xml:space="preserve"> cada uno en horario </w:t>
      </w:r>
      <w:r w:rsidR="00102211">
        <w:rPr>
          <w:rFonts w:ascii="Exo" w:hAnsi="Exo"/>
          <w:bCs/>
          <w:sz w:val="24"/>
          <w:szCs w:val="24"/>
        </w:rPr>
        <w:t>laboral de lunes a viernes de 8 a 17 horas.</w:t>
      </w:r>
      <w:r w:rsidRPr="00920EBA">
        <w:rPr>
          <w:rFonts w:ascii="Exo" w:hAnsi="Exo"/>
          <w:bCs/>
          <w:sz w:val="24"/>
          <w:szCs w:val="24"/>
        </w:rPr>
        <w:t xml:space="preserve"> </w:t>
      </w:r>
    </w:p>
    <w:p w14:paraId="336E037F" w14:textId="2A56B0D5" w:rsidR="00920EBA" w:rsidRDefault="00102211" w:rsidP="00920EBA">
      <w:pPr>
        <w:pStyle w:val="Prrafodelista"/>
        <w:numPr>
          <w:ilvl w:val="0"/>
          <w:numId w:val="33"/>
        </w:numPr>
        <w:jc w:val="both"/>
        <w:rPr>
          <w:rFonts w:ascii="Exo" w:hAnsi="Exo"/>
          <w:bCs/>
          <w:sz w:val="24"/>
          <w:szCs w:val="24"/>
        </w:rPr>
      </w:pPr>
      <w:r>
        <w:rPr>
          <w:rFonts w:ascii="Exo" w:hAnsi="Exo"/>
          <w:bCs/>
          <w:sz w:val="24"/>
          <w:szCs w:val="24"/>
        </w:rPr>
        <w:t xml:space="preserve">Supervisor de operación con afectación 100% de lunes a viernes de 8 a 17 horas. </w:t>
      </w:r>
    </w:p>
    <w:p w14:paraId="611CCEEC" w14:textId="410ABE31" w:rsidR="00102211" w:rsidRPr="00920EBA" w:rsidRDefault="00102211" w:rsidP="00920EBA">
      <w:pPr>
        <w:pStyle w:val="Prrafodelista"/>
        <w:numPr>
          <w:ilvl w:val="0"/>
          <w:numId w:val="33"/>
        </w:numPr>
        <w:jc w:val="both"/>
        <w:rPr>
          <w:rFonts w:ascii="Exo" w:hAnsi="Exo"/>
          <w:bCs/>
          <w:sz w:val="24"/>
          <w:szCs w:val="24"/>
        </w:rPr>
      </w:pPr>
      <w:r>
        <w:rPr>
          <w:rFonts w:ascii="Exo" w:hAnsi="Exo"/>
          <w:bCs/>
          <w:sz w:val="24"/>
          <w:szCs w:val="24"/>
        </w:rPr>
        <w:t xml:space="preserve">Representante técnico y técnico en seguridad e higiene con afectación parcial. </w:t>
      </w:r>
    </w:p>
    <w:p w14:paraId="4B884A2E" w14:textId="6F2281A9" w:rsidR="00935C63" w:rsidRPr="00935C63" w:rsidRDefault="00935C63" w:rsidP="00FF757D">
      <w:pPr>
        <w:jc w:val="both"/>
        <w:rPr>
          <w:rFonts w:ascii="Exo" w:hAnsi="Exo"/>
          <w:b/>
          <w:sz w:val="24"/>
          <w:szCs w:val="24"/>
        </w:rPr>
      </w:pPr>
      <w:r w:rsidRPr="00935C63">
        <w:rPr>
          <w:rFonts w:ascii="Exo" w:hAnsi="Exo"/>
          <w:b/>
          <w:sz w:val="24"/>
          <w:szCs w:val="24"/>
        </w:rPr>
        <w:t>Notas:</w:t>
      </w:r>
    </w:p>
    <w:p w14:paraId="2354484B" w14:textId="2D1B639D" w:rsidR="00935C63" w:rsidRDefault="00935C63" w:rsidP="00935C63">
      <w:pPr>
        <w:pStyle w:val="Prrafodelista"/>
        <w:numPr>
          <w:ilvl w:val="0"/>
          <w:numId w:val="41"/>
        </w:numPr>
        <w:jc w:val="both"/>
        <w:rPr>
          <w:rFonts w:ascii="Exo" w:hAnsi="Exo"/>
          <w:bCs/>
          <w:sz w:val="24"/>
          <w:szCs w:val="24"/>
        </w:rPr>
      </w:pPr>
      <w:r>
        <w:rPr>
          <w:rFonts w:ascii="Exo" w:hAnsi="Exo"/>
          <w:bCs/>
          <w:sz w:val="24"/>
          <w:szCs w:val="24"/>
        </w:rPr>
        <w:t xml:space="preserve">No se incluye </w:t>
      </w:r>
      <w:r w:rsidR="00580771">
        <w:rPr>
          <w:rFonts w:ascii="Exo" w:hAnsi="Exo"/>
          <w:bCs/>
          <w:sz w:val="24"/>
          <w:szCs w:val="24"/>
        </w:rPr>
        <w:t xml:space="preserve">en la tarifa </w:t>
      </w:r>
      <w:r w:rsidR="00B70E5D">
        <w:rPr>
          <w:rFonts w:ascii="Exo" w:hAnsi="Exo"/>
          <w:bCs/>
          <w:sz w:val="24"/>
          <w:szCs w:val="24"/>
        </w:rPr>
        <w:t>provisión de combustible para las unidades.</w:t>
      </w:r>
    </w:p>
    <w:p w14:paraId="525CF5C0" w14:textId="6BC60136" w:rsidR="00B70E5D" w:rsidRDefault="00580771" w:rsidP="00935C63">
      <w:pPr>
        <w:pStyle w:val="Prrafodelista"/>
        <w:numPr>
          <w:ilvl w:val="0"/>
          <w:numId w:val="41"/>
        </w:numPr>
        <w:jc w:val="both"/>
        <w:rPr>
          <w:rFonts w:ascii="Exo" w:hAnsi="Exo"/>
          <w:bCs/>
          <w:sz w:val="24"/>
          <w:szCs w:val="24"/>
        </w:rPr>
      </w:pPr>
      <w:r>
        <w:rPr>
          <w:rFonts w:ascii="Exo" w:hAnsi="Exo"/>
          <w:bCs/>
          <w:sz w:val="24"/>
          <w:szCs w:val="24"/>
        </w:rPr>
        <w:t xml:space="preserve">No se incluye en la tarifa </w:t>
      </w:r>
      <w:r w:rsidR="00F35F78">
        <w:rPr>
          <w:rFonts w:ascii="Exo" w:hAnsi="Exo"/>
          <w:bCs/>
          <w:sz w:val="24"/>
          <w:szCs w:val="24"/>
        </w:rPr>
        <w:t xml:space="preserve">la </w:t>
      </w:r>
      <w:r w:rsidR="00FC1AC3">
        <w:rPr>
          <w:rFonts w:ascii="Exo" w:hAnsi="Exo"/>
          <w:bCs/>
          <w:sz w:val="24"/>
          <w:szCs w:val="24"/>
        </w:rPr>
        <w:t xml:space="preserve">provisión de insumos ni materiales para reparación correctiva y/o preventiva de los </w:t>
      </w:r>
      <w:proofErr w:type="spellStart"/>
      <w:r w:rsidR="00FC1AC3">
        <w:rPr>
          <w:rFonts w:ascii="Exo" w:hAnsi="Exo"/>
          <w:bCs/>
          <w:sz w:val="24"/>
          <w:szCs w:val="24"/>
        </w:rPr>
        <w:t>skids</w:t>
      </w:r>
      <w:proofErr w:type="spellEnd"/>
      <w:r w:rsidR="00FC1AC3">
        <w:rPr>
          <w:rFonts w:ascii="Exo" w:hAnsi="Exo"/>
          <w:bCs/>
          <w:sz w:val="24"/>
          <w:szCs w:val="24"/>
        </w:rPr>
        <w:t xml:space="preserve"> de dosificación y sus diferentes componentes.</w:t>
      </w:r>
      <w:r w:rsidR="00F35F78">
        <w:rPr>
          <w:rFonts w:ascii="Exo" w:hAnsi="Exo"/>
          <w:bCs/>
          <w:sz w:val="24"/>
          <w:szCs w:val="24"/>
        </w:rPr>
        <w:t xml:space="preserve"> </w:t>
      </w:r>
    </w:p>
    <w:p w14:paraId="5DB5FB49" w14:textId="19A635B1" w:rsidR="00583970" w:rsidRDefault="00583970" w:rsidP="00935C63">
      <w:pPr>
        <w:pStyle w:val="Prrafodelista"/>
        <w:numPr>
          <w:ilvl w:val="0"/>
          <w:numId w:val="41"/>
        </w:numPr>
        <w:jc w:val="both"/>
        <w:rPr>
          <w:rFonts w:ascii="Exo" w:hAnsi="Exo"/>
          <w:bCs/>
          <w:sz w:val="24"/>
          <w:szCs w:val="24"/>
        </w:rPr>
      </w:pPr>
      <w:r>
        <w:rPr>
          <w:rFonts w:ascii="Exo" w:hAnsi="Exo"/>
          <w:bCs/>
          <w:sz w:val="24"/>
          <w:szCs w:val="24"/>
        </w:rPr>
        <w:lastRenderedPageBreak/>
        <w:t>No se incluye en la tarifa la provisión de tráiler vestidor/comedor.</w:t>
      </w:r>
    </w:p>
    <w:p w14:paraId="621BBADD" w14:textId="33E4CD11" w:rsidR="003A537B" w:rsidRPr="0005598A" w:rsidRDefault="003A537B" w:rsidP="00F81CD5">
      <w:pPr>
        <w:pStyle w:val="TDC2"/>
      </w:pPr>
      <w:bookmarkStart w:id="19" w:name="_Toc126583171"/>
      <w:bookmarkStart w:id="20" w:name="_Toc132317044"/>
      <w:bookmarkStart w:id="21" w:name="_Toc132317226"/>
      <w:bookmarkStart w:id="22" w:name="_Toc166770620"/>
      <w:r w:rsidRPr="0005598A">
        <w:rPr>
          <w:rStyle w:val="Estilo1Car"/>
        </w:rPr>
        <w:t>INDICADORES DE PERFORMANCE</w:t>
      </w:r>
      <w:bookmarkEnd w:id="19"/>
      <w:bookmarkEnd w:id="20"/>
      <w:bookmarkEnd w:id="21"/>
      <w:bookmarkEnd w:id="22"/>
    </w:p>
    <w:p w14:paraId="5CDC9F8D" w14:textId="77777777" w:rsidR="003A537B" w:rsidRPr="00A87240" w:rsidRDefault="003A537B" w:rsidP="003A537B">
      <w:pPr>
        <w:rPr>
          <w:rFonts w:ascii="Exo" w:hAnsi="Exo"/>
          <w:sz w:val="24"/>
          <w:szCs w:val="24"/>
          <w:highlight w:val="yellow"/>
        </w:rPr>
      </w:pPr>
    </w:p>
    <w:p w14:paraId="16E1DA50" w14:textId="6C57A8C3" w:rsidR="003A537B" w:rsidRPr="00A87240" w:rsidRDefault="003A537B" w:rsidP="003A537B">
      <w:pPr>
        <w:jc w:val="both"/>
        <w:rPr>
          <w:rFonts w:ascii="Exo" w:hAnsi="Exo"/>
          <w:sz w:val="24"/>
          <w:szCs w:val="24"/>
        </w:rPr>
      </w:pPr>
      <w:r w:rsidRPr="00A87240">
        <w:rPr>
          <w:rFonts w:ascii="Exo" w:hAnsi="Exo"/>
          <w:sz w:val="24"/>
          <w:szCs w:val="24"/>
        </w:rPr>
        <w:t>Los indicadores de performance serán respaldados mediante informes mensuales y validados en reuniones de calidad entre las partes con frecuencia a consensuar</w:t>
      </w:r>
      <w:r w:rsidR="00FA6B1C">
        <w:rPr>
          <w:rFonts w:ascii="Exo" w:hAnsi="Exo"/>
          <w:sz w:val="24"/>
          <w:szCs w:val="24"/>
        </w:rPr>
        <w:t>.</w:t>
      </w:r>
      <w:r w:rsidRPr="00A87240">
        <w:rPr>
          <w:rFonts w:ascii="Exo" w:hAnsi="Exo"/>
          <w:sz w:val="24"/>
          <w:szCs w:val="24"/>
        </w:rPr>
        <w:t xml:space="preserve"> </w:t>
      </w:r>
    </w:p>
    <w:p w14:paraId="7180ECBA" w14:textId="77777777" w:rsidR="003A537B" w:rsidRPr="00A87240" w:rsidRDefault="003A537B" w:rsidP="003A537B">
      <w:pPr>
        <w:jc w:val="both"/>
        <w:rPr>
          <w:rFonts w:ascii="Exo" w:hAnsi="Exo"/>
          <w:sz w:val="24"/>
          <w:szCs w:val="24"/>
        </w:rPr>
      </w:pPr>
    </w:p>
    <w:p w14:paraId="7A068837" w14:textId="52757E34" w:rsidR="003A537B" w:rsidRPr="0005598A" w:rsidRDefault="003A537B" w:rsidP="00F81CD5">
      <w:pPr>
        <w:pStyle w:val="TDC2"/>
        <w:rPr>
          <w:rStyle w:val="Estilo1Car"/>
          <w:b/>
        </w:rPr>
      </w:pPr>
      <w:bookmarkStart w:id="23" w:name="_Toc132317045"/>
      <w:bookmarkStart w:id="24" w:name="_Toc132317227"/>
      <w:bookmarkStart w:id="25" w:name="_Toc166770621"/>
      <w:r w:rsidRPr="0005598A">
        <w:rPr>
          <w:rStyle w:val="Estilo1Car"/>
        </w:rPr>
        <w:t>SEGURIDAD, HIGIENE y AMBIENTE</w:t>
      </w:r>
      <w:bookmarkEnd w:id="23"/>
      <w:bookmarkEnd w:id="24"/>
      <w:bookmarkEnd w:id="25"/>
      <w:r w:rsidRPr="0005598A">
        <w:rPr>
          <w:rStyle w:val="Estilo1Car"/>
        </w:rPr>
        <w:t xml:space="preserve"> </w:t>
      </w:r>
    </w:p>
    <w:p w14:paraId="67A48E81" w14:textId="77777777" w:rsidR="003A537B" w:rsidRPr="00A87240" w:rsidRDefault="003A537B" w:rsidP="003A537B">
      <w:pPr>
        <w:rPr>
          <w:rFonts w:ascii="Exo" w:hAnsi="Exo"/>
          <w:sz w:val="24"/>
          <w:szCs w:val="24"/>
          <w:highlight w:val="yellow"/>
        </w:rPr>
      </w:pPr>
    </w:p>
    <w:p w14:paraId="2EFBD3B0" w14:textId="025825AD" w:rsidR="003A537B" w:rsidRDefault="003A537B" w:rsidP="003A537B">
      <w:pPr>
        <w:jc w:val="both"/>
        <w:rPr>
          <w:rFonts w:ascii="Exo" w:hAnsi="Exo"/>
          <w:sz w:val="24"/>
        </w:rPr>
      </w:pPr>
      <w:r w:rsidRPr="00A87240">
        <w:rPr>
          <w:rFonts w:ascii="Exo" w:hAnsi="Exo"/>
          <w:sz w:val="24"/>
        </w:rPr>
        <w:t>Todas las actividades desarrolladas por PECOM ENERGÍA S.A. operan con sistema de gestión en observancia de las normas de Calidad ISO 9001:2015, Medio Ambiente ISO 14001:2015, y Salud y Seguridad de los Trabajadores ISO 45001:2015. Esto involucra todos los sitios donde se desarrollan las actividades de la organización</w:t>
      </w:r>
      <w:r w:rsidR="00465869">
        <w:rPr>
          <w:rFonts w:ascii="Exo" w:hAnsi="Exo"/>
          <w:sz w:val="24"/>
        </w:rPr>
        <w:t>.</w:t>
      </w:r>
    </w:p>
    <w:p w14:paraId="38C67612" w14:textId="77777777" w:rsidR="00465869" w:rsidRPr="00A87240" w:rsidRDefault="00465869" w:rsidP="003A537B">
      <w:pPr>
        <w:jc w:val="both"/>
        <w:rPr>
          <w:rFonts w:ascii="Exo" w:hAnsi="Exo"/>
          <w:sz w:val="32"/>
          <w:szCs w:val="24"/>
        </w:rPr>
      </w:pPr>
    </w:p>
    <w:p w14:paraId="0DF4E533" w14:textId="77777777" w:rsidR="003A537B" w:rsidRDefault="003A537B" w:rsidP="003A537B">
      <w:pPr>
        <w:jc w:val="both"/>
        <w:rPr>
          <w:rFonts w:ascii="Exo" w:hAnsi="Exo"/>
          <w:sz w:val="24"/>
          <w:szCs w:val="24"/>
        </w:rPr>
      </w:pPr>
      <w:r w:rsidRPr="00A87240">
        <w:rPr>
          <w:rFonts w:ascii="Exo" w:hAnsi="Exo"/>
          <w:sz w:val="24"/>
          <w:szCs w:val="24"/>
        </w:rPr>
        <w:t>La coordinación de los servicios se mantendrá por la actividad del RT y el referente de Higiene y Seguridad que brindará soporte en capacitaciones, relevamiento de índices y asistencia a operaciones en campo.</w:t>
      </w:r>
    </w:p>
    <w:p w14:paraId="2991B2DA" w14:textId="77777777" w:rsidR="003122A3" w:rsidRDefault="003122A3" w:rsidP="003A537B">
      <w:pPr>
        <w:jc w:val="both"/>
        <w:rPr>
          <w:rFonts w:ascii="Exo" w:hAnsi="Exo"/>
          <w:sz w:val="24"/>
          <w:szCs w:val="24"/>
        </w:rPr>
      </w:pPr>
    </w:p>
    <w:p w14:paraId="7258A284" w14:textId="77777777" w:rsidR="003122A3" w:rsidRPr="00A87240" w:rsidRDefault="003122A3" w:rsidP="003A537B">
      <w:pPr>
        <w:jc w:val="both"/>
        <w:rPr>
          <w:rFonts w:ascii="Exo" w:hAnsi="Exo"/>
          <w:sz w:val="24"/>
          <w:szCs w:val="24"/>
        </w:rPr>
      </w:pPr>
    </w:p>
    <w:p w14:paraId="13A87E47" w14:textId="77777777" w:rsidR="00BA38E4" w:rsidRPr="00BA38E4" w:rsidRDefault="00BA38E4" w:rsidP="00BA38E4">
      <w:pPr>
        <w:rPr>
          <w:rFonts w:ascii="Exo" w:hAnsi="Exo"/>
          <w:sz w:val="24"/>
          <w:szCs w:val="24"/>
        </w:rPr>
      </w:pPr>
    </w:p>
    <w:sectPr w:rsidR="00BA38E4" w:rsidRPr="00BA38E4" w:rsidSect="004E79D9">
      <w:pgSz w:w="11906" w:h="16838"/>
      <w:pgMar w:top="1418" w:right="849" w:bottom="1418" w:left="851" w:header="283"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C3FAA" w14:textId="77777777" w:rsidR="00DC7B38" w:rsidRDefault="00DC7B38">
      <w:r>
        <w:separator/>
      </w:r>
    </w:p>
  </w:endnote>
  <w:endnote w:type="continuationSeparator" w:id="0">
    <w:p w14:paraId="70C24CB3" w14:textId="77777777" w:rsidR="00DC7B38" w:rsidRDefault="00DC7B38">
      <w:r>
        <w:continuationSeparator/>
      </w:r>
    </w:p>
  </w:endnote>
  <w:endnote w:type="continuationNotice" w:id="1">
    <w:p w14:paraId="0C27EE9F" w14:textId="77777777" w:rsidR="00DC7B38" w:rsidRDefault="00DC7B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0000500000000000000"/>
    <w:charset w:val="00"/>
    <w:family w:val="auto"/>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2E2AECDD"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286348">
                            <w:rPr>
                              <w:rFonts w:ascii="Exo" w:hAnsi="Exo" w:cs="Arial"/>
                              <w:color w:val="20335A"/>
                              <w:sz w:val="16"/>
                              <w:szCs w:val="16"/>
                            </w:rPr>
                            <w:t>S</w:t>
                          </w:r>
                          <w:r w:rsidR="00286348" w:rsidRPr="00286348">
                            <w:rPr>
                              <w:rFonts w:ascii="Exo" w:hAnsi="Exo" w:cs="Arial"/>
                              <w:color w:val="20335A"/>
                              <w:sz w:val="16"/>
                              <w:szCs w:val="16"/>
                            </w:rPr>
                            <w:t>ervicio de reposición y mantenimiento de productos químicos</w:t>
                          </w:r>
                          <w:r w:rsidR="00286348">
                            <w:rPr>
                              <w:rFonts w:ascii="Exo" w:hAnsi="Exo" w:cs="Arial"/>
                              <w:color w:val="20335A"/>
                              <w:sz w:val="16"/>
                              <w:szCs w:val="16"/>
                            </w:rPr>
                            <w:t xml:space="preserve"> </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6B218C">
                            <w:rPr>
                              <w:rFonts w:ascii="Exo" w:hAnsi="Exo" w:cs="Arial"/>
                              <w:color w:val="20335A"/>
                              <w:sz w:val="16"/>
                              <w:szCs w:val="16"/>
                            </w:rPr>
                            <w:t>VISTA ENER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Cuadro de texto 2"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2E2AECDD"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286348">
                      <w:rPr>
                        <w:rFonts w:ascii="Exo" w:hAnsi="Exo" w:cs="Arial"/>
                        <w:color w:val="20335A"/>
                        <w:sz w:val="16"/>
                        <w:szCs w:val="16"/>
                      </w:rPr>
                      <w:t>S</w:t>
                    </w:r>
                    <w:r w:rsidR="00286348" w:rsidRPr="00286348">
                      <w:rPr>
                        <w:rFonts w:ascii="Exo" w:hAnsi="Exo" w:cs="Arial"/>
                        <w:color w:val="20335A"/>
                        <w:sz w:val="16"/>
                        <w:szCs w:val="16"/>
                      </w:rPr>
                      <w:t>ervicio de reposición y mantenimiento de productos químicos</w:t>
                    </w:r>
                    <w:r w:rsidR="00286348">
                      <w:rPr>
                        <w:rFonts w:ascii="Exo" w:hAnsi="Exo" w:cs="Arial"/>
                        <w:color w:val="20335A"/>
                        <w:sz w:val="16"/>
                        <w:szCs w:val="16"/>
                      </w:rPr>
                      <w:t xml:space="preserve"> </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6B218C">
                      <w:rPr>
                        <w:rFonts w:ascii="Exo" w:hAnsi="Exo" w:cs="Arial"/>
                        <w:color w:val="20335A"/>
                        <w:sz w:val="16"/>
                        <w:szCs w:val="16"/>
                      </w:rPr>
                      <w:t>VISTA ENERGY</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Cuadro de texto 1" o:sp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7F89C" w14:textId="77777777" w:rsidR="00DC7B38" w:rsidRDefault="00DC7B38">
      <w:r>
        <w:separator/>
      </w:r>
    </w:p>
  </w:footnote>
  <w:footnote w:type="continuationSeparator" w:id="0">
    <w:p w14:paraId="32C6CD6A" w14:textId="77777777" w:rsidR="00DC7B38" w:rsidRDefault="00DC7B38">
      <w:r>
        <w:continuationSeparator/>
      </w:r>
    </w:p>
  </w:footnote>
  <w:footnote w:type="continuationNotice" w:id="1">
    <w:p w14:paraId="4A871B2F" w14:textId="77777777" w:rsidR="00DC7B38" w:rsidRDefault="00DC7B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0613947"/>
    <w:multiLevelType w:val="hybridMultilevel"/>
    <w:tmpl w:val="C0284780"/>
    <w:lvl w:ilvl="0" w:tplc="78B06E34">
      <w:start w:val="7"/>
      <w:numFmt w:val="decimal"/>
      <w:pStyle w:val="TDC2"/>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01536960"/>
    <w:multiLevelType w:val="hybridMultilevel"/>
    <w:tmpl w:val="B456C4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5" w15:restartNumberingAfterBreak="0">
    <w:nsid w:val="090824F6"/>
    <w:multiLevelType w:val="hybridMultilevel"/>
    <w:tmpl w:val="4CEC6F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0FD5013C"/>
    <w:multiLevelType w:val="hybridMultilevel"/>
    <w:tmpl w:val="C9B22A70"/>
    <w:lvl w:ilvl="0" w:tplc="75F23652">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28713055"/>
    <w:multiLevelType w:val="hybridMultilevel"/>
    <w:tmpl w:val="D0DADE7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2ED27992"/>
    <w:multiLevelType w:val="hybridMultilevel"/>
    <w:tmpl w:val="C3CA969E"/>
    <w:lvl w:ilvl="0" w:tplc="A8A2F6AC">
      <w:start w:val="1"/>
      <w:numFmt w:val="lowerRoman"/>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33B30DB8"/>
    <w:multiLevelType w:val="hybridMultilevel"/>
    <w:tmpl w:val="E8745284"/>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2"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3"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3FDC1ADC"/>
    <w:multiLevelType w:val="hybridMultilevel"/>
    <w:tmpl w:val="5B7E701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8"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5CF55C66"/>
    <w:multiLevelType w:val="multilevel"/>
    <w:tmpl w:val="2C0A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CF1B23"/>
    <w:multiLevelType w:val="hybridMultilevel"/>
    <w:tmpl w:val="E4BED48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5EC0312E"/>
    <w:multiLevelType w:val="hybridMultilevel"/>
    <w:tmpl w:val="6BA64472"/>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3"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6"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38" w15:restartNumberingAfterBreak="0">
    <w:nsid w:val="6FE86625"/>
    <w:multiLevelType w:val="hybridMultilevel"/>
    <w:tmpl w:val="DC0AE88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7BD978D2"/>
    <w:multiLevelType w:val="hybridMultilevel"/>
    <w:tmpl w:val="B5E0D046"/>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3"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46058511">
    <w:abstractNumId w:val="43"/>
  </w:num>
  <w:num w:numId="2" w16cid:durableId="614948425">
    <w:abstractNumId w:val="4"/>
  </w:num>
  <w:num w:numId="3" w16cid:durableId="1253582957">
    <w:abstractNumId w:val="37"/>
  </w:num>
  <w:num w:numId="4" w16cid:durableId="157841916">
    <w:abstractNumId w:val="22"/>
  </w:num>
  <w:num w:numId="5" w16cid:durableId="2066024780">
    <w:abstractNumId w:val="34"/>
  </w:num>
  <w:num w:numId="6" w16cid:durableId="2065061607">
    <w:abstractNumId w:val="23"/>
  </w:num>
  <w:num w:numId="7" w16cid:durableId="377515675">
    <w:abstractNumId w:val="12"/>
  </w:num>
  <w:num w:numId="8" w16cid:durableId="841048945">
    <w:abstractNumId w:val="9"/>
  </w:num>
  <w:num w:numId="9" w16cid:durableId="1158813234">
    <w:abstractNumId w:val="17"/>
  </w:num>
  <w:num w:numId="10" w16cid:durableId="990258691">
    <w:abstractNumId w:val="33"/>
  </w:num>
  <w:num w:numId="11" w16cid:durableId="590043631">
    <w:abstractNumId w:val="19"/>
  </w:num>
  <w:num w:numId="12" w16cid:durableId="354580585">
    <w:abstractNumId w:val="13"/>
  </w:num>
  <w:num w:numId="13" w16cid:durableId="377511761">
    <w:abstractNumId w:val="14"/>
  </w:num>
  <w:num w:numId="14" w16cid:durableId="671487709">
    <w:abstractNumId w:val="0"/>
  </w:num>
  <w:num w:numId="15" w16cid:durableId="2070808058">
    <w:abstractNumId w:val="7"/>
  </w:num>
  <w:num w:numId="16" w16cid:durableId="779954319">
    <w:abstractNumId w:val="15"/>
  </w:num>
  <w:num w:numId="17" w16cid:durableId="635793922">
    <w:abstractNumId w:val="39"/>
  </w:num>
  <w:num w:numId="18" w16cid:durableId="59639052">
    <w:abstractNumId w:val="24"/>
  </w:num>
  <w:num w:numId="19" w16cid:durableId="1545482855">
    <w:abstractNumId w:val="26"/>
  </w:num>
  <w:num w:numId="20" w16cid:durableId="1069957799">
    <w:abstractNumId w:val="20"/>
  </w:num>
  <w:num w:numId="21" w16cid:durableId="984547405">
    <w:abstractNumId w:val="29"/>
  </w:num>
  <w:num w:numId="22" w16cid:durableId="1080636803">
    <w:abstractNumId w:val="35"/>
  </w:num>
  <w:num w:numId="23" w16cid:durableId="1154030700">
    <w:abstractNumId w:val="11"/>
  </w:num>
  <w:num w:numId="24" w16cid:durableId="1832216325">
    <w:abstractNumId w:val="41"/>
  </w:num>
  <w:num w:numId="25" w16cid:durableId="1713533766">
    <w:abstractNumId w:val="3"/>
  </w:num>
  <w:num w:numId="26" w16cid:durableId="279147712">
    <w:abstractNumId w:val="18"/>
  </w:num>
  <w:num w:numId="27" w16cid:durableId="218445678">
    <w:abstractNumId w:val="28"/>
  </w:num>
  <w:num w:numId="28" w16cid:durableId="779569730">
    <w:abstractNumId w:val="8"/>
  </w:num>
  <w:num w:numId="29" w16cid:durableId="1798139158">
    <w:abstractNumId w:val="27"/>
  </w:num>
  <w:num w:numId="30" w16cid:durableId="1442528509">
    <w:abstractNumId w:val="36"/>
  </w:num>
  <w:num w:numId="31" w16cid:durableId="15161052">
    <w:abstractNumId w:val="40"/>
  </w:num>
  <w:num w:numId="32" w16cid:durableId="1728722470">
    <w:abstractNumId w:val="6"/>
  </w:num>
  <w:num w:numId="33" w16cid:durableId="649211074">
    <w:abstractNumId w:val="25"/>
  </w:num>
  <w:num w:numId="34" w16cid:durableId="1782258640">
    <w:abstractNumId w:val="10"/>
  </w:num>
  <w:num w:numId="35" w16cid:durableId="957762117">
    <w:abstractNumId w:val="21"/>
  </w:num>
  <w:num w:numId="36" w16cid:durableId="156502511">
    <w:abstractNumId w:val="32"/>
  </w:num>
  <w:num w:numId="37" w16cid:durableId="1962834300">
    <w:abstractNumId w:val="30"/>
  </w:num>
  <w:num w:numId="38" w16cid:durableId="1545826241">
    <w:abstractNumId w:val="2"/>
  </w:num>
  <w:num w:numId="39" w16cid:durableId="2124031215">
    <w:abstractNumId w:val="31"/>
  </w:num>
  <w:num w:numId="40" w16cid:durableId="537086564">
    <w:abstractNumId w:val="16"/>
  </w:num>
  <w:num w:numId="41" w16cid:durableId="279773712">
    <w:abstractNumId w:val="5"/>
  </w:num>
  <w:num w:numId="42" w16cid:durableId="1165820902">
    <w:abstractNumId w:val="38"/>
  </w:num>
  <w:num w:numId="43" w16cid:durableId="1390882788">
    <w:abstractNumId w:val="42"/>
  </w:num>
  <w:num w:numId="44" w16cid:durableId="2047411265">
    <w:abstractNumId w:val="1"/>
  </w:num>
  <w:num w:numId="45" w16cid:durableId="58028847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C91"/>
    <w:rsid w:val="0000596E"/>
    <w:rsid w:val="0000647C"/>
    <w:rsid w:val="00006630"/>
    <w:rsid w:val="00006928"/>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75BF"/>
    <w:rsid w:val="00017797"/>
    <w:rsid w:val="000179B4"/>
    <w:rsid w:val="00017FC0"/>
    <w:rsid w:val="00020D1B"/>
    <w:rsid w:val="00022C48"/>
    <w:rsid w:val="000231DB"/>
    <w:rsid w:val="00023850"/>
    <w:rsid w:val="00023CC7"/>
    <w:rsid w:val="00023F2E"/>
    <w:rsid w:val="00026027"/>
    <w:rsid w:val="00027447"/>
    <w:rsid w:val="0002759A"/>
    <w:rsid w:val="0003006F"/>
    <w:rsid w:val="000310B0"/>
    <w:rsid w:val="00031392"/>
    <w:rsid w:val="000333BA"/>
    <w:rsid w:val="00034584"/>
    <w:rsid w:val="00034813"/>
    <w:rsid w:val="00034A2B"/>
    <w:rsid w:val="00035D49"/>
    <w:rsid w:val="00036A02"/>
    <w:rsid w:val="00036A85"/>
    <w:rsid w:val="00037514"/>
    <w:rsid w:val="00037D50"/>
    <w:rsid w:val="00040C12"/>
    <w:rsid w:val="000412E8"/>
    <w:rsid w:val="0004142E"/>
    <w:rsid w:val="00041C4A"/>
    <w:rsid w:val="00041CDE"/>
    <w:rsid w:val="0004263D"/>
    <w:rsid w:val="000443B4"/>
    <w:rsid w:val="00044B34"/>
    <w:rsid w:val="0004548B"/>
    <w:rsid w:val="00045F0C"/>
    <w:rsid w:val="00046A62"/>
    <w:rsid w:val="00046BFF"/>
    <w:rsid w:val="00046C9F"/>
    <w:rsid w:val="00047265"/>
    <w:rsid w:val="000477D1"/>
    <w:rsid w:val="00050496"/>
    <w:rsid w:val="000522D7"/>
    <w:rsid w:val="000525B9"/>
    <w:rsid w:val="0005264D"/>
    <w:rsid w:val="00055B52"/>
    <w:rsid w:val="00055B69"/>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A86"/>
    <w:rsid w:val="0006700D"/>
    <w:rsid w:val="00067115"/>
    <w:rsid w:val="00067445"/>
    <w:rsid w:val="00067881"/>
    <w:rsid w:val="000704AC"/>
    <w:rsid w:val="000708FF"/>
    <w:rsid w:val="00070B0B"/>
    <w:rsid w:val="00071453"/>
    <w:rsid w:val="0007276B"/>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0927"/>
    <w:rsid w:val="000B1B2C"/>
    <w:rsid w:val="000B2232"/>
    <w:rsid w:val="000B2A59"/>
    <w:rsid w:val="000B300D"/>
    <w:rsid w:val="000B3246"/>
    <w:rsid w:val="000B3389"/>
    <w:rsid w:val="000B37A9"/>
    <w:rsid w:val="000B3841"/>
    <w:rsid w:val="000B4575"/>
    <w:rsid w:val="000B4F55"/>
    <w:rsid w:val="000B5DAC"/>
    <w:rsid w:val="000B79C7"/>
    <w:rsid w:val="000B7C92"/>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2C3E"/>
    <w:rsid w:val="000D4B0F"/>
    <w:rsid w:val="000D4DDA"/>
    <w:rsid w:val="000D53CA"/>
    <w:rsid w:val="000D53E4"/>
    <w:rsid w:val="000D58D9"/>
    <w:rsid w:val="000D5F68"/>
    <w:rsid w:val="000D617C"/>
    <w:rsid w:val="000D699C"/>
    <w:rsid w:val="000E05D1"/>
    <w:rsid w:val="000E10E9"/>
    <w:rsid w:val="000E16BA"/>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C26"/>
    <w:rsid w:val="00102211"/>
    <w:rsid w:val="00102363"/>
    <w:rsid w:val="00102430"/>
    <w:rsid w:val="00102839"/>
    <w:rsid w:val="0010306B"/>
    <w:rsid w:val="0010336B"/>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1F19"/>
    <w:rsid w:val="001325E9"/>
    <w:rsid w:val="0013266A"/>
    <w:rsid w:val="00134E95"/>
    <w:rsid w:val="00135617"/>
    <w:rsid w:val="00135A76"/>
    <w:rsid w:val="00135AF0"/>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4A00"/>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D01"/>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110"/>
    <w:rsid w:val="00190853"/>
    <w:rsid w:val="00190E32"/>
    <w:rsid w:val="00191AB9"/>
    <w:rsid w:val="00191B5F"/>
    <w:rsid w:val="001923BB"/>
    <w:rsid w:val="001928E0"/>
    <w:rsid w:val="00193286"/>
    <w:rsid w:val="001932B7"/>
    <w:rsid w:val="00193B2B"/>
    <w:rsid w:val="0019451C"/>
    <w:rsid w:val="00194B17"/>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B44"/>
    <w:rsid w:val="001D0C31"/>
    <w:rsid w:val="001D1205"/>
    <w:rsid w:val="001D1577"/>
    <w:rsid w:val="001D1796"/>
    <w:rsid w:val="001D1827"/>
    <w:rsid w:val="001D272F"/>
    <w:rsid w:val="001D2A5D"/>
    <w:rsid w:val="001D2EB4"/>
    <w:rsid w:val="001D3399"/>
    <w:rsid w:val="001D3C03"/>
    <w:rsid w:val="001D3D3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3C51"/>
    <w:rsid w:val="001E4894"/>
    <w:rsid w:val="001E4B7E"/>
    <w:rsid w:val="001E4C3D"/>
    <w:rsid w:val="001E4C5D"/>
    <w:rsid w:val="001E4C78"/>
    <w:rsid w:val="001E5E6D"/>
    <w:rsid w:val="001E7377"/>
    <w:rsid w:val="001E74F9"/>
    <w:rsid w:val="001F1B01"/>
    <w:rsid w:val="001F27D9"/>
    <w:rsid w:val="001F32E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3141"/>
    <w:rsid w:val="002040C8"/>
    <w:rsid w:val="00204632"/>
    <w:rsid w:val="002060BD"/>
    <w:rsid w:val="002062DA"/>
    <w:rsid w:val="002064D1"/>
    <w:rsid w:val="002065AD"/>
    <w:rsid w:val="00206737"/>
    <w:rsid w:val="00206E88"/>
    <w:rsid w:val="00207F3F"/>
    <w:rsid w:val="00210333"/>
    <w:rsid w:val="002104C2"/>
    <w:rsid w:val="0021139D"/>
    <w:rsid w:val="002114EC"/>
    <w:rsid w:val="00211A58"/>
    <w:rsid w:val="00213B55"/>
    <w:rsid w:val="002143EF"/>
    <w:rsid w:val="00214A4E"/>
    <w:rsid w:val="002153D2"/>
    <w:rsid w:val="002157B3"/>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51177"/>
    <w:rsid w:val="00251AE0"/>
    <w:rsid w:val="00251CFE"/>
    <w:rsid w:val="00252195"/>
    <w:rsid w:val="00252CEA"/>
    <w:rsid w:val="0025328A"/>
    <w:rsid w:val="00253492"/>
    <w:rsid w:val="00254CCE"/>
    <w:rsid w:val="00256133"/>
    <w:rsid w:val="00256D7F"/>
    <w:rsid w:val="0025703E"/>
    <w:rsid w:val="0025782A"/>
    <w:rsid w:val="00260E28"/>
    <w:rsid w:val="00261868"/>
    <w:rsid w:val="00261A34"/>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F13"/>
    <w:rsid w:val="00273A4E"/>
    <w:rsid w:val="00274AFC"/>
    <w:rsid w:val="002750D6"/>
    <w:rsid w:val="00275482"/>
    <w:rsid w:val="00275AE0"/>
    <w:rsid w:val="002764ED"/>
    <w:rsid w:val="002766F9"/>
    <w:rsid w:val="002768DA"/>
    <w:rsid w:val="00277AD6"/>
    <w:rsid w:val="0028110C"/>
    <w:rsid w:val="002832F7"/>
    <w:rsid w:val="0028352F"/>
    <w:rsid w:val="00283C8B"/>
    <w:rsid w:val="00283D9E"/>
    <w:rsid w:val="00283DBC"/>
    <w:rsid w:val="002848A5"/>
    <w:rsid w:val="00284DAD"/>
    <w:rsid w:val="00285AAF"/>
    <w:rsid w:val="00286348"/>
    <w:rsid w:val="00286D45"/>
    <w:rsid w:val="0028790D"/>
    <w:rsid w:val="00287BC9"/>
    <w:rsid w:val="002906E6"/>
    <w:rsid w:val="00290E10"/>
    <w:rsid w:val="002914DD"/>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35FC"/>
    <w:rsid w:val="002A47E1"/>
    <w:rsid w:val="002A52F7"/>
    <w:rsid w:val="002A556C"/>
    <w:rsid w:val="002A57E3"/>
    <w:rsid w:val="002A669B"/>
    <w:rsid w:val="002A6D73"/>
    <w:rsid w:val="002A70FE"/>
    <w:rsid w:val="002A76C6"/>
    <w:rsid w:val="002B0CC2"/>
    <w:rsid w:val="002B160A"/>
    <w:rsid w:val="002B1823"/>
    <w:rsid w:val="002B18F7"/>
    <w:rsid w:val="002B1EB3"/>
    <w:rsid w:val="002B2033"/>
    <w:rsid w:val="002B2313"/>
    <w:rsid w:val="002B278F"/>
    <w:rsid w:val="002B29CC"/>
    <w:rsid w:val="002B2B78"/>
    <w:rsid w:val="002B2D36"/>
    <w:rsid w:val="002B351A"/>
    <w:rsid w:val="002B3B36"/>
    <w:rsid w:val="002B493F"/>
    <w:rsid w:val="002B4EE4"/>
    <w:rsid w:val="002B5240"/>
    <w:rsid w:val="002B56CB"/>
    <w:rsid w:val="002B688F"/>
    <w:rsid w:val="002B689B"/>
    <w:rsid w:val="002B6E2A"/>
    <w:rsid w:val="002B70FD"/>
    <w:rsid w:val="002B75B2"/>
    <w:rsid w:val="002B7710"/>
    <w:rsid w:val="002B7CD5"/>
    <w:rsid w:val="002C09CC"/>
    <w:rsid w:val="002C1657"/>
    <w:rsid w:val="002C2BDB"/>
    <w:rsid w:val="002C33EC"/>
    <w:rsid w:val="002C4184"/>
    <w:rsid w:val="002C51D7"/>
    <w:rsid w:val="002C5D11"/>
    <w:rsid w:val="002C5D41"/>
    <w:rsid w:val="002C7625"/>
    <w:rsid w:val="002C7818"/>
    <w:rsid w:val="002D0966"/>
    <w:rsid w:val="002D11C3"/>
    <w:rsid w:val="002D2474"/>
    <w:rsid w:val="002D2A9B"/>
    <w:rsid w:val="002D319D"/>
    <w:rsid w:val="002D3E7C"/>
    <w:rsid w:val="002D3EBA"/>
    <w:rsid w:val="002D3F93"/>
    <w:rsid w:val="002D4042"/>
    <w:rsid w:val="002D5EFC"/>
    <w:rsid w:val="002E0C44"/>
    <w:rsid w:val="002E148F"/>
    <w:rsid w:val="002E1DCD"/>
    <w:rsid w:val="002E23D9"/>
    <w:rsid w:val="002E4A11"/>
    <w:rsid w:val="002E55A4"/>
    <w:rsid w:val="002E5BEE"/>
    <w:rsid w:val="002E62C0"/>
    <w:rsid w:val="002E7A64"/>
    <w:rsid w:val="002E7D5E"/>
    <w:rsid w:val="002F0897"/>
    <w:rsid w:val="002F10D6"/>
    <w:rsid w:val="002F1272"/>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495F"/>
    <w:rsid w:val="00305943"/>
    <w:rsid w:val="00305D6D"/>
    <w:rsid w:val="00305ECC"/>
    <w:rsid w:val="00305F09"/>
    <w:rsid w:val="00306A00"/>
    <w:rsid w:val="00306A16"/>
    <w:rsid w:val="00306DDB"/>
    <w:rsid w:val="00307C49"/>
    <w:rsid w:val="00310655"/>
    <w:rsid w:val="00311633"/>
    <w:rsid w:val="00312272"/>
    <w:rsid w:val="003122A3"/>
    <w:rsid w:val="00313AF6"/>
    <w:rsid w:val="00314EA0"/>
    <w:rsid w:val="00314EFB"/>
    <w:rsid w:val="00315AFE"/>
    <w:rsid w:val="00315FC6"/>
    <w:rsid w:val="0031682C"/>
    <w:rsid w:val="00316BF7"/>
    <w:rsid w:val="003207BC"/>
    <w:rsid w:val="003209E0"/>
    <w:rsid w:val="00320A47"/>
    <w:rsid w:val="00321AB2"/>
    <w:rsid w:val="003232FA"/>
    <w:rsid w:val="00323DD4"/>
    <w:rsid w:val="003241AE"/>
    <w:rsid w:val="00325E2F"/>
    <w:rsid w:val="00326BED"/>
    <w:rsid w:val="003271C2"/>
    <w:rsid w:val="00327C8A"/>
    <w:rsid w:val="00327D36"/>
    <w:rsid w:val="00330562"/>
    <w:rsid w:val="00331179"/>
    <w:rsid w:val="0033157B"/>
    <w:rsid w:val="003317F9"/>
    <w:rsid w:val="003323F8"/>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F19"/>
    <w:rsid w:val="00387046"/>
    <w:rsid w:val="00387081"/>
    <w:rsid w:val="0038746D"/>
    <w:rsid w:val="00387AEB"/>
    <w:rsid w:val="00387FA7"/>
    <w:rsid w:val="003900E8"/>
    <w:rsid w:val="003901EE"/>
    <w:rsid w:val="00390F71"/>
    <w:rsid w:val="00393773"/>
    <w:rsid w:val="00394274"/>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37B"/>
    <w:rsid w:val="003A5EF4"/>
    <w:rsid w:val="003A6484"/>
    <w:rsid w:val="003A6B09"/>
    <w:rsid w:val="003A7352"/>
    <w:rsid w:val="003A752D"/>
    <w:rsid w:val="003A7D8B"/>
    <w:rsid w:val="003B01B8"/>
    <w:rsid w:val="003B01F6"/>
    <w:rsid w:val="003B19EC"/>
    <w:rsid w:val="003B3D34"/>
    <w:rsid w:val="003B438C"/>
    <w:rsid w:val="003B521D"/>
    <w:rsid w:val="003B5398"/>
    <w:rsid w:val="003B5B72"/>
    <w:rsid w:val="003B5C25"/>
    <w:rsid w:val="003B67C3"/>
    <w:rsid w:val="003B6E48"/>
    <w:rsid w:val="003B7489"/>
    <w:rsid w:val="003B7581"/>
    <w:rsid w:val="003B7DB7"/>
    <w:rsid w:val="003C0568"/>
    <w:rsid w:val="003C0C34"/>
    <w:rsid w:val="003C0E8C"/>
    <w:rsid w:val="003C108C"/>
    <w:rsid w:val="003C127E"/>
    <w:rsid w:val="003C158E"/>
    <w:rsid w:val="003C468E"/>
    <w:rsid w:val="003C5DF2"/>
    <w:rsid w:val="003C653E"/>
    <w:rsid w:val="003C6837"/>
    <w:rsid w:val="003C7072"/>
    <w:rsid w:val="003C7AEF"/>
    <w:rsid w:val="003D07CA"/>
    <w:rsid w:val="003D0874"/>
    <w:rsid w:val="003D1649"/>
    <w:rsid w:val="003D18BE"/>
    <w:rsid w:val="003D2D13"/>
    <w:rsid w:val="003D394B"/>
    <w:rsid w:val="003D4140"/>
    <w:rsid w:val="003D5329"/>
    <w:rsid w:val="003D583E"/>
    <w:rsid w:val="003D63EA"/>
    <w:rsid w:val="003D64E0"/>
    <w:rsid w:val="003D69C9"/>
    <w:rsid w:val="003D6B4A"/>
    <w:rsid w:val="003D6D53"/>
    <w:rsid w:val="003D733C"/>
    <w:rsid w:val="003D7FC3"/>
    <w:rsid w:val="003E2930"/>
    <w:rsid w:val="003E3556"/>
    <w:rsid w:val="003E5571"/>
    <w:rsid w:val="003E61F9"/>
    <w:rsid w:val="003E6DAD"/>
    <w:rsid w:val="003E78FF"/>
    <w:rsid w:val="003E7B9D"/>
    <w:rsid w:val="003E7C78"/>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383"/>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F27"/>
    <w:rsid w:val="0043579E"/>
    <w:rsid w:val="00436E50"/>
    <w:rsid w:val="0043729C"/>
    <w:rsid w:val="0043738F"/>
    <w:rsid w:val="00437A55"/>
    <w:rsid w:val="00437AB4"/>
    <w:rsid w:val="00437C21"/>
    <w:rsid w:val="00437D60"/>
    <w:rsid w:val="00437F48"/>
    <w:rsid w:val="004414BA"/>
    <w:rsid w:val="00441B80"/>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BC0"/>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5869"/>
    <w:rsid w:val="00466BAE"/>
    <w:rsid w:val="00467F2B"/>
    <w:rsid w:val="00470399"/>
    <w:rsid w:val="004706B5"/>
    <w:rsid w:val="00471BFB"/>
    <w:rsid w:val="0047209B"/>
    <w:rsid w:val="00472A10"/>
    <w:rsid w:val="00473442"/>
    <w:rsid w:val="0047352D"/>
    <w:rsid w:val="00473FFF"/>
    <w:rsid w:val="0047496F"/>
    <w:rsid w:val="00475263"/>
    <w:rsid w:val="004755A9"/>
    <w:rsid w:val="00475AA8"/>
    <w:rsid w:val="00475AF8"/>
    <w:rsid w:val="00475C56"/>
    <w:rsid w:val="004767CF"/>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1691"/>
    <w:rsid w:val="0049179E"/>
    <w:rsid w:val="004925F5"/>
    <w:rsid w:val="00492839"/>
    <w:rsid w:val="00492C37"/>
    <w:rsid w:val="00493FD8"/>
    <w:rsid w:val="004959D5"/>
    <w:rsid w:val="004963B2"/>
    <w:rsid w:val="00496C18"/>
    <w:rsid w:val="004970BC"/>
    <w:rsid w:val="00497201"/>
    <w:rsid w:val="004972ED"/>
    <w:rsid w:val="004A02E7"/>
    <w:rsid w:val="004A0820"/>
    <w:rsid w:val="004A18EB"/>
    <w:rsid w:val="004A302E"/>
    <w:rsid w:val="004A3320"/>
    <w:rsid w:val="004A398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17F2"/>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A7E"/>
    <w:rsid w:val="004F6430"/>
    <w:rsid w:val="004F643F"/>
    <w:rsid w:val="00500B27"/>
    <w:rsid w:val="00501209"/>
    <w:rsid w:val="00501916"/>
    <w:rsid w:val="00501A87"/>
    <w:rsid w:val="00501BCE"/>
    <w:rsid w:val="0050250B"/>
    <w:rsid w:val="00502903"/>
    <w:rsid w:val="00502CF9"/>
    <w:rsid w:val="005030DB"/>
    <w:rsid w:val="005031A1"/>
    <w:rsid w:val="005036DC"/>
    <w:rsid w:val="00503C5C"/>
    <w:rsid w:val="0050468A"/>
    <w:rsid w:val="005048CA"/>
    <w:rsid w:val="005051D5"/>
    <w:rsid w:val="00505955"/>
    <w:rsid w:val="0050612E"/>
    <w:rsid w:val="00506D9A"/>
    <w:rsid w:val="00507427"/>
    <w:rsid w:val="005076FA"/>
    <w:rsid w:val="00507934"/>
    <w:rsid w:val="00510118"/>
    <w:rsid w:val="00510321"/>
    <w:rsid w:val="005117A2"/>
    <w:rsid w:val="00511D0F"/>
    <w:rsid w:val="005129E6"/>
    <w:rsid w:val="00512A68"/>
    <w:rsid w:val="0051403B"/>
    <w:rsid w:val="00514067"/>
    <w:rsid w:val="00515A5D"/>
    <w:rsid w:val="0051667F"/>
    <w:rsid w:val="00516D1D"/>
    <w:rsid w:val="00517588"/>
    <w:rsid w:val="005175CA"/>
    <w:rsid w:val="005176D9"/>
    <w:rsid w:val="00517A9E"/>
    <w:rsid w:val="0052036A"/>
    <w:rsid w:val="00523440"/>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6"/>
    <w:rsid w:val="005520B8"/>
    <w:rsid w:val="00553388"/>
    <w:rsid w:val="00553581"/>
    <w:rsid w:val="00554568"/>
    <w:rsid w:val="00554EDC"/>
    <w:rsid w:val="005567A8"/>
    <w:rsid w:val="005574D8"/>
    <w:rsid w:val="00557B8A"/>
    <w:rsid w:val="0056180F"/>
    <w:rsid w:val="00561E9C"/>
    <w:rsid w:val="005636A9"/>
    <w:rsid w:val="00563A43"/>
    <w:rsid w:val="00564121"/>
    <w:rsid w:val="0056417B"/>
    <w:rsid w:val="00564A26"/>
    <w:rsid w:val="00564F47"/>
    <w:rsid w:val="00566223"/>
    <w:rsid w:val="00566474"/>
    <w:rsid w:val="005666D4"/>
    <w:rsid w:val="0056689B"/>
    <w:rsid w:val="00566E63"/>
    <w:rsid w:val="00567543"/>
    <w:rsid w:val="0057016E"/>
    <w:rsid w:val="00570594"/>
    <w:rsid w:val="00570B32"/>
    <w:rsid w:val="0057141E"/>
    <w:rsid w:val="005718CA"/>
    <w:rsid w:val="00572093"/>
    <w:rsid w:val="00573CA4"/>
    <w:rsid w:val="00573DF5"/>
    <w:rsid w:val="005741F8"/>
    <w:rsid w:val="00574D27"/>
    <w:rsid w:val="005751A1"/>
    <w:rsid w:val="005756EB"/>
    <w:rsid w:val="00575795"/>
    <w:rsid w:val="005760FC"/>
    <w:rsid w:val="00576591"/>
    <w:rsid w:val="00580059"/>
    <w:rsid w:val="00580516"/>
    <w:rsid w:val="00580771"/>
    <w:rsid w:val="00580822"/>
    <w:rsid w:val="00580CA9"/>
    <w:rsid w:val="00581AE3"/>
    <w:rsid w:val="00581E28"/>
    <w:rsid w:val="0058202F"/>
    <w:rsid w:val="0058292F"/>
    <w:rsid w:val="005837C9"/>
    <w:rsid w:val="00583970"/>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760"/>
    <w:rsid w:val="005A326E"/>
    <w:rsid w:val="005A3CE6"/>
    <w:rsid w:val="005A4733"/>
    <w:rsid w:val="005A474B"/>
    <w:rsid w:val="005A6CF5"/>
    <w:rsid w:val="005A6F2D"/>
    <w:rsid w:val="005A7976"/>
    <w:rsid w:val="005B06DA"/>
    <w:rsid w:val="005B17BF"/>
    <w:rsid w:val="005B1896"/>
    <w:rsid w:val="005B18AA"/>
    <w:rsid w:val="005B1CF3"/>
    <w:rsid w:val="005B246A"/>
    <w:rsid w:val="005B3663"/>
    <w:rsid w:val="005B3FB9"/>
    <w:rsid w:val="005B4B58"/>
    <w:rsid w:val="005B4E0A"/>
    <w:rsid w:val="005B57A8"/>
    <w:rsid w:val="005B58C2"/>
    <w:rsid w:val="005B68E3"/>
    <w:rsid w:val="005B6C29"/>
    <w:rsid w:val="005B7055"/>
    <w:rsid w:val="005B79C2"/>
    <w:rsid w:val="005B7A2D"/>
    <w:rsid w:val="005B7F55"/>
    <w:rsid w:val="005C0CD3"/>
    <w:rsid w:val="005C198D"/>
    <w:rsid w:val="005C326C"/>
    <w:rsid w:val="005C3945"/>
    <w:rsid w:val="005C4229"/>
    <w:rsid w:val="005C4BCC"/>
    <w:rsid w:val="005C5474"/>
    <w:rsid w:val="005C79D3"/>
    <w:rsid w:val="005D0212"/>
    <w:rsid w:val="005D0556"/>
    <w:rsid w:val="005D0C7A"/>
    <w:rsid w:val="005D0FE6"/>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013"/>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6BDE"/>
    <w:rsid w:val="006079A0"/>
    <w:rsid w:val="006108BE"/>
    <w:rsid w:val="00610A2B"/>
    <w:rsid w:val="00612A3E"/>
    <w:rsid w:val="00613B57"/>
    <w:rsid w:val="00614419"/>
    <w:rsid w:val="00615301"/>
    <w:rsid w:val="00615303"/>
    <w:rsid w:val="006153F9"/>
    <w:rsid w:val="006170E3"/>
    <w:rsid w:val="006171E3"/>
    <w:rsid w:val="00620606"/>
    <w:rsid w:val="0062158C"/>
    <w:rsid w:val="006226E6"/>
    <w:rsid w:val="00622B80"/>
    <w:rsid w:val="006231B2"/>
    <w:rsid w:val="006231CF"/>
    <w:rsid w:val="006242A9"/>
    <w:rsid w:val="00624497"/>
    <w:rsid w:val="006244F9"/>
    <w:rsid w:val="00624818"/>
    <w:rsid w:val="006252C3"/>
    <w:rsid w:val="00625356"/>
    <w:rsid w:val="006255B5"/>
    <w:rsid w:val="0062577F"/>
    <w:rsid w:val="00626B6A"/>
    <w:rsid w:val="00627EAF"/>
    <w:rsid w:val="0063121D"/>
    <w:rsid w:val="00632045"/>
    <w:rsid w:val="0063231A"/>
    <w:rsid w:val="006334DC"/>
    <w:rsid w:val="00633614"/>
    <w:rsid w:val="00634929"/>
    <w:rsid w:val="00635A27"/>
    <w:rsid w:val="006365D5"/>
    <w:rsid w:val="00636D1B"/>
    <w:rsid w:val="00640A3C"/>
    <w:rsid w:val="006419C5"/>
    <w:rsid w:val="00641F27"/>
    <w:rsid w:val="00642FC7"/>
    <w:rsid w:val="00643942"/>
    <w:rsid w:val="0064401E"/>
    <w:rsid w:val="0064495B"/>
    <w:rsid w:val="00644E12"/>
    <w:rsid w:val="0064553B"/>
    <w:rsid w:val="0064689F"/>
    <w:rsid w:val="00646D7B"/>
    <w:rsid w:val="006507A2"/>
    <w:rsid w:val="006510FF"/>
    <w:rsid w:val="00651778"/>
    <w:rsid w:val="006519D9"/>
    <w:rsid w:val="00652816"/>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1EE7"/>
    <w:rsid w:val="00662EDD"/>
    <w:rsid w:val="006639EB"/>
    <w:rsid w:val="00663B8E"/>
    <w:rsid w:val="00664D6D"/>
    <w:rsid w:val="00665190"/>
    <w:rsid w:val="0066640C"/>
    <w:rsid w:val="0066692E"/>
    <w:rsid w:val="00666A0A"/>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385"/>
    <w:rsid w:val="0067548A"/>
    <w:rsid w:val="006758EE"/>
    <w:rsid w:val="00675FA4"/>
    <w:rsid w:val="0067669D"/>
    <w:rsid w:val="00676EF6"/>
    <w:rsid w:val="0067718C"/>
    <w:rsid w:val="00677A31"/>
    <w:rsid w:val="0068128E"/>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891"/>
    <w:rsid w:val="006A51CD"/>
    <w:rsid w:val="006A566E"/>
    <w:rsid w:val="006A6AD6"/>
    <w:rsid w:val="006A778A"/>
    <w:rsid w:val="006B06ED"/>
    <w:rsid w:val="006B0B66"/>
    <w:rsid w:val="006B0CDC"/>
    <w:rsid w:val="006B111F"/>
    <w:rsid w:val="006B1CC5"/>
    <w:rsid w:val="006B218C"/>
    <w:rsid w:val="006B2A99"/>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87A"/>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CEB"/>
    <w:rsid w:val="006F6D66"/>
    <w:rsid w:val="006F7203"/>
    <w:rsid w:val="006F7311"/>
    <w:rsid w:val="006F7A7C"/>
    <w:rsid w:val="006F7B12"/>
    <w:rsid w:val="006F7FB4"/>
    <w:rsid w:val="007005B2"/>
    <w:rsid w:val="007015EA"/>
    <w:rsid w:val="00701C20"/>
    <w:rsid w:val="00701DA3"/>
    <w:rsid w:val="00701E6A"/>
    <w:rsid w:val="00703278"/>
    <w:rsid w:val="00703511"/>
    <w:rsid w:val="007038AA"/>
    <w:rsid w:val="00703CF6"/>
    <w:rsid w:val="00704386"/>
    <w:rsid w:val="00704C13"/>
    <w:rsid w:val="0070502E"/>
    <w:rsid w:val="0070573E"/>
    <w:rsid w:val="00707AB4"/>
    <w:rsid w:val="00707D6A"/>
    <w:rsid w:val="00707EF6"/>
    <w:rsid w:val="00710A30"/>
    <w:rsid w:val="00711557"/>
    <w:rsid w:val="007124AA"/>
    <w:rsid w:val="00712B73"/>
    <w:rsid w:val="00712F7B"/>
    <w:rsid w:val="00714962"/>
    <w:rsid w:val="00715B77"/>
    <w:rsid w:val="00715C00"/>
    <w:rsid w:val="0071665D"/>
    <w:rsid w:val="00716729"/>
    <w:rsid w:val="00716D30"/>
    <w:rsid w:val="00716F83"/>
    <w:rsid w:val="0071702B"/>
    <w:rsid w:val="00717782"/>
    <w:rsid w:val="00717B5C"/>
    <w:rsid w:val="00717D5C"/>
    <w:rsid w:val="00720033"/>
    <w:rsid w:val="00721543"/>
    <w:rsid w:val="00721586"/>
    <w:rsid w:val="007219F5"/>
    <w:rsid w:val="00721B4E"/>
    <w:rsid w:val="007227C9"/>
    <w:rsid w:val="00722A88"/>
    <w:rsid w:val="00723194"/>
    <w:rsid w:val="007237FF"/>
    <w:rsid w:val="007241A5"/>
    <w:rsid w:val="007253C2"/>
    <w:rsid w:val="007254C1"/>
    <w:rsid w:val="007257B3"/>
    <w:rsid w:val="00725AB4"/>
    <w:rsid w:val="00726359"/>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72D"/>
    <w:rsid w:val="00756F73"/>
    <w:rsid w:val="00756F7D"/>
    <w:rsid w:val="007576FE"/>
    <w:rsid w:val="00760195"/>
    <w:rsid w:val="007601B6"/>
    <w:rsid w:val="00760B17"/>
    <w:rsid w:val="00762A8B"/>
    <w:rsid w:val="0076309B"/>
    <w:rsid w:val="00763856"/>
    <w:rsid w:val="00764315"/>
    <w:rsid w:val="00764438"/>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52B"/>
    <w:rsid w:val="007813D1"/>
    <w:rsid w:val="0078327C"/>
    <w:rsid w:val="00783EB8"/>
    <w:rsid w:val="00784D81"/>
    <w:rsid w:val="00785047"/>
    <w:rsid w:val="00785560"/>
    <w:rsid w:val="00785B8E"/>
    <w:rsid w:val="00785F18"/>
    <w:rsid w:val="00786BDC"/>
    <w:rsid w:val="00786D83"/>
    <w:rsid w:val="007870E8"/>
    <w:rsid w:val="00787279"/>
    <w:rsid w:val="007876A8"/>
    <w:rsid w:val="007904C4"/>
    <w:rsid w:val="00790635"/>
    <w:rsid w:val="007912B1"/>
    <w:rsid w:val="007920EF"/>
    <w:rsid w:val="0079237F"/>
    <w:rsid w:val="00792536"/>
    <w:rsid w:val="007935BA"/>
    <w:rsid w:val="00794C68"/>
    <w:rsid w:val="00796A84"/>
    <w:rsid w:val="00796CA9"/>
    <w:rsid w:val="007974B4"/>
    <w:rsid w:val="007976AA"/>
    <w:rsid w:val="0079781A"/>
    <w:rsid w:val="00797B73"/>
    <w:rsid w:val="007A02B6"/>
    <w:rsid w:val="007A0332"/>
    <w:rsid w:val="007A08B0"/>
    <w:rsid w:val="007A1030"/>
    <w:rsid w:val="007A13DB"/>
    <w:rsid w:val="007A16EA"/>
    <w:rsid w:val="007A1B40"/>
    <w:rsid w:val="007A1EB0"/>
    <w:rsid w:val="007A3C71"/>
    <w:rsid w:val="007A431A"/>
    <w:rsid w:val="007A4461"/>
    <w:rsid w:val="007A465B"/>
    <w:rsid w:val="007A49E4"/>
    <w:rsid w:val="007A5567"/>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107F"/>
    <w:rsid w:val="007C14A6"/>
    <w:rsid w:val="007C1DB9"/>
    <w:rsid w:val="007C32BD"/>
    <w:rsid w:val="007C4673"/>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B87"/>
    <w:rsid w:val="0081567B"/>
    <w:rsid w:val="00816161"/>
    <w:rsid w:val="0081658B"/>
    <w:rsid w:val="00816744"/>
    <w:rsid w:val="008172FC"/>
    <w:rsid w:val="00817AE7"/>
    <w:rsid w:val="008207BB"/>
    <w:rsid w:val="0082134D"/>
    <w:rsid w:val="008216D7"/>
    <w:rsid w:val="00822063"/>
    <w:rsid w:val="00822074"/>
    <w:rsid w:val="00822AE6"/>
    <w:rsid w:val="00822F50"/>
    <w:rsid w:val="0082307F"/>
    <w:rsid w:val="0082340F"/>
    <w:rsid w:val="008239AA"/>
    <w:rsid w:val="008245D8"/>
    <w:rsid w:val="00824AA9"/>
    <w:rsid w:val="008254E3"/>
    <w:rsid w:val="00826F51"/>
    <w:rsid w:val="0082783A"/>
    <w:rsid w:val="00827D65"/>
    <w:rsid w:val="00830180"/>
    <w:rsid w:val="0083101C"/>
    <w:rsid w:val="008319D1"/>
    <w:rsid w:val="00832089"/>
    <w:rsid w:val="008324DA"/>
    <w:rsid w:val="0083278F"/>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B2B"/>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2067"/>
    <w:rsid w:val="0087231D"/>
    <w:rsid w:val="0087261C"/>
    <w:rsid w:val="0087343B"/>
    <w:rsid w:val="0087378D"/>
    <w:rsid w:val="00873938"/>
    <w:rsid w:val="00873A13"/>
    <w:rsid w:val="00873ADE"/>
    <w:rsid w:val="00873DE1"/>
    <w:rsid w:val="008745C3"/>
    <w:rsid w:val="00874BF7"/>
    <w:rsid w:val="008750C2"/>
    <w:rsid w:val="00875379"/>
    <w:rsid w:val="008761F7"/>
    <w:rsid w:val="0087625A"/>
    <w:rsid w:val="0087674F"/>
    <w:rsid w:val="0087787B"/>
    <w:rsid w:val="00877C01"/>
    <w:rsid w:val="00877F0E"/>
    <w:rsid w:val="00880030"/>
    <w:rsid w:val="00880E1D"/>
    <w:rsid w:val="0088129E"/>
    <w:rsid w:val="008829F5"/>
    <w:rsid w:val="00882C72"/>
    <w:rsid w:val="008839C2"/>
    <w:rsid w:val="00883E9C"/>
    <w:rsid w:val="00884852"/>
    <w:rsid w:val="00884DB9"/>
    <w:rsid w:val="00884EFB"/>
    <w:rsid w:val="00885315"/>
    <w:rsid w:val="00885C41"/>
    <w:rsid w:val="008863D1"/>
    <w:rsid w:val="00887626"/>
    <w:rsid w:val="008877E9"/>
    <w:rsid w:val="00887D8C"/>
    <w:rsid w:val="0089089B"/>
    <w:rsid w:val="00890A22"/>
    <w:rsid w:val="00891500"/>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0C8C"/>
    <w:rsid w:val="008C2D6F"/>
    <w:rsid w:val="008C2E44"/>
    <w:rsid w:val="008C47C5"/>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80C"/>
    <w:rsid w:val="008D695E"/>
    <w:rsid w:val="008D7B2D"/>
    <w:rsid w:val="008D7E8C"/>
    <w:rsid w:val="008D7E9F"/>
    <w:rsid w:val="008E032A"/>
    <w:rsid w:val="008E0970"/>
    <w:rsid w:val="008E0C39"/>
    <w:rsid w:val="008E103F"/>
    <w:rsid w:val="008E210A"/>
    <w:rsid w:val="008E2131"/>
    <w:rsid w:val="008E3EE5"/>
    <w:rsid w:val="008E4CCB"/>
    <w:rsid w:val="008E4CDB"/>
    <w:rsid w:val="008E4E89"/>
    <w:rsid w:val="008E55CD"/>
    <w:rsid w:val="008E55E4"/>
    <w:rsid w:val="008E6AC4"/>
    <w:rsid w:val="008E788D"/>
    <w:rsid w:val="008F01FD"/>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5EC8"/>
    <w:rsid w:val="0090644D"/>
    <w:rsid w:val="00906578"/>
    <w:rsid w:val="00906C70"/>
    <w:rsid w:val="00906DF1"/>
    <w:rsid w:val="00906E5C"/>
    <w:rsid w:val="00910881"/>
    <w:rsid w:val="00911538"/>
    <w:rsid w:val="00911E22"/>
    <w:rsid w:val="00911E6B"/>
    <w:rsid w:val="0091266F"/>
    <w:rsid w:val="009132F2"/>
    <w:rsid w:val="00913528"/>
    <w:rsid w:val="00914071"/>
    <w:rsid w:val="00914B96"/>
    <w:rsid w:val="009150D5"/>
    <w:rsid w:val="009173E2"/>
    <w:rsid w:val="009173F3"/>
    <w:rsid w:val="00917FD9"/>
    <w:rsid w:val="0092009C"/>
    <w:rsid w:val="009203C5"/>
    <w:rsid w:val="009206F7"/>
    <w:rsid w:val="00920D26"/>
    <w:rsid w:val="00920EBA"/>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C63"/>
    <w:rsid w:val="00935E4A"/>
    <w:rsid w:val="00936E4A"/>
    <w:rsid w:val="0093704A"/>
    <w:rsid w:val="00937A73"/>
    <w:rsid w:val="00937DFC"/>
    <w:rsid w:val="00940690"/>
    <w:rsid w:val="009406BE"/>
    <w:rsid w:val="00941AB0"/>
    <w:rsid w:val="00942994"/>
    <w:rsid w:val="00942C18"/>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69A"/>
    <w:rsid w:val="00957970"/>
    <w:rsid w:val="00957A2A"/>
    <w:rsid w:val="00960FFD"/>
    <w:rsid w:val="00961544"/>
    <w:rsid w:val="009617A0"/>
    <w:rsid w:val="00961824"/>
    <w:rsid w:val="00961FCC"/>
    <w:rsid w:val="0096219D"/>
    <w:rsid w:val="009624C5"/>
    <w:rsid w:val="00962D97"/>
    <w:rsid w:val="00964828"/>
    <w:rsid w:val="00964F2A"/>
    <w:rsid w:val="00965B51"/>
    <w:rsid w:val="00965B97"/>
    <w:rsid w:val="009668D3"/>
    <w:rsid w:val="00966B1A"/>
    <w:rsid w:val="00966CB0"/>
    <w:rsid w:val="00966D43"/>
    <w:rsid w:val="009710DF"/>
    <w:rsid w:val="00971A09"/>
    <w:rsid w:val="00973F3B"/>
    <w:rsid w:val="009743CE"/>
    <w:rsid w:val="00974657"/>
    <w:rsid w:val="00974980"/>
    <w:rsid w:val="0097562C"/>
    <w:rsid w:val="00975DEB"/>
    <w:rsid w:val="00975FB1"/>
    <w:rsid w:val="0097657D"/>
    <w:rsid w:val="00977B42"/>
    <w:rsid w:val="009809C9"/>
    <w:rsid w:val="0098150E"/>
    <w:rsid w:val="00981893"/>
    <w:rsid w:val="00982348"/>
    <w:rsid w:val="0098266D"/>
    <w:rsid w:val="00984C3E"/>
    <w:rsid w:val="00984F6D"/>
    <w:rsid w:val="009859B9"/>
    <w:rsid w:val="00986240"/>
    <w:rsid w:val="009868D6"/>
    <w:rsid w:val="009876BA"/>
    <w:rsid w:val="00991780"/>
    <w:rsid w:val="0099231F"/>
    <w:rsid w:val="00992C8E"/>
    <w:rsid w:val="00993568"/>
    <w:rsid w:val="009939E0"/>
    <w:rsid w:val="00993A15"/>
    <w:rsid w:val="00993AA7"/>
    <w:rsid w:val="00993F49"/>
    <w:rsid w:val="00994596"/>
    <w:rsid w:val="00994EFB"/>
    <w:rsid w:val="009951E2"/>
    <w:rsid w:val="00995524"/>
    <w:rsid w:val="00995F32"/>
    <w:rsid w:val="0099633F"/>
    <w:rsid w:val="00996D09"/>
    <w:rsid w:val="00997295"/>
    <w:rsid w:val="00997912"/>
    <w:rsid w:val="00997AAB"/>
    <w:rsid w:val="00997FD0"/>
    <w:rsid w:val="009A07C9"/>
    <w:rsid w:val="009A1161"/>
    <w:rsid w:val="009A14E1"/>
    <w:rsid w:val="009A21E7"/>
    <w:rsid w:val="009A3218"/>
    <w:rsid w:val="009A4232"/>
    <w:rsid w:val="009A460C"/>
    <w:rsid w:val="009A463C"/>
    <w:rsid w:val="009A4A35"/>
    <w:rsid w:val="009A5823"/>
    <w:rsid w:val="009A58F4"/>
    <w:rsid w:val="009A5BA2"/>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3F69"/>
    <w:rsid w:val="009C4076"/>
    <w:rsid w:val="009C499D"/>
    <w:rsid w:val="009C506C"/>
    <w:rsid w:val="009C5183"/>
    <w:rsid w:val="009C6365"/>
    <w:rsid w:val="009C65D8"/>
    <w:rsid w:val="009C6FDC"/>
    <w:rsid w:val="009C712C"/>
    <w:rsid w:val="009C725B"/>
    <w:rsid w:val="009C7971"/>
    <w:rsid w:val="009D2665"/>
    <w:rsid w:val="009D2671"/>
    <w:rsid w:val="009D3249"/>
    <w:rsid w:val="009D47E9"/>
    <w:rsid w:val="009D47FA"/>
    <w:rsid w:val="009D4B69"/>
    <w:rsid w:val="009D536C"/>
    <w:rsid w:val="009D717C"/>
    <w:rsid w:val="009D7A2D"/>
    <w:rsid w:val="009E06F3"/>
    <w:rsid w:val="009E0FE7"/>
    <w:rsid w:val="009E129B"/>
    <w:rsid w:val="009E193F"/>
    <w:rsid w:val="009E1E9D"/>
    <w:rsid w:val="009E2376"/>
    <w:rsid w:val="009E36B9"/>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A27"/>
    <w:rsid w:val="00A02CA5"/>
    <w:rsid w:val="00A02FA9"/>
    <w:rsid w:val="00A0304F"/>
    <w:rsid w:val="00A039AF"/>
    <w:rsid w:val="00A04E77"/>
    <w:rsid w:val="00A04EE1"/>
    <w:rsid w:val="00A0612B"/>
    <w:rsid w:val="00A066CF"/>
    <w:rsid w:val="00A066E3"/>
    <w:rsid w:val="00A06A95"/>
    <w:rsid w:val="00A06B3C"/>
    <w:rsid w:val="00A07A20"/>
    <w:rsid w:val="00A07FE6"/>
    <w:rsid w:val="00A1033F"/>
    <w:rsid w:val="00A10D4C"/>
    <w:rsid w:val="00A11518"/>
    <w:rsid w:val="00A11573"/>
    <w:rsid w:val="00A126DE"/>
    <w:rsid w:val="00A12CDD"/>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440"/>
    <w:rsid w:val="00A26DF5"/>
    <w:rsid w:val="00A279CA"/>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6866"/>
    <w:rsid w:val="00A47464"/>
    <w:rsid w:val="00A47760"/>
    <w:rsid w:val="00A477B8"/>
    <w:rsid w:val="00A50154"/>
    <w:rsid w:val="00A53072"/>
    <w:rsid w:val="00A53AE2"/>
    <w:rsid w:val="00A53B38"/>
    <w:rsid w:val="00A5441E"/>
    <w:rsid w:val="00A54A1D"/>
    <w:rsid w:val="00A54CC6"/>
    <w:rsid w:val="00A54DE3"/>
    <w:rsid w:val="00A54E36"/>
    <w:rsid w:val="00A566A3"/>
    <w:rsid w:val="00A6009B"/>
    <w:rsid w:val="00A602F1"/>
    <w:rsid w:val="00A60B86"/>
    <w:rsid w:val="00A614FC"/>
    <w:rsid w:val="00A615DF"/>
    <w:rsid w:val="00A6420D"/>
    <w:rsid w:val="00A64699"/>
    <w:rsid w:val="00A64923"/>
    <w:rsid w:val="00A65594"/>
    <w:rsid w:val="00A65D7E"/>
    <w:rsid w:val="00A65E34"/>
    <w:rsid w:val="00A65E41"/>
    <w:rsid w:val="00A66622"/>
    <w:rsid w:val="00A66E53"/>
    <w:rsid w:val="00A670AD"/>
    <w:rsid w:val="00A67269"/>
    <w:rsid w:val="00A7128D"/>
    <w:rsid w:val="00A7138C"/>
    <w:rsid w:val="00A7191B"/>
    <w:rsid w:val="00A71C04"/>
    <w:rsid w:val="00A72AA3"/>
    <w:rsid w:val="00A73023"/>
    <w:rsid w:val="00A7442A"/>
    <w:rsid w:val="00A7456A"/>
    <w:rsid w:val="00A746E6"/>
    <w:rsid w:val="00A74A68"/>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41DA"/>
    <w:rsid w:val="00A94E7C"/>
    <w:rsid w:val="00A95041"/>
    <w:rsid w:val="00A9536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3B8C"/>
    <w:rsid w:val="00AB470F"/>
    <w:rsid w:val="00AB4A23"/>
    <w:rsid w:val="00AB5555"/>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C39"/>
    <w:rsid w:val="00B2219A"/>
    <w:rsid w:val="00B23AE9"/>
    <w:rsid w:val="00B240FE"/>
    <w:rsid w:val="00B2569C"/>
    <w:rsid w:val="00B25DED"/>
    <w:rsid w:val="00B262F9"/>
    <w:rsid w:val="00B26641"/>
    <w:rsid w:val="00B273EF"/>
    <w:rsid w:val="00B278EF"/>
    <w:rsid w:val="00B30305"/>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B8D"/>
    <w:rsid w:val="00B50293"/>
    <w:rsid w:val="00B5043E"/>
    <w:rsid w:val="00B528FF"/>
    <w:rsid w:val="00B53403"/>
    <w:rsid w:val="00B537F4"/>
    <w:rsid w:val="00B53D8E"/>
    <w:rsid w:val="00B53EAB"/>
    <w:rsid w:val="00B546F5"/>
    <w:rsid w:val="00B54D46"/>
    <w:rsid w:val="00B55A72"/>
    <w:rsid w:val="00B56533"/>
    <w:rsid w:val="00B56A99"/>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0E5D"/>
    <w:rsid w:val="00B71238"/>
    <w:rsid w:val="00B72E52"/>
    <w:rsid w:val="00B72FD5"/>
    <w:rsid w:val="00B73847"/>
    <w:rsid w:val="00B73C9E"/>
    <w:rsid w:val="00B74A4A"/>
    <w:rsid w:val="00B74DFC"/>
    <w:rsid w:val="00B76785"/>
    <w:rsid w:val="00B768E6"/>
    <w:rsid w:val="00B778BE"/>
    <w:rsid w:val="00B80491"/>
    <w:rsid w:val="00B80CE7"/>
    <w:rsid w:val="00B8127A"/>
    <w:rsid w:val="00B82B72"/>
    <w:rsid w:val="00B83326"/>
    <w:rsid w:val="00B83842"/>
    <w:rsid w:val="00B8450C"/>
    <w:rsid w:val="00B8475F"/>
    <w:rsid w:val="00B85095"/>
    <w:rsid w:val="00B85F29"/>
    <w:rsid w:val="00B8606F"/>
    <w:rsid w:val="00B86BC2"/>
    <w:rsid w:val="00B8732C"/>
    <w:rsid w:val="00B875DD"/>
    <w:rsid w:val="00B9208E"/>
    <w:rsid w:val="00B931DA"/>
    <w:rsid w:val="00B935BC"/>
    <w:rsid w:val="00B9386E"/>
    <w:rsid w:val="00B93E69"/>
    <w:rsid w:val="00B95064"/>
    <w:rsid w:val="00B95754"/>
    <w:rsid w:val="00B97662"/>
    <w:rsid w:val="00B97B61"/>
    <w:rsid w:val="00BA02EA"/>
    <w:rsid w:val="00BA147C"/>
    <w:rsid w:val="00BA2A28"/>
    <w:rsid w:val="00BA34CE"/>
    <w:rsid w:val="00BA374C"/>
    <w:rsid w:val="00BA38E4"/>
    <w:rsid w:val="00BA3D8F"/>
    <w:rsid w:val="00BA65FD"/>
    <w:rsid w:val="00BA7109"/>
    <w:rsid w:val="00BA7C7B"/>
    <w:rsid w:val="00BA7CC8"/>
    <w:rsid w:val="00BB0938"/>
    <w:rsid w:val="00BB1097"/>
    <w:rsid w:val="00BB10CB"/>
    <w:rsid w:val="00BB191B"/>
    <w:rsid w:val="00BB1EAF"/>
    <w:rsid w:val="00BB21DD"/>
    <w:rsid w:val="00BB26FB"/>
    <w:rsid w:val="00BB28A4"/>
    <w:rsid w:val="00BB3375"/>
    <w:rsid w:val="00BB42AC"/>
    <w:rsid w:val="00BB4751"/>
    <w:rsid w:val="00BB6B90"/>
    <w:rsid w:val="00BB71F1"/>
    <w:rsid w:val="00BC02ED"/>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950"/>
    <w:rsid w:val="00BF4C54"/>
    <w:rsid w:val="00BF4E5B"/>
    <w:rsid w:val="00BF58BC"/>
    <w:rsid w:val="00BF5A35"/>
    <w:rsid w:val="00BF5EBA"/>
    <w:rsid w:val="00BF61B5"/>
    <w:rsid w:val="00BF6314"/>
    <w:rsid w:val="00BF67A8"/>
    <w:rsid w:val="00BF6B84"/>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3D43"/>
    <w:rsid w:val="00C23D84"/>
    <w:rsid w:val="00C240C2"/>
    <w:rsid w:val="00C24478"/>
    <w:rsid w:val="00C258B5"/>
    <w:rsid w:val="00C26655"/>
    <w:rsid w:val="00C30BBA"/>
    <w:rsid w:val="00C3114C"/>
    <w:rsid w:val="00C3152D"/>
    <w:rsid w:val="00C316D7"/>
    <w:rsid w:val="00C326A5"/>
    <w:rsid w:val="00C32730"/>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2E25"/>
    <w:rsid w:val="00C43F91"/>
    <w:rsid w:val="00C448A4"/>
    <w:rsid w:val="00C44EEB"/>
    <w:rsid w:val="00C471EF"/>
    <w:rsid w:val="00C47409"/>
    <w:rsid w:val="00C478C0"/>
    <w:rsid w:val="00C478C9"/>
    <w:rsid w:val="00C47CDC"/>
    <w:rsid w:val="00C50103"/>
    <w:rsid w:val="00C50525"/>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6E23"/>
    <w:rsid w:val="00C676A9"/>
    <w:rsid w:val="00C704A7"/>
    <w:rsid w:val="00C719C2"/>
    <w:rsid w:val="00C721DC"/>
    <w:rsid w:val="00C72207"/>
    <w:rsid w:val="00C731B4"/>
    <w:rsid w:val="00C74661"/>
    <w:rsid w:val="00C74929"/>
    <w:rsid w:val="00C75488"/>
    <w:rsid w:val="00C75F19"/>
    <w:rsid w:val="00C76398"/>
    <w:rsid w:val="00C767E4"/>
    <w:rsid w:val="00C76912"/>
    <w:rsid w:val="00C7704A"/>
    <w:rsid w:val="00C774B7"/>
    <w:rsid w:val="00C778F1"/>
    <w:rsid w:val="00C779C9"/>
    <w:rsid w:val="00C8003C"/>
    <w:rsid w:val="00C802A9"/>
    <w:rsid w:val="00C82576"/>
    <w:rsid w:val="00C83C79"/>
    <w:rsid w:val="00C83D19"/>
    <w:rsid w:val="00C8419C"/>
    <w:rsid w:val="00C845F2"/>
    <w:rsid w:val="00C85F29"/>
    <w:rsid w:val="00C864B4"/>
    <w:rsid w:val="00C866A8"/>
    <w:rsid w:val="00C866A9"/>
    <w:rsid w:val="00C86D1D"/>
    <w:rsid w:val="00C87D58"/>
    <w:rsid w:val="00C91A61"/>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1CE9"/>
    <w:rsid w:val="00CA273A"/>
    <w:rsid w:val="00CA2BDF"/>
    <w:rsid w:val="00CA34E8"/>
    <w:rsid w:val="00CA3638"/>
    <w:rsid w:val="00CA533F"/>
    <w:rsid w:val="00CA5833"/>
    <w:rsid w:val="00CA5D4D"/>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3B6"/>
    <w:rsid w:val="00CC5A80"/>
    <w:rsid w:val="00CC5CD6"/>
    <w:rsid w:val="00CC5DE3"/>
    <w:rsid w:val="00CC7E8F"/>
    <w:rsid w:val="00CC7F85"/>
    <w:rsid w:val="00CD021D"/>
    <w:rsid w:val="00CD18ED"/>
    <w:rsid w:val="00CD1AA4"/>
    <w:rsid w:val="00CD1EA7"/>
    <w:rsid w:val="00CD376D"/>
    <w:rsid w:val="00CD3945"/>
    <w:rsid w:val="00CD481C"/>
    <w:rsid w:val="00CD499A"/>
    <w:rsid w:val="00CD4B3D"/>
    <w:rsid w:val="00CD55F5"/>
    <w:rsid w:val="00CD585F"/>
    <w:rsid w:val="00CD5C6D"/>
    <w:rsid w:val="00CD5CA6"/>
    <w:rsid w:val="00CD6CF3"/>
    <w:rsid w:val="00CD7361"/>
    <w:rsid w:val="00CD7826"/>
    <w:rsid w:val="00CD7CA9"/>
    <w:rsid w:val="00CD7FC5"/>
    <w:rsid w:val="00CE0EBF"/>
    <w:rsid w:val="00CE1AF8"/>
    <w:rsid w:val="00CE281A"/>
    <w:rsid w:val="00CE3CC3"/>
    <w:rsid w:val="00CE3DAD"/>
    <w:rsid w:val="00CE4389"/>
    <w:rsid w:val="00CE47CE"/>
    <w:rsid w:val="00CE6EA5"/>
    <w:rsid w:val="00CE7D70"/>
    <w:rsid w:val="00CF0894"/>
    <w:rsid w:val="00CF18BC"/>
    <w:rsid w:val="00CF1971"/>
    <w:rsid w:val="00CF1AA2"/>
    <w:rsid w:val="00CF24C4"/>
    <w:rsid w:val="00CF2BB4"/>
    <w:rsid w:val="00CF39BC"/>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3297"/>
    <w:rsid w:val="00D247E6"/>
    <w:rsid w:val="00D24B11"/>
    <w:rsid w:val="00D24D77"/>
    <w:rsid w:val="00D24ED4"/>
    <w:rsid w:val="00D24F6B"/>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515"/>
    <w:rsid w:val="00D4678F"/>
    <w:rsid w:val="00D468A0"/>
    <w:rsid w:val="00D47672"/>
    <w:rsid w:val="00D50CE6"/>
    <w:rsid w:val="00D515CB"/>
    <w:rsid w:val="00D51C5B"/>
    <w:rsid w:val="00D53422"/>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680"/>
    <w:rsid w:val="00D956A5"/>
    <w:rsid w:val="00D95B54"/>
    <w:rsid w:val="00D96989"/>
    <w:rsid w:val="00DA11C1"/>
    <w:rsid w:val="00DA11CE"/>
    <w:rsid w:val="00DA186D"/>
    <w:rsid w:val="00DA218A"/>
    <w:rsid w:val="00DA23A3"/>
    <w:rsid w:val="00DA3861"/>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927"/>
    <w:rsid w:val="00DC2F3F"/>
    <w:rsid w:val="00DC3177"/>
    <w:rsid w:val="00DC3228"/>
    <w:rsid w:val="00DC5870"/>
    <w:rsid w:val="00DC5C6A"/>
    <w:rsid w:val="00DC60D8"/>
    <w:rsid w:val="00DC6EEF"/>
    <w:rsid w:val="00DC7B38"/>
    <w:rsid w:val="00DD0892"/>
    <w:rsid w:val="00DD0916"/>
    <w:rsid w:val="00DD1082"/>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28E"/>
    <w:rsid w:val="00DE7D58"/>
    <w:rsid w:val="00DF2020"/>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580"/>
    <w:rsid w:val="00E266FE"/>
    <w:rsid w:val="00E26B4B"/>
    <w:rsid w:val="00E270D9"/>
    <w:rsid w:val="00E27252"/>
    <w:rsid w:val="00E27442"/>
    <w:rsid w:val="00E27639"/>
    <w:rsid w:val="00E27770"/>
    <w:rsid w:val="00E30002"/>
    <w:rsid w:val="00E30384"/>
    <w:rsid w:val="00E311B4"/>
    <w:rsid w:val="00E3140E"/>
    <w:rsid w:val="00E31B56"/>
    <w:rsid w:val="00E32121"/>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8A4"/>
    <w:rsid w:val="00E53965"/>
    <w:rsid w:val="00E53C85"/>
    <w:rsid w:val="00E54429"/>
    <w:rsid w:val="00E553C4"/>
    <w:rsid w:val="00E55535"/>
    <w:rsid w:val="00E55B0F"/>
    <w:rsid w:val="00E55CD9"/>
    <w:rsid w:val="00E562AF"/>
    <w:rsid w:val="00E5764D"/>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0D2"/>
    <w:rsid w:val="00E704DC"/>
    <w:rsid w:val="00E70911"/>
    <w:rsid w:val="00E709CD"/>
    <w:rsid w:val="00E7197F"/>
    <w:rsid w:val="00E71CF6"/>
    <w:rsid w:val="00E71F4A"/>
    <w:rsid w:val="00E72731"/>
    <w:rsid w:val="00E72A0C"/>
    <w:rsid w:val="00E72BF1"/>
    <w:rsid w:val="00E73E4F"/>
    <w:rsid w:val="00E745E1"/>
    <w:rsid w:val="00E749CE"/>
    <w:rsid w:val="00E7628C"/>
    <w:rsid w:val="00E766A7"/>
    <w:rsid w:val="00E803E4"/>
    <w:rsid w:val="00E80606"/>
    <w:rsid w:val="00E80A0C"/>
    <w:rsid w:val="00E8191D"/>
    <w:rsid w:val="00E81EC3"/>
    <w:rsid w:val="00E82808"/>
    <w:rsid w:val="00E83B99"/>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7787"/>
    <w:rsid w:val="00EB0816"/>
    <w:rsid w:val="00EB0B61"/>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730"/>
    <w:rsid w:val="00EC7936"/>
    <w:rsid w:val="00EC7BC4"/>
    <w:rsid w:val="00EC7F07"/>
    <w:rsid w:val="00ED0345"/>
    <w:rsid w:val="00ED0523"/>
    <w:rsid w:val="00ED1AF7"/>
    <w:rsid w:val="00ED1D45"/>
    <w:rsid w:val="00ED1DDE"/>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0FA"/>
    <w:rsid w:val="00EF0150"/>
    <w:rsid w:val="00EF11AF"/>
    <w:rsid w:val="00EF16DD"/>
    <w:rsid w:val="00EF1DD3"/>
    <w:rsid w:val="00EF25D9"/>
    <w:rsid w:val="00EF2875"/>
    <w:rsid w:val="00EF35AE"/>
    <w:rsid w:val="00EF3BE0"/>
    <w:rsid w:val="00EF4B74"/>
    <w:rsid w:val="00EF5A28"/>
    <w:rsid w:val="00EF5EA5"/>
    <w:rsid w:val="00EF6219"/>
    <w:rsid w:val="00EF751F"/>
    <w:rsid w:val="00EF7785"/>
    <w:rsid w:val="00EF78D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938"/>
    <w:rsid w:val="00F17341"/>
    <w:rsid w:val="00F174E2"/>
    <w:rsid w:val="00F17576"/>
    <w:rsid w:val="00F20024"/>
    <w:rsid w:val="00F22601"/>
    <w:rsid w:val="00F22E51"/>
    <w:rsid w:val="00F23DB3"/>
    <w:rsid w:val="00F241F8"/>
    <w:rsid w:val="00F24D53"/>
    <w:rsid w:val="00F24ECE"/>
    <w:rsid w:val="00F252C9"/>
    <w:rsid w:val="00F2749A"/>
    <w:rsid w:val="00F274BB"/>
    <w:rsid w:val="00F275B5"/>
    <w:rsid w:val="00F2769F"/>
    <w:rsid w:val="00F279B9"/>
    <w:rsid w:val="00F307E1"/>
    <w:rsid w:val="00F30DA1"/>
    <w:rsid w:val="00F314AB"/>
    <w:rsid w:val="00F3168B"/>
    <w:rsid w:val="00F31E86"/>
    <w:rsid w:val="00F3240D"/>
    <w:rsid w:val="00F32CEC"/>
    <w:rsid w:val="00F331E9"/>
    <w:rsid w:val="00F338AF"/>
    <w:rsid w:val="00F339B9"/>
    <w:rsid w:val="00F34CBC"/>
    <w:rsid w:val="00F34DAA"/>
    <w:rsid w:val="00F34FA3"/>
    <w:rsid w:val="00F35F78"/>
    <w:rsid w:val="00F37415"/>
    <w:rsid w:val="00F40B5C"/>
    <w:rsid w:val="00F40B8D"/>
    <w:rsid w:val="00F40C8D"/>
    <w:rsid w:val="00F41565"/>
    <w:rsid w:val="00F41854"/>
    <w:rsid w:val="00F41EE1"/>
    <w:rsid w:val="00F43AA8"/>
    <w:rsid w:val="00F43CC2"/>
    <w:rsid w:val="00F43CD8"/>
    <w:rsid w:val="00F440F2"/>
    <w:rsid w:val="00F44D1B"/>
    <w:rsid w:val="00F46084"/>
    <w:rsid w:val="00F4694D"/>
    <w:rsid w:val="00F46B78"/>
    <w:rsid w:val="00F5057D"/>
    <w:rsid w:val="00F51349"/>
    <w:rsid w:val="00F516F0"/>
    <w:rsid w:val="00F51995"/>
    <w:rsid w:val="00F53C1D"/>
    <w:rsid w:val="00F53CA1"/>
    <w:rsid w:val="00F53EA8"/>
    <w:rsid w:val="00F54147"/>
    <w:rsid w:val="00F55E58"/>
    <w:rsid w:val="00F563A4"/>
    <w:rsid w:val="00F56504"/>
    <w:rsid w:val="00F60823"/>
    <w:rsid w:val="00F60CA8"/>
    <w:rsid w:val="00F610C8"/>
    <w:rsid w:val="00F62885"/>
    <w:rsid w:val="00F62DB0"/>
    <w:rsid w:val="00F63398"/>
    <w:rsid w:val="00F654FE"/>
    <w:rsid w:val="00F67C89"/>
    <w:rsid w:val="00F70467"/>
    <w:rsid w:val="00F70A18"/>
    <w:rsid w:val="00F71389"/>
    <w:rsid w:val="00F713EB"/>
    <w:rsid w:val="00F715B4"/>
    <w:rsid w:val="00F71E6C"/>
    <w:rsid w:val="00F7230D"/>
    <w:rsid w:val="00F7303C"/>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913"/>
    <w:rsid w:val="00F81AD6"/>
    <w:rsid w:val="00F81BA9"/>
    <w:rsid w:val="00F81CD5"/>
    <w:rsid w:val="00F827D4"/>
    <w:rsid w:val="00F82C9D"/>
    <w:rsid w:val="00F83051"/>
    <w:rsid w:val="00F84030"/>
    <w:rsid w:val="00F84A7B"/>
    <w:rsid w:val="00F8761E"/>
    <w:rsid w:val="00F87B81"/>
    <w:rsid w:val="00F9041C"/>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B1C"/>
    <w:rsid w:val="00FA6E77"/>
    <w:rsid w:val="00FA715A"/>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1AC3"/>
    <w:rsid w:val="00FC24EC"/>
    <w:rsid w:val="00FC2DA4"/>
    <w:rsid w:val="00FC3087"/>
    <w:rsid w:val="00FC3491"/>
    <w:rsid w:val="00FC4209"/>
    <w:rsid w:val="00FC4AFE"/>
    <w:rsid w:val="00FC4B1C"/>
    <w:rsid w:val="00FC4CD2"/>
    <w:rsid w:val="00FC59B9"/>
    <w:rsid w:val="00FC60AA"/>
    <w:rsid w:val="00FC6C25"/>
    <w:rsid w:val="00FC7334"/>
    <w:rsid w:val="00FD0233"/>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0D3"/>
    <w:rsid w:val="00FF2F96"/>
    <w:rsid w:val="00FF3505"/>
    <w:rsid w:val="00FF3823"/>
    <w:rsid w:val="00FF434B"/>
    <w:rsid w:val="00FF5509"/>
    <w:rsid w:val="00FF6D61"/>
    <w:rsid w:val="00FF7108"/>
    <w:rsid w:val="00FF749C"/>
    <w:rsid w:val="00FF74FC"/>
    <w:rsid w:val="00FF757D"/>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EA320F"/>
    <w:pPr>
      <w:tabs>
        <w:tab w:val="right" w:leader="dot" w:pos="10196"/>
      </w:tabs>
    </w:pPr>
    <w:rPr>
      <w:rFonts w:ascii="Exo" w:hAnsi="Exo"/>
      <w:b/>
      <w:bCs/>
      <w:noProof/>
      <w:sz w:val="24"/>
      <w:szCs w:val="24"/>
    </w:rPr>
  </w:style>
  <w:style w:type="paragraph" w:styleId="TDC2">
    <w:name w:val="toc 2"/>
    <w:basedOn w:val="Normal"/>
    <w:next w:val="Normal"/>
    <w:autoRedefine/>
    <w:uiPriority w:val="39"/>
    <w:rsid w:val="00F81CD5"/>
    <w:pPr>
      <w:numPr>
        <w:numId w:val="44"/>
      </w:numPr>
      <w:tabs>
        <w:tab w:val="left" w:pos="9781"/>
      </w:tabs>
      <w:spacing w:after="120"/>
      <w:ind w:left="426"/>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iPriority w:val="35"/>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unhideWhenUsed/>
    <w:rsid w:val="004767CF"/>
  </w:style>
  <w:style w:type="character" w:customStyle="1" w:styleId="TextocomentarioCar">
    <w:name w:val="Texto comentario Car"/>
    <w:basedOn w:val="Fuentedeprrafopredeter"/>
    <w:link w:val="Textocomentario"/>
    <w:uiPriority w:val="99"/>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 w:type="paragraph" w:customStyle="1" w:styleId="Estilo1">
    <w:name w:val="Estilo1"/>
    <w:basedOn w:val="TDC2"/>
    <w:link w:val="Estilo1Car"/>
    <w:qFormat/>
    <w:rsid w:val="003A537B"/>
  </w:style>
  <w:style w:type="character" w:customStyle="1" w:styleId="Estilo1Car">
    <w:name w:val="Estilo1 Car"/>
    <w:basedOn w:val="Fuentedeprrafopredeter"/>
    <w:link w:val="Estilo1"/>
    <w:rsid w:val="003A537B"/>
    <w:rPr>
      <w:rFonts w:ascii="Exo Black" w:hAnsi="Exo Black" w:cs="Arial"/>
      <w:b/>
      <w:noProof/>
      <w:color w:val="20335A"/>
      <w:sz w:val="32"/>
      <w:szCs w:val="32"/>
    </w:rPr>
  </w:style>
  <w:style w:type="paragraph" w:customStyle="1" w:styleId="Estilo3">
    <w:name w:val="Estilo3"/>
    <w:basedOn w:val="Normal"/>
    <w:link w:val="Estilo3Car"/>
    <w:qFormat/>
    <w:rsid w:val="00C32730"/>
    <w:pPr>
      <w:spacing w:after="80"/>
      <w:ind w:left="792"/>
      <w:jc w:val="both"/>
      <w:outlineLvl w:val="0"/>
    </w:pPr>
    <w:rPr>
      <w:rFonts w:ascii="Exo" w:hAnsi="Exo" w:cs="Arial"/>
      <w:b/>
      <w:bCs/>
      <w:i/>
      <w:iCs/>
      <w:color w:val="002060"/>
      <w:sz w:val="24"/>
      <w:szCs w:val="24"/>
    </w:rPr>
  </w:style>
  <w:style w:type="character" w:customStyle="1" w:styleId="Estilo3Car">
    <w:name w:val="Estilo3 Car"/>
    <w:basedOn w:val="Fuentedeprrafopredeter"/>
    <w:link w:val="Estilo3"/>
    <w:rsid w:val="00C32730"/>
    <w:rPr>
      <w:rFonts w:ascii="Exo" w:hAnsi="Exo" w:cs="Arial"/>
      <w:b/>
      <w:bCs/>
      <w:i/>
      <w:iCs/>
      <w:color w:val="002060"/>
      <w:sz w:val="24"/>
      <w:szCs w:val="24"/>
    </w:rPr>
  </w:style>
  <w:style w:type="paragraph" w:customStyle="1" w:styleId="Estilo2">
    <w:name w:val="Estilo2"/>
    <w:basedOn w:val="Encabezado"/>
    <w:link w:val="Estilo2Car"/>
    <w:qFormat/>
    <w:rsid w:val="007A465B"/>
    <w:pPr>
      <w:tabs>
        <w:tab w:val="clear" w:pos="4252"/>
        <w:tab w:val="clear" w:pos="8504"/>
      </w:tabs>
      <w:spacing w:after="80"/>
      <w:jc w:val="both"/>
      <w:outlineLvl w:val="0"/>
    </w:pPr>
    <w:rPr>
      <w:rFonts w:ascii="Exo" w:hAnsi="Exo" w:cs="Arial"/>
      <w:b/>
      <w:bCs/>
      <w:color w:val="002060"/>
      <w:sz w:val="24"/>
      <w:szCs w:val="24"/>
    </w:rPr>
  </w:style>
  <w:style w:type="character" w:customStyle="1" w:styleId="Estilo2Car">
    <w:name w:val="Estilo2 Car"/>
    <w:basedOn w:val="EncabezadoCar"/>
    <w:link w:val="Estilo2"/>
    <w:rsid w:val="007A465B"/>
    <w:rPr>
      <w:rFonts w:ascii="Exo" w:hAnsi="Exo" w:cs="Arial"/>
      <w:b/>
      <w:bCs/>
      <w:color w:val="002060"/>
      <w:sz w:val="24"/>
      <w:szCs w:val="24"/>
    </w:rPr>
  </w:style>
  <w:style w:type="paragraph" w:styleId="Textonotapie">
    <w:name w:val="footnote text"/>
    <w:basedOn w:val="Normal"/>
    <w:link w:val="TextonotapieCar"/>
    <w:uiPriority w:val="99"/>
    <w:semiHidden/>
    <w:unhideWhenUsed/>
    <w:rsid w:val="007A465B"/>
  </w:style>
  <w:style w:type="character" w:customStyle="1" w:styleId="TextonotapieCar">
    <w:name w:val="Texto nota pie Car"/>
    <w:basedOn w:val="Fuentedeprrafopredeter"/>
    <w:link w:val="Textonotapie"/>
    <w:uiPriority w:val="99"/>
    <w:semiHidden/>
    <w:rsid w:val="007A465B"/>
  </w:style>
  <w:style w:type="character" w:styleId="Refdenotaalpie">
    <w:name w:val="footnote reference"/>
    <w:basedOn w:val="Fuentedeprrafopredeter"/>
    <w:uiPriority w:val="99"/>
    <w:semiHidden/>
    <w:unhideWhenUsed/>
    <w:rsid w:val="007A46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178474000">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2630407">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345284172">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74777590">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jpeg"/><Relationship Id="rId21" Type="http://schemas.openxmlformats.org/officeDocument/2006/relationships/image" Target="media/image9.jpeg"/><Relationship Id="rId34" Type="http://schemas.openxmlformats.org/officeDocument/2006/relationships/image" Target="media/image22.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emf"/><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BE3F56-80D6-4AF6-9003-EC5E04D62426}">
  <ds:schemaRefs>
    <ds:schemaRef ds:uri="http://schemas.microsoft.com/office/2006/metadata/properties"/>
    <ds:schemaRef ds:uri="http://schemas.microsoft.com/office/infopath/2007/PartnerControls"/>
    <ds:schemaRef ds:uri="40de77e2-37bb-4c7a-ab4d-547915d99553"/>
    <ds:schemaRef ds:uri="730269a7-69c5-483f-a552-e74dab880ae2"/>
  </ds:schemaRefs>
</ds:datastoreItem>
</file>

<file path=customXml/itemProps2.xml><?xml version="1.0" encoding="utf-8"?>
<ds:datastoreItem xmlns:ds="http://schemas.openxmlformats.org/officeDocument/2006/customXml" ds:itemID="{301F5C08-9980-4CF6-AE36-F9D839452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0269a7-69c5-483f-a552-e74dab880ae2"/>
    <ds:schemaRef ds:uri="40de77e2-37bb-4c7a-ab4d-547915d995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customXml/itemProps4.xml><?xml version="1.0" encoding="utf-8"?>
<ds:datastoreItem xmlns:ds="http://schemas.openxmlformats.org/officeDocument/2006/customXml" ds:itemID="{C0FB0135-1FD1-4D8B-9735-7A7DAC6422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4</Pages>
  <Words>2636</Words>
  <Characters>14498</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17100</CharactersWithSpaces>
  <SharedDoc>false</SharedDoc>
  <HLinks>
    <vt:vector size="144" baseType="variant">
      <vt:variant>
        <vt:i4>1310777</vt:i4>
      </vt:variant>
      <vt:variant>
        <vt:i4>140</vt:i4>
      </vt:variant>
      <vt:variant>
        <vt:i4>0</vt:i4>
      </vt:variant>
      <vt:variant>
        <vt:i4>5</vt:i4>
      </vt:variant>
      <vt:variant>
        <vt:lpwstr/>
      </vt:variant>
      <vt:variant>
        <vt:lpwstr>_Toc128391936</vt:lpwstr>
      </vt:variant>
      <vt:variant>
        <vt:i4>1310777</vt:i4>
      </vt:variant>
      <vt:variant>
        <vt:i4>134</vt:i4>
      </vt:variant>
      <vt:variant>
        <vt:i4>0</vt:i4>
      </vt:variant>
      <vt:variant>
        <vt:i4>5</vt:i4>
      </vt:variant>
      <vt:variant>
        <vt:lpwstr/>
      </vt:variant>
      <vt:variant>
        <vt:lpwstr>_Toc128391935</vt:lpwstr>
      </vt:variant>
      <vt:variant>
        <vt:i4>1310777</vt:i4>
      </vt:variant>
      <vt:variant>
        <vt:i4>128</vt:i4>
      </vt:variant>
      <vt:variant>
        <vt:i4>0</vt:i4>
      </vt:variant>
      <vt:variant>
        <vt:i4>5</vt:i4>
      </vt:variant>
      <vt:variant>
        <vt:lpwstr/>
      </vt:variant>
      <vt:variant>
        <vt:lpwstr>_Toc128391934</vt:lpwstr>
      </vt:variant>
      <vt:variant>
        <vt:i4>1310777</vt:i4>
      </vt:variant>
      <vt:variant>
        <vt:i4>122</vt:i4>
      </vt:variant>
      <vt:variant>
        <vt:i4>0</vt:i4>
      </vt:variant>
      <vt:variant>
        <vt:i4>5</vt:i4>
      </vt:variant>
      <vt:variant>
        <vt:lpwstr/>
      </vt:variant>
      <vt:variant>
        <vt:lpwstr>_Toc128391933</vt:lpwstr>
      </vt:variant>
      <vt:variant>
        <vt:i4>1310777</vt:i4>
      </vt:variant>
      <vt:variant>
        <vt:i4>116</vt:i4>
      </vt:variant>
      <vt:variant>
        <vt:i4>0</vt:i4>
      </vt:variant>
      <vt:variant>
        <vt:i4>5</vt:i4>
      </vt:variant>
      <vt:variant>
        <vt:lpwstr/>
      </vt:variant>
      <vt:variant>
        <vt:lpwstr>_Toc128391932</vt:lpwstr>
      </vt:variant>
      <vt:variant>
        <vt:i4>1310777</vt:i4>
      </vt:variant>
      <vt:variant>
        <vt:i4>110</vt:i4>
      </vt:variant>
      <vt:variant>
        <vt:i4>0</vt:i4>
      </vt:variant>
      <vt:variant>
        <vt:i4>5</vt:i4>
      </vt:variant>
      <vt:variant>
        <vt:lpwstr/>
      </vt:variant>
      <vt:variant>
        <vt:lpwstr>_Toc128391931</vt:lpwstr>
      </vt:variant>
      <vt:variant>
        <vt:i4>1310777</vt:i4>
      </vt:variant>
      <vt:variant>
        <vt:i4>104</vt:i4>
      </vt:variant>
      <vt:variant>
        <vt:i4>0</vt:i4>
      </vt:variant>
      <vt:variant>
        <vt:i4>5</vt:i4>
      </vt:variant>
      <vt:variant>
        <vt:lpwstr/>
      </vt:variant>
      <vt:variant>
        <vt:lpwstr>_Toc128391930</vt:lpwstr>
      </vt:variant>
      <vt:variant>
        <vt:i4>1376313</vt:i4>
      </vt:variant>
      <vt:variant>
        <vt:i4>98</vt:i4>
      </vt:variant>
      <vt:variant>
        <vt:i4>0</vt:i4>
      </vt:variant>
      <vt:variant>
        <vt:i4>5</vt:i4>
      </vt:variant>
      <vt:variant>
        <vt:lpwstr/>
      </vt:variant>
      <vt:variant>
        <vt:lpwstr>_Toc128391929</vt:lpwstr>
      </vt:variant>
      <vt:variant>
        <vt:i4>1376313</vt:i4>
      </vt:variant>
      <vt:variant>
        <vt:i4>92</vt:i4>
      </vt:variant>
      <vt:variant>
        <vt:i4>0</vt:i4>
      </vt:variant>
      <vt:variant>
        <vt:i4>5</vt:i4>
      </vt:variant>
      <vt:variant>
        <vt:lpwstr/>
      </vt:variant>
      <vt:variant>
        <vt:lpwstr>_Toc128391928</vt:lpwstr>
      </vt:variant>
      <vt:variant>
        <vt:i4>1376313</vt:i4>
      </vt:variant>
      <vt:variant>
        <vt:i4>86</vt:i4>
      </vt:variant>
      <vt:variant>
        <vt:i4>0</vt:i4>
      </vt:variant>
      <vt:variant>
        <vt:i4>5</vt:i4>
      </vt:variant>
      <vt:variant>
        <vt:lpwstr/>
      </vt:variant>
      <vt:variant>
        <vt:lpwstr>_Toc128391927</vt:lpwstr>
      </vt:variant>
      <vt:variant>
        <vt:i4>1376313</vt:i4>
      </vt:variant>
      <vt:variant>
        <vt:i4>80</vt:i4>
      </vt:variant>
      <vt:variant>
        <vt:i4>0</vt:i4>
      </vt:variant>
      <vt:variant>
        <vt:i4>5</vt:i4>
      </vt:variant>
      <vt:variant>
        <vt:lpwstr/>
      </vt:variant>
      <vt:variant>
        <vt:lpwstr>_Toc128391926</vt:lpwstr>
      </vt:variant>
      <vt:variant>
        <vt:i4>1376313</vt:i4>
      </vt:variant>
      <vt:variant>
        <vt:i4>74</vt:i4>
      </vt:variant>
      <vt:variant>
        <vt:i4>0</vt:i4>
      </vt:variant>
      <vt:variant>
        <vt:i4>5</vt:i4>
      </vt:variant>
      <vt:variant>
        <vt:lpwstr/>
      </vt:variant>
      <vt:variant>
        <vt:lpwstr>_Toc128391925</vt:lpwstr>
      </vt:variant>
      <vt:variant>
        <vt:i4>1376313</vt:i4>
      </vt:variant>
      <vt:variant>
        <vt:i4>68</vt:i4>
      </vt:variant>
      <vt:variant>
        <vt:i4>0</vt:i4>
      </vt:variant>
      <vt:variant>
        <vt:i4>5</vt:i4>
      </vt:variant>
      <vt:variant>
        <vt:lpwstr/>
      </vt:variant>
      <vt:variant>
        <vt:lpwstr>_Toc128391922</vt:lpwstr>
      </vt:variant>
      <vt:variant>
        <vt:i4>1376313</vt:i4>
      </vt:variant>
      <vt:variant>
        <vt:i4>62</vt:i4>
      </vt:variant>
      <vt:variant>
        <vt:i4>0</vt:i4>
      </vt:variant>
      <vt:variant>
        <vt:i4>5</vt:i4>
      </vt:variant>
      <vt:variant>
        <vt:lpwstr/>
      </vt:variant>
      <vt:variant>
        <vt:lpwstr>_Toc128391921</vt:lpwstr>
      </vt:variant>
      <vt:variant>
        <vt:i4>1376313</vt:i4>
      </vt:variant>
      <vt:variant>
        <vt:i4>56</vt:i4>
      </vt:variant>
      <vt:variant>
        <vt:i4>0</vt:i4>
      </vt:variant>
      <vt:variant>
        <vt:i4>5</vt:i4>
      </vt:variant>
      <vt:variant>
        <vt:lpwstr/>
      </vt:variant>
      <vt:variant>
        <vt:lpwstr>_Toc128391920</vt:lpwstr>
      </vt:variant>
      <vt:variant>
        <vt:i4>1441849</vt:i4>
      </vt:variant>
      <vt:variant>
        <vt:i4>50</vt:i4>
      </vt:variant>
      <vt:variant>
        <vt:i4>0</vt:i4>
      </vt:variant>
      <vt:variant>
        <vt:i4>5</vt:i4>
      </vt:variant>
      <vt:variant>
        <vt:lpwstr/>
      </vt:variant>
      <vt:variant>
        <vt:lpwstr>_Toc128391919</vt:lpwstr>
      </vt:variant>
      <vt:variant>
        <vt:i4>1441849</vt:i4>
      </vt:variant>
      <vt:variant>
        <vt:i4>44</vt:i4>
      </vt:variant>
      <vt:variant>
        <vt:i4>0</vt:i4>
      </vt:variant>
      <vt:variant>
        <vt:i4>5</vt:i4>
      </vt:variant>
      <vt:variant>
        <vt:lpwstr/>
      </vt:variant>
      <vt:variant>
        <vt:lpwstr>_Toc128391918</vt:lpwstr>
      </vt:variant>
      <vt:variant>
        <vt:i4>1441849</vt:i4>
      </vt:variant>
      <vt:variant>
        <vt:i4>38</vt:i4>
      </vt:variant>
      <vt:variant>
        <vt:i4>0</vt:i4>
      </vt:variant>
      <vt:variant>
        <vt:i4>5</vt:i4>
      </vt:variant>
      <vt:variant>
        <vt:lpwstr/>
      </vt:variant>
      <vt:variant>
        <vt:lpwstr>_Toc128391917</vt:lpwstr>
      </vt:variant>
      <vt:variant>
        <vt:i4>1441849</vt:i4>
      </vt:variant>
      <vt:variant>
        <vt:i4>32</vt:i4>
      </vt:variant>
      <vt:variant>
        <vt:i4>0</vt:i4>
      </vt:variant>
      <vt:variant>
        <vt:i4>5</vt:i4>
      </vt:variant>
      <vt:variant>
        <vt:lpwstr/>
      </vt:variant>
      <vt:variant>
        <vt:lpwstr>_Toc128391916</vt:lpwstr>
      </vt:variant>
      <vt:variant>
        <vt:i4>1441849</vt:i4>
      </vt:variant>
      <vt:variant>
        <vt:i4>26</vt:i4>
      </vt:variant>
      <vt:variant>
        <vt:i4>0</vt:i4>
      </vt:variant>
      <vt:variant>
        <vt:i4>5</vt:i4>
      </vt:variant>
      <vt:variant>
        <vt:lpwstr/>
      </vt:variant>
      <vt:variant>
        <vt:lpwstr>_Toc128391914</vt:lpwstr>
      </vt:variant>
      <vt:variant>
        <vt:i4>1441849</vt:i4>
      </vt:variant>
      <vt:variant>
        <vt:i4>20</vt:i4>
      </vt:variant>
      <vt:variant>
        <vt:i4>0</vt:i4>
      </vt:variant>
      <vt:variant>
        <vt:i4>5</vt:i4>
      </vt:variant>
      <vt:variant>
        <vt:lpwstr/>
      </vt:variant>
      <vt:variant>
        <vt:lpwstr>_Toc128391913</vt:lpwstr>
      </vt:variant>
      <vt:variant>
        <vt:i4>1441849</vt:i4>
      </vt:variant>
      <vt:variant>
        <vt:i4>14</vt:i4>
      </vt:variant>
      <vt:variant>
        <vt:i4>0</vt:i4>
      </vt:variant>
      <vt:variant>
        <vt:i4>5</vt:i4>
      </vt:variant>
      <vt:variant>
        <vt:lpwstr/>
      </vt:variant>
      <vt:variant>
        <vt:lpwstr>_Toc128391912</vt:lpwstr>
      </vt:variant>
      <vt:variant>
        <vt:i4>1441849</vt:i4>
      </vt:variant>
      <vt:variant>
        <vt:i4>8</vt:i4>
      </vt:variant>
      <vt:variant>
        <vt:i4>0</vt:i4>
      </vt:variant>
      <vt:variant>
        <vt:i4>5</vt:i4>
      </vt:variant>
      <vt:variant>
        <vt:lpwstr/>
      </vt:variant>
      <vt:variant>
        <vt:lpwstr>_Toc128391911</vt:lpwstr>
      </vt:variant>
      <vt:variant>
        <vt:i4>1441849</vt:i4>
      </vt:variant>
      <vt:variant>
        <vt:i4>2</vt:i4>
      </vt:variant>
      <vt:variant>
        <vt:i4>0</vt:i4>
      </vt:variant>
      <vt:variant>
        <vt:i4>5</vt:i4>
      </vt:variant>
      <vt:variant>
        <vt:lpwstr/>
      </vt:variant>
      <vt:variant>
        <vt:lpwstr>_Toc128391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Bergerat, Juan Gabriel</cp:lastModifiedBy>
  <cp:revision>61</cp:revision>
  <cp:lastPrinted>2022-07-13T19:17:00Z</cp:lastPrinted>
  <dcterms:created xsi:type="dcterms:W3CDTF">2024-05-16T17:20:00Z</dcterms:created>
  <dcterms:modified xsi:type="dcterms:W3CDTF">2024-05-17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FAFEA61DE254B44B363149992BD50B3</vt:lpwstr>
  </property>
</Properties>
</file>